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4CA821" w14:textId="77777777" w:rsidR="00E24B86" w:rsidRDefault="00E24B86" w:rsidP="001F5795"/>
    <w:p w14:paraId="3DDAED3A" w14:textId="77777777" w:rsidR="00E24B86" w:rsidRDefault="00E24B86" w:rsidP="00AB4EA6">
      <w:pPr>
        <w:pStyle w:val="ListParagraph"/>
      </w:pPr>
      <w:r>
        <w:t xml:space="preserve"> </w:t>
      </w:r>
    </w:p>
    <w:p w14:paraId="5391587B" w14:textId="4B64F68A" w:rsidR="00E24B86" w:rsidRDefault="00E24B86">
      <w:pPr>
        <w:rPr>
          <w:rStyle w:val="eop"/>
          <w:b/>
          <w:szCs w:val="36"/>
          <w:shd w:val="clear" w:color="auto" w:fill="FFFFFF"/>
        </w:rPr>
      </w:pPr>
      <w:r w:rsidRPr="00DD1761">
        <w:rPr>
          <w:rStyle w:val="normaltextrun"/>
          <w:rFonts w:ascii="Calibri" w:hAnsi="Calibri" w:cs="Calibri"/>
          <w:b/>
          <w:sz w:val="36"/>
          <w:szCs w:val="36"/>
        </w:rPr>
        <w:t xml:space="preserve">              </w:t>
      </w:r>
      <w:r>
        <w:rPr>
          <w:rStyle w:val="normaltextrun"/>
          <w:rFonts w:ascii="Calibri" w:hAnsi="Calibri" w:cs="Calibri"/>
          <w:b/>
          <w:sz w:val="36"/>
          <w:szCs w:val="36"/>
        </w:rPr>
        <w:t xml:space="preserve">       </w:t>
      </w:r>
      <w:r w:rsidRPr="00DD1761">
        <w:rPr>
          <w:rStyle w:val="normaltextrun"/>
          <w:rFonts w:ascii="Calibri" w:hAnsi="Calibri" w:cs="Calibri"/>
          <w:b/>
          <w:sz w:val="36"/>
          <w:szCs w:val="36"/>
        </w:rPr>
        <w:t> Software Requirement Specificatio</w:t>
      </w:r>
      <w:r w:rsidR="00CF135E">
        <w:rPr>
          <w:rStyle w:val="normaltextrun"/>
          <w:rFonts w:ascii="Calibri" w:hAnsi="Calibri" w:cs="Calibri"/>
          <w:b/>
          <w:sz w:val="36"/>
          <w:szCs w:val="36"/>
        </w:rPr>
        <w:t>ns</w:t>
      </w:r>
    </w:p>
    <w:p w14:paraId="09FC483E" w14:textId="77777777" w:rsidR="00E24B86" w:rsidRDefault="00E24B86">
      <w:pPr>
        <w:rPr>
          <w:rStyle w:val="eop"/>
          <w:b/>
          <w:szCs w:val="36"/>
          <w:shd w:val="clear" w:color="auto" w:fill="FFFFFF"/>
        </w:rPr>
      </w:pPr>
    </w:p>
    <w:p w14:paraId="2E6C3908" w14:textId="77777777" w:rsidR="00E24B86" w:rsidRDefault="00E24B86">
      <w:pPr>
        <w:rPr>
          <w:rStyle w:val="eop"/>
          <w:b/>
          <w:szCs w:val="36"/>
          <w:shd w:val="clear" w:color="auto" w:fill="FFFFFF"/>
        </w:rPr>
      </w:pPr>
    </w:p>
    <w:p w14:paraId="08D4BED4" w14:textId="77777777" w:rsidR="00E24B86" w:rsidRDefault="00CF135E" w:rsidP="00E83EED">
      <w:pPr>
        <w:pStyle w:val="TOC1"/>
        <w:tabs>
          <w:tab w:val="right" w:leader="dot" w:pos="9427"/>
        </w:tabs>
      </w:pPr>
      <w:hyperlink w:anchor="_Toc15209">
        <w:r w:rsidR="00E24B86">
          <w:t>1.</w:t>
        </w:r>
        <w:r w:rsidR="00E24B86">
          <w:rPr>
            <w:b w:val="0"/>
            <w:sz w:val="22"/>
          </w:rPr>
          <w:t xml:space="preserve"> </w:t>
        </w:r>
        <w:r w:rsidR="00E24B86">
          <w:t>Introduction</w:t>
        </w:r>
        <w:r w:rsidR="00E24B86">
          <w:tab/>
        </w:r>
        <w:r w:rsidR="00E24B86">
          <w:fldChar w:fldCharType="begin"/>
        </w:r>
        <w:r w:rsidR="00E24B86">
          <w:instrText>PAGEREF _Toc15209 \h</w:instrText>
        </w:r>
        <w:r w:rsidR="00E24B86">
          <w:fldChar w:fldCharType="separate"/>
        </w:r>
        <w:r w:rsidR="00E24B86">
          <w:t xml:space="preserve">4 </w:t>
        </w:r>
        <w:r w:rsidR="00E24B86">
          <w:fldChar w:fldCharType="end"/>
        </w:r>
      </w:hyperlink>
    </w:p>
    <w:p w14:paraId="64A9731A" w14:textId="77777777" w:rsidR="00E24B86" w:rsidRDefault="00CF135E" w:rsidP="00E83EED">
      <w:pPr>
        <w:pStyle w:val="TOC2"/>
        <w:tabs>
          <w:tab w:val="right" w:leader="dot" w:pos="9427"/>
        </w:tabs>
      </w:pPr>
      <w:hyperlink w:anchor="_Toc15210">
        <w:r w:rsidR="00E24B86">
          <w:t>1.1 background</w:t>
        </w:r>
        <w:r w:rsidR="00E24B86">
          <w:tab/>
        </w:r>
        <w:r w:rsidR="00E24B86">
          <w:fldChar w:fldCharType="begin"/>
        </w:r>
        <w:r w:rsidR="00E24B86">
          <w:instrText>PAGEREF _Toc15210 \h</w:instrText>
        </w:r>
        <w:r w:rsidR="00E24B86">
          <w:fldChar w:fldCharType="separate"/>
        </w:r>
        <w:r w:rsidR="00E24B86">
          <w:t xml:space="preserve">4 </w:t>
        </w:r>
        <w:r w:rsidR="00E24B86">
          <w:fldChar w:fldCharType="end"/>
        </w:r>
      </w:hyperlink>
    </w:p>
    <w:p w14:paraId="53B18D1A" w14:textId="77777777" w:rsidR="00E24B86" w:rsidRDefault="00CF135E" w:rsidP="00E83EED">
      <w:pPr>
        <w:pStyle w:val="TOC2"/>
        <w:tabs>
          <w:tab w:val="right" w:leader="dot" w:pos="9427"/>
        </w:tabs>
      </w:pPr>
      <w:hyperlink w:anchor="_Toc15211">
        <w:proofErr w:type="gramStart"/>
        <w:r w:rsidR="00E24B86">
          <w:t>1.2  purpose</w:t>
        </w:r>
        <w:proofErr w:type="gramEnd"/>
        <w:r w:rsidR="00E24B86">
          <w:tab/>
        </w:r>
        <w:r w:rsidR="00E24B86">
          <w:fldChar w:fldCharType="begin"/>
        </w:r>
        <w:r w:rsidR="00E24B86">
          <w:instrText>PAGEREF _Toc15211 \h</w:instrText>
        </w:r>
        <w:r w:rsidR="00E24B86">
          <w:fldChar w:fldCharType="separate"/>
        </w:r>
        <w:r w:rsidR="00E24B86">
          <w:t xml:space="preserve">4 </w:t>
        </w:r>
        <w:r w:rsidR="00E24B86">
          <w:fldChar w:fldCharType="end"/>
        </w:r>
      </w:hyperlink>
    </w:p>
    <w:p w14:paraId="5D7F046C" w14:textId="77777777" w:rsidR="00E24B86" w:rsidRDefault="00CF135E" w:rsidP="00E83EED">
      <w:pPr>
        <w:pStyle w:val="TOC2"/>
        <w:tabs>
          <w:tab w:val="right" w:leader="dot" w:pos="9427"/>
        </w:tabs>
      </w:pPr>
      <w:hyperlink w:anchor="_Toc15212">
        <w:proofErr w:type="gramStart"/>
        <w:r w:rsidR="00E24B86">
          <w:t>1.3  type</w:t>
        </w:r>
        <w:proofErr w:type="gramEnd"/>
        <w:r w:rsidR="00E24B86">
          <w:t xml:space="preserve"> of user</w:t>
        </w:r>
        <w:r w:rsidR="00E24B86">
          <w:tab/>
        </w:r>
        <w:r w:rsidR="00E24B86">
          <w:fldChar w:fldCharType="begin"/>
        </w:r>
        <w:r w:rsidR="00E24B86">
          <w:instrText>PAGEREF _Toc15212 \h</w:instrText>
        </w:r>
        <w:r w:rsidR="00E24B86">
          <w:fldChar w:fldCharType="separate"/>
        </w:r>
        <w:r w:rsidR="00E24B86">
          <w:t xml:space="preserve">4 </w:t>
        </w:r>
        <w:r w:rsidR="00E24B86">
          <w:fldChar w:fldCharType="end"/>
        </w:r>
      </w:hyperlink>
    </w:p>
    <w:p w14:paraId="6CD9853D" w14:textId="77777777" w:rsidR="00E24B86" w:rsidRDefault="00CF135E" w:rsidP="00E83EED">
      <w:pPr>
        <w:pStyle w:val="TOC2"/>
        <w:tabs>
          <w:tab w:val="right" w:leader="dot" w:pos="9427"/>
        </w:tabs>
      </w:pPr>
      <w:hyperlink w:anchor="_Toc15213">
        <w:proofErr w:type="gramStart"/>
        <w:r w:rsidR="00E24B86" w:rsidRPr="00E83EED">
          <w:t xml:space="preserve">1.4  </w:t>
        </w:r>
        <w:r w:rsidR="00E24B86" w:rsidRPr="00E83EED">
          <w:rPr>
            <w:rFonts w:ascii="Times New Roman" w:eastAsia="Arial" w:hAnsi="Times New Roman" w:cs="Times New Roman"/>
            <w:bCs/>
          </w:rPr>
          <w:t>Identification</w:t>
        </w:r>
        <w:proofErr w:type="gramEnd"/>
        <w:r w:rsidR="00E24B86" w:rsidRPr="00E83EED">
          <w:rPr>
            <w:rFonts w:ascii="Times New Roman" w:eastAsia="Arial" w:hAnsi="Times New Roman" w:cs="Times New Roman"/>
            <w:bCs/>
          </w:rPr>
          <w:t xml:space="preserve"> and Responsibilities</w:t>
        </w:r>
        <w:r w:rsidR="00E24B86">
          <w:tab/>
        </w:r>
        <w:r w:rsidR="00E24B86">
          <w:fldChar w:fldCharType="begin"/>
        </w:r>
        <w:r w:rsidR="00E24B86">
          <w:instrText>PAGEREF _Toc15213 \h</w:instrText>
        </w:r>
        <w:r w:rsidR="00E24B86">
          <w:fldChar w:fldCharType="separate"/>
        </w:r>
        <w:r w:rsidR="00E24B86">
          <w:t xml:space="preserve">5 </w:t>
        </w:r>
        <w:r w:rsidR="00E24B86">
          <w:fldChar w:fldCharType="end"/>
        </w:r>
      </w:hyperlink>
    </w:p>
    <w:p w14:paraId="6FD9657A" w14:textId="77777777" w:rsidR="00E24B86" w:rsidRDefault="00E24B86" w:rsidP="00E83EED">
      <w:pPr>
        <w:pStyle w:val="TOC2"/>
        <w:tabs>
          <w:tab w:val="right" w:leader="dot" w:pos="9427"/>
        </w:tabs>
      </w:pPr>
    </w:p>
    <w:p w14:paraId="0216DDF4" w14:textId="77777777" w:rsidR="00E24B86" w:rsidRDefault="00CF135E" w:rsidP="00E83EED">
      <w:pPr>
        <w:pStyle w:val="TOC1"/>
        <w:tabs>
          <w:tab w:val="right" w:leader="dot" w:pos="9427"/>
        </w:tabs>
      </w:pPr>
      <w:hyperlink w:anchor="_Toc15219">
        <w:r w:rsidR="00E24B86">
          <w:t>2.</w:t>
        </w:r>
        <w:r w:rsidR="00E24B86">
          <w:rPr>
            <w:b w:val="0"/>
            <w:sz w:val="22"/>
          </w:rPr>
          <w:t xml:space="preserve"> </w:t>
        </w:r>
        <w:r w:rsidR="00E24B86" w:rsidRPr="006074C7">
          <w:rPr>
            <w:szCs w:val="24"/>
          </w:rPr>
          <w:t xml:space="preserve">System </w:t>
        </w:r>
        <w:r w:rsidR="00E24B86">
          <w:t>Requirements</w:t>
        </w:r>
        <w:r w:rsidR="00E24B86">
          <w:tab/>
        </w:r>
        <w:r w:rsidR="00E24B86">
          <w:fldChar w:fldCharType="begin"/>
        </w:r>
        <w:r w:rsidR="00E24B86">
          <w:instrText>PAGEREF _Toc15219 \h</w:instrText>
        </w:r>
        <w:r w:rsidR="00E24B86">
          <w:fldChar w:fldCharType="separate"/>
        </w:r>
        <w:r w:rsidR="00E24B86">
          <w:t xml:space="preserve">6 </w:t>
        </w:r>
        <w:r w:rsidR="00E24B86">
          <w:fldChar w:fldCharType="end"/>
        </w:r>
      </w:hyperlink>
    </w:p>
    <w:p w14:paraId="424D8B05" w14:textId="77777777" w:rsidR="00E24B86" w:rsidRDefault="00CF135E" w:rsidP="00E83EED">
      <w:pPr>
        <w:pStyle w:val="TOC2"/>
        <w:tabs>
          <w:tab w:val="right" w:leader="dot" w:pos="9427"/>
        </w:tabs>
      </w:pPr>
      <w:hyperlink w:anchor="_Toc15220">
        <w:r w:rsidR="00E24B86">
          <w:t>2.1 External interfaces</w:t>
        </w:r>
        <w:r w:rsidR="00E24B86">
          <w:tab/>
        </w:r>
        <w:r w:rsidR="00E24B86">
          <w:fldChar w:fldCharType="begin"/>
        </w:r>
        <w:r w:rsidR="00E24B86">
          <w:instrText>PAGEREF _Toc15220 \h</w:instrText>
        </w:r>
        <w:r w:rsidR="00E24B86">
          <w:fldChar w:fldCharType="separate"/>
        </w:r>
        <w:r w:rsidR="00E24B86">
          <w:t xml:space="preserve">6 </w:t>
        </w:r>
        <w:r w:rsidR="00E24B86">
          <w:fldChar w:fldCharType="end"/>
        </w:r>
      </w:hyperlink>
    </w:p>
    <w:p w14:paraId="33DB0D32" w14:textId="77777777" w:rsidR="00E24B86" w:rsidRDefault="00CF135E" w:rsidP="00E83EED">
      <w:pPr>
        <w:pStyle w:val="TOC2"/>
        <w:tabs>
          <w:tab w:val="right" w:leader="dot" w:pos="9427"/>
        </w:tabs>
      </w:pPr>
      <w:hyperlink w:anchor="_Toc15221">
        <w:proofErr w:type="gramStart"/>
        <w:r w:rsidR="00E24B86">
          <w:t>2.2  Functions</w:t>
        </w:r>
        <w:proofErr w:type="gramEnd"/>
        <w:r w:rsidR="00E24B86">
          <w:tab/>
        </w:r>
        <w:r w:rsidR="00E24B86">
          <w:fldChar w:fldCharType="begin"/>
        </w:r>
        <w:r w:rsidR="00E24B86">
          <w:instrText>PAGEREF _Toc15221 \h</w:instrText>
        </w:r>
        <w:r w:rsidR="00E24B86">
          <w:fldChar w:fldCharType="separate"/>
        </w:r>
        <w:r w:rsidR="00E24B86">
          <w:t xml:space="preserve">6 </w:t>
        </w:r>
        <w:r w:rsidR="00E24B86">
          <w:fldChar w:fldCharType="end"/>
        </w:r>
      </w:hyperlink>
    </w:p>
    <w:p w14:paraId="7596017D" w14:textId="77777777" w:rsidR="00E24B86" w:rsidRDefault="00CF135E" w:rsidP="00E83EED">
      <w:pPr>
        <w:pStyle w:val="TOC2"/>
        <w:tabs>
          <w:tab w:val="right" w:leader="dot" w:pos="9427"/>
        </w:tabs>
      </w:pPr>
      <w:hyperlink w:anchor="_Toc15222">
        <w:proofErr w:type="gramStart"/>
        <w:r w:rsidR="00E24B86">
          <w:t>2.3  Usability</w:t>
        </w:r>
        <w:proofErr w:type="gramEnd"/>
        <w:r w:rsidR="00E24B86">
          <w:t xml:space="preserve"> requirements</w:t>
        </w:r>
        <w:r w:rsidR="00E24B86">
          <w:tab/>
        </w:r>
        <w:r w:rsidR="00E24B86">
          <w:fldChar w:fldCharType="begin"/>
        </w:r>
        <w:r w:rsidR="00E24B86">
          <w:instrText>PAGEREF _Toc15222 \h</w:instrText>
        </w:r>
        <w:r w:rsidR="00E24B86">
          <w:fldChar w:fldCharType="separate"/>
        </w:r>
        <w:r w:rsidR="00E24B86">
          <w:t xml:space="preserve">11 </w:t>
        </w:r>
        <w:r w:rsidR="00E24B86">
          <w:fldChar w:fldCharType="end"/>
        </w:r>
      </w:hyperlink>
    </w:p>
    <w:p w14:paraId="16C41FCF" w14:textId="77777777" w:rsidR="00E24B86" w:rsidRDefault="00CF135E" w:rsidP="00E83EED">
      <w:pPr>
        <w:pStyle w:val="TOC2"/>
        <w:tabs>
          <w:tab w:val="right" w:leader="dot" w:pos="9427"/>
        </w:tabs>
      </w:pPr>
      <w:hyperlink w:anchor="_Toc15223">
        <w:proofErr w:type="gramStart"/>
        <w:r w:rsidR="00E24B86">
          <w:t>2.4  Performance</w:t>
        </w:r>
        <w:proofErr w:type="gramEnd"/>
        <w:r w:rsidR="00E24B86">
          <w:t xml:space="preserve"> requirements</w:t>
        </w:r>
        <w:r w:rsidR="00E24B86">
          <w:tab/>
        </w:r>
        <w:r w:rsidR="00E24B86">
          <w:fldChar w:fldCharType="begin"/>
        </w:r>
        <w:r w:rsidR="00E24B86">
          <w:instrText>PAGEREF _Toc15223 \h</w:instrText>
        </w:r>
        <w:r w:rsidR="00E24B86">
          <w:fldChar w:fldCharType="separate"/>
        </w:r>
        <w:r w:rsidR="00E24B86">
          <w:t xml:space="preserve">11 </w:t>
        </w:r>
        <w:r w:rsidR="00E24B86">
          <w:fldChar w:fldCharType="end"/>
        </w:r>
      </w:hyperlink>
    </w:p>
    <w:p w14:paraId="7D05045D" w14:textId="77777777" w:rsidR="00E24B86" w:rsidRDefault="00CF135E" w:rsidP="00E83EED">
      <w:pPr>
        <w:pStyle w:val="TOC2"/>
        <w:tabs>
          <w:tab w:val="right" w:leader="dot" w:pos="9427"/>
        </w:tabs>
      </w:pPr>
      <w:hyperlink w:anchor="_Toc15224">
        <w:proofErr w:type="gramStart"/>
        <w:r w:rsidR="00E24B86">
          <w:t>2.5  Logical</w:t>
        </w:r>
        <w:proofErr w:type="gramEnd"/>
        <w:r w:rsidR="00E24B86">
          <w:t xml:space="preserve"> database requirements</w:t>
        </w:r>
        <w:r w:rsidR="00E24B86">
          <w:tab/>
        </w:r>
        <w:r w:rsidR="00E24B86">
          <w:fldChar w:fldCharType="begin"/>
        </w:r>
        <w:r w:rsidR="00E24B86">
          <w:instrText>PAGEREF _Toc15224 \h</w:instrText>
        </w:r>
        <w:r w:rsidR="00E24B86">
          <w:fldChar w:fldCharType="separate"/>
        </w:r>
        <w:r w:rsidR="00E24B86">
          <w:t xml:space="preserve">11 </w:t>
        </w:r>
        <w:r w:rsidR="00E24B86">
          <w:fldChar w:fldCharType="end"/>
        </w:r>
      </w:hyperlink>
    </w:p>
    <w:p w14:paraId="44855E85" w14:textId="77777777" w:rsidR="00E24B86" w:rsidRDefault="00CF135E" w:rsidP="00E83EED">
      <w:pPr>
        <w:pStyle w:val="TOC2"/>
        <w:tabs>
          <w:tab w:val="right" w:leader="dot" w:pos="9427"/>
        </w:tabs>
      </w:pPr>
      <w:hyperlink w:anchor="_Toc15225">
        <w:proofErr w:type="gramStart"/>
        <w:r w:rsidR="00E24B86">
          <w:t>2.6  Design</w:t>
        </w:r>
        <w:proofErr w:type="gramEnd"/>
        <w:r w:rsidR="00E24B86">
          <w:t xml:space="preserve"> constraints</w:t>
        </w:r>
        <w:r w:rsidR="00E24B86">
          <w:tab/>
        </w:r>
        <w:r w:rsidR="00E24B86">
          <w:fldChar w:fldCharType="begin"/>
        </w:r>
        <w:r w:rsidR="00E24B86">
          <w:instrText>PAGEREF _Toc15225 \h</w:instrText>
        </w:r>
        <w:r w:rsidR="00E24B86">
          <w:fldChar w:fldCharType="separate"/>
        </w:r>
        <w:r w:rsidR="00E24B86">
          <w:t xml:space="preserve">11 </w:t>
        </w:r>
        <w:r w:rsidR="00E24B86">
          <w:fldChar w:fldCharType="end"/>
        </w:r>
      </w:hyperlink>
    </w:p>
    <w:p w14:paraId="4B87DC2C" w14:textId="77777777" w:rsidR="00E24B86" w:rsidRDefault="00CF135E" w:rsidP="00E83EED">
      <w:pPr>
        <w:pStyle w:val="TOC2"/>
        <w:tabs>
          <w:tab w:val="right" w:leader="dot" w:pos="9427"/>
        </w:tabs>
      </w:pPr>
      <w:hyperlink w:anchor="_Toc15226">
        <w:proofErr w:type="gramStart"/>
        <w:r w:rsidR="00E24B86">
          <w:t>2.7  Standards</w:t>
        </w:r>
        <w:proofErr w:type="gramEnd"/>
        <w:r w:rsidR="00E24B86">
          <w:t xml:space="preserve"> compliance</w:t>
        </w:r>
        <w:r w:rsidR="00E24B86">
          <w:tab/>
        </w:r>
        <w:r w:rsidR="00E24B86">
          <w:fldChar w:fldCharType="begin"/>
        </w:r>
        <w:r w:rsidR="00E24B86">
          <w:instrText>PAGEREF _Toc15226 \h</w:instrText>
        </w:r>
        <w:r w:rsidR="00E24B86">
          <w:fldChar w:fldCharType="separate"/>
        </w:r>
        <w:r w:rsidR="00E24B86">
          <w:t xml:space="preserve">11 </w:t>
        </w:r>
        <w:r w:rsidR="00E24B86">
          <w:fldChar w:fldCharType="end"/>
        </w:r>
      </w:hyperlink>
    </w:p>
    <w:p w14:paraId="3616653E" w14:textId="77777777" w:rsidR="00E24B86" w:rsidRDefault="00CF135E" w:rsidP="00E83EED">
      <w:pPr>
        <w:pStyle w:val="TOC2"/>
        <w:tabs>
          <w:tab w:val="right" w:leader="dot" w:pos="9427"/>
        </w:tabs>
      </w:pPr>
      <w:hyperlink w:anchor="_Toc15227">
        <w:proofErr w:type="gramStart"/>
        <w:r w:rsidR="00E24B86">
          <w:t>2.8  Software</w:t>
        </w:r>
        <w:proofErr w:type="gramEnd"/>
        <w:r w:rsidR="00E24B86">
          <w:t xml:space="preserve"> system attributes</w:t>
        </w:r>
        <w:r w:rsidR="00E24B86">
          <w:tab/>
        </w:r>
        <w:r w:rsidR="00E24B86">
          <w:fldChar w:fldCharType="begin"/>
        </w:r>
        <w:r w:rsidR="00E24B86">
          <w:instrText>PAGEREF _Toc15227 \h</w:instrText>
        </w:r>
        <w:r w:rsidR="00E24B86">
          <w:fldChar w:fldCharType="separate"/>
        </w:r>
        <w:r w:rsidR="00E24B86">
          <w:t xml:space="preserve">11 </w:t>
        </w:r>
        <w:r w:rsidR="00E24B86">
          <w:fldChar w:fldCharType="end"/>
        </w:r>
      </w:hyperlink>
    </w:p>
    <w:p w14:paraId="1436CC86" w14:textId="77777777" w:rsidR="00E24B86" w:rsidRDefault="00E24B86" w:rsidP="00E83EED">
      <w:pPr>
        <w:pStyle w:val="TOC1"/>
        <w:tabs>
          <w:tab w:val="right" w:leader="dot" w:pos="9427"/>
        </w:tabs>
        <w:rPr>
          <w:sz w:val="22"/>
        </w:rPr>
      </w:pPr>
    </w:p>
    <w:p w14:paraId="1550F1B8" w14:textId="77777777" w:rsidR="00E24B86" w:rsidRDefault="00CF135E" w:rsidP="00E83EED">
      <w:pPr>
        <w:pStyle w:val="TOC1"/>
        <w:tabs>
          <w:tab w:val="right" w:leader="dot" w:pos="9427"/>
        </w:tabs>
        <w:rPr>
          <w:sz w:val="22"/>
        </w:rPr>
      </w:pPr>
      <w:hyperlink w:anchor="_Toc15228">
        <w:r w:rsidR="00E24B86" w:rsidRPr="00F229D6">
          <w:rPr>
            <w:sz w:val="22"/>
          </w:rPr>
          <w:t>3.</w:t>
        </w:r>
        <w:r w:rsidR="00E24B86" w:rsidRPr="00F229D6">
          <w:rPr>
            <w:rFonts w:ascii="Times New Roman" w:eastAsia="Arial" w:hAnsi="Times New Roman" w:cs="Times New Roman"/>
            <w:bCs/>
            <w:sz w:val="22"/>
          </w:rPr>
          <w:t xml:space="preserve"> SYSTEM QUALITY AND REVIEW</w:t>
        </w:r>
        <w:r w:rsidR="00E24B86" w:rsidRPr="00F229D6">
          <w:rPr>
            <w:sz w:val="22"/>
          </w:rPr>
          <w:tab/>
        </w:r>
        <w:r w:rsidR="00E24B86" w:rsidRPr="00F229D6">
          <w:rPr>
            <w:sz w:val="22"/>
          </w:rPr>
          <w:fldChar w:fldCharType="begin"/>
        </w:r>
        <w:r w:rsidR="00E24B86" w:rsidRPr="00F229D6">
          <w:rPr>
            <w:sz w:val="22"/>
          </w:rPr>
          <w:instrText>PAGEREF _Toc15228 \h</w:instrText>
        </w:r>
        <w:r w:rsidR="00E24B86" w:rsidRPr="00F229D6">
          <w:rPr>
            <w:sz w:val="22"/>
          </w:rPr>
        </w:r>
        <w:r w:rsidR="00E24B86" w:rsidRPr="00F229D6">
          <w:rPr>
            <w:sz w:val="22"/>
          </w:rPr>
          <w:fldChar w:fldCharType="separate"/>
        </w:r>
        <w:r w:rsidR="00E24B86" w:rsidRPr="00F229D6">
          <w:rPr>
            <w:sz w:val="22"/>
          </w:rPr>
          <w:t xml:space="preserve">12 </w:t>
        </w:r>
        <w:r w:rsidR="00E24B86" w:rsidRPr="00F229D6">
          <w:rPr>
            <w:sz w:val="22"/>
          </w:rPr>
          <w:fldChar w:fldCharType="end"/>
        </w:r>
      </w:hyperlink>
    </w:p>
    <w:p w14:paraId="5D55ECCB" w14:textId="77777777" w:rsidR="00E24B86" w:rsidRDefault="00CF135E" w:rsidP="00F229D6">
      <w:pPr>
        <w:pStyle w:val="TOC2"/>
        <w:tabs>
          <w:tab w:val="right" w:leader="dot" w:pos="9427"/>
        </w:tabs>
      </w:pPr>
      <w:hyperlink w:anchor="_Toc15220">
        <w:r w:rsidR="00E24B86">
          <w:t>3.1 Feedback</w:t>
        </w:r>
        <w:r w:rsidR="00E24B86">
          <w:tab/>
        </w:r>
        <w:r w:rsidR="00E24B86">
          <w:fldChar w:fldCharType="begin"/>
        </w:r>
        <w:r w:rsidR="00E24B86">
          <w:instrText>PAGEREF _Toc15220 \h</w:instrText>
        </w:r>
        <w:r w:rsidR="00E24B86">
          <w:fldChar w:fldCharType="separate"/>
        </w:r>
        <w:r w:rsidR="00E24B86">
          <w:t xml:space="preserve">6 </w:t>
        </w:r>
        <w:r w:rsidR="00E24B86">
          <w:fldChar w:fldCharType="end"/>
        </w:r>
      </w:hyperlink>
    </w:p>
    <w:p w14:paraId="446A167D" w14:textId="77777777" w:rsidR="00E24B86" w:rsidRDefault="00CF135E" w:rsidP="00F229D6">
      <w:pPr>
        <w:pStyle w:val="TOC2"/>
        <w:tabs>
          <w:tab w:val="right" w:leader="dot" w:pos="9427"/>
        </w:tabs>
      </w:pPr>
      <w:hyperlink w:anchor="_Toc15221">
        <w:proofErr w:type="gramStart"/>
        <w:r w:rsidR="00E24B86">
          <w:t>3.2  Report</w:t>
        </w:r>
        <w:proofErr w:type="gramEnd"/>
        <w:r w:rsidR="00E24B86">
          <w:tab/>
        </w:r>
        <w:r w:rsidR="00E24B86">
          <w:fldChar w:fldCharType="begin"/>
        </w:r>
        <w:r w:rsidR="00E24B86">
          <w:instrText>PAGEREF _Toc15221 \h</w:instrText>
        </w:r>
        <w:r w:rsidR="00E24B86">
          <w:fldChar w:fldCharType="separate"/>
        </w:r>
        <w:r w:rsidR="00E24B86">
          <w:t xml:space="preserve">6 </w:t>
        </w:r>
        <w:r w:rsidR="00E24B86">
          <w:fldChar w:fldCharType="end"/>
        </w:r>
      </w:hyperlink>
    </w:p>
    <w:p w14:paraId="34EDA515" w14:textId="77777777" w:rsidR="00E24B86" w:rsidRDefault="00CF135E" w:rsidP="00F229D6">
      <w:pPr>
        <w:pStyle w:val="TOC2"/>
        <w:tabs>
          <w:tab w:val="right" w:leader="dot" w:pos="9427"/>
        </w:tabs>
      </w:pPr>
      <w:hyperlink w:anchor="_Toc15222">
        <w:proofErr w:type="gramStart"/>
        <w:r w:rsidR="00E24B86">
          <w:t>3.3  Rating</w:t>
        </w:r>
        <w:proofErr w:type="gramEnd"/>
        <w:r w:rsidR="00E24B86">
          <w:tab/>
        </w:r>
        <w:r w:rsidR="00E24B86">
          <w:fldChar w:fldCharType="begin"/>
        </w:r>
        <w:r w:rsidR="00E24B86">
          <w:instrText>PAGEREF _Toc15222 \h</w:instrText>
        </w:r>
        <w:r w:rsidR="00E24B86">
          <w:fldChar w:fldCharType="separate"/>
        </w:r>
        <w:r w:rsidR="00E24B86">
          <w:t xml:space="preserve">11 </w:t>
        </w:r>
        <w:r w:rsidR="00E24B86">
          <w:fldChar w:fldCharType="end"/>
        </w:r>
      </w:hyperlink>
    </w:p>
    <w:p w14:paraId="1BE2F125" w14:textId="77777777" w:rsidR="00E24B86" w:rsidRDefault="00CF135E" w:rsidP="00F229D6">
      <w:pPr>
        <w:pStyle w:val="TOC2"/>
        <w:tabs>
          <w:tab w:val="right" w:leader="dot" w:pos="9427"/>
        </w:tabs>
      </w:pPr>
      <w:hyperlink w:anchor="_Toc15223">
        <w:proofErr w:type="gramStart"/>
        <w:r w:rsidR="00E24B86">
          <w:t>3.4  FAQ</w:t>
        </w:r>
        <w:proofErr w:type="gramEnd"/>
        <w:r w:rsidR="00E24B86">
          <w:tab/>
        </w:r>
        <w:r w:rsidR="00E24B86">
          <w:fldChar w:fldCharType="begin"/>
        </w:r>
        <w:r w:rsidR="00E24B86">
          <w:instrText>PAGEREF _Toc15223 \h</w:instrText>
        </w:r>
        <w:r w:rsidR="00E24B86">
          <w:fldChar w:fldCharType="separate"/>
        </w:r>
        <w:r w:rsidR="00E24B86">
          <w:t xml:space="preserve">11 </w:t>
        </w:r>
        <w:r w:rsidR="00E24B86">
          <w:fldChar w:fldCharType="end"/>
        </w:r>
      </w:hyperlink>
    </w:p>
    <w:p w14:paraId="6C49DC19" w14:textId="77777777" w:rsidR="00E24B86" w:rsidRDefault="00CF135E" w:rsidP="00F229D6">
      <w:pPr>
        <w:pStyle w:val="TOC2"/>
        <w:tabs>
          <w:tab w:val="right" w:leader="dot" w:pos="9427"/>
        </w:tabs>
      </w:pPr>
      <w:hyperlink w:anchor="_Toc15223">
        <w:proofErr w:type="gramStart"/>
        <w:r w:rsidR="00E24B86">
          <w:t>3.5  update</w:t>
        </w:r>
        <w:proofErr w:type="gramEnd"/>
        <w:r w:rsidR="00E24B86">
          <w:tab/>
        </w:r>
        <w:r w:rsidR="00E24B86">
          <w:fldChar w:fldCharType="begin"/>
        </w:r>
        <w:r w:rsidR="00E24B86">
          <w:instrText>PAGEREF _Toc15223 \h</w:instrText>
        </w:r>
        <w:r w:rsidR="00E24B86">
          <w:fldChar w:fldCharType="separate"/>
        </w:r>
        <w:r w:rsidR="00E24B86">
          <w:t xml:space="preserve">11 </w:t>
        </w:r>
        <w:r w:rsidR="00E24B86">
          <w:fldChar w:fldCharType="end"/>
        </w:r>
      </w:hyperlink>
    </w:p>
    <w:p w14:paraId="688DAC1B" w14:textId="77777777" w:rsidR="00E24B86" w:rsidRDefault="00E24B86" w:rsidP="00E83EED">
      <w:pPr>
        <w:pStyle w:val="TOC1"/>
        <w:tabs>
          <w:tab w:val="right" w:leader="dot" w:pos="9427"/>
        </w:tabs>
      </w:pPr>
    </w:p>
    <w:p w14:paraId="1E107FEC" w14:textId="77777777" w:rsidR="00E24B86" w:rsidRDefault="00CF135E" w:rsidP="00E83EED">
      <w:pPr>
        <w:pStyle w:val="TOC1"/>
        <w:tabs>
          <w:tab w:val="right" w:leader="dot" w:pos="9427"/>
        </w:tabs>
      </w:pPr>
      <w:hyperlink w:anchor="_Toc15229">
        <w:r w:rsidR="00E24B86">
          <w:t>4.</w:t>
        </w:r>
        <w:r w:rsidR="00E24B86" w:rsidRPr="007E69D2">
          <w:rPr>
            <w:szCs w:val="24"/>
          </w:rPr>
          <w:t xml:space="preserve"> REQUIREMENTS.</w:t>
        </w:r>
        <w:r w:rsidR="00E24B86">
          <w:tab/>
        </w:r>
        <w:r w:rsidR="00E24B86">
          <w:fldChar w:fldCharType="begin"/>
        </w:r>
        <w:r w:rsidR="00E24B86">
          <w:instrText>PAGEREF _Toc15229 \h</w:instrText>
        </w:r>
        <w:r w:rsidR="00E24B86">
          <w:fldChar w:fldCharType="separate"/>
        </w:r>
        <w:r w:rsidR="00E24B86">
          <w:t xml:space="preserve">12 </w:t>
        </w:r>
        <w:r w:rsidR="00E24B86">
          <w:fldChar w:fldCharType="end"/>
        </w:r>
      </w:hyperlink>
    </w:p>
    <w:p w14:paraId="7A083ABA" w14:textId="77777777" w:rsidR="00E24B86" w:rsidRDefault="00E24B86" w:rsidP="00E83EED">
      <w:pPr>
        <w:pStyle w:val="TOC1"/>
        <w:tabs>
          <w:tab w:val="right" w:leader="dot" w:pos="9427"/>
        </w:tabs>
      </w:pPr>
    </w:p>
    <w:p w14:paraId="28C1E20A" w14:textId="6DD0A0B1" w:rsidR="00E24B86" w:rsidRDefault="00E24B86" w:rsidP="00E83EED">
      <w:pPr>
        <w:pStyle w:val="TOC1"/>
        <w:tabs>
          <w:tab w:val="right" w:leader="dot" w:pos="9427"/>
        </w:tabs>
      </w:pPr>
      <w:r>
        <w:t>5.</w:t>
      </w:r>
      <w:r w:rsidRPr="006074C7">
        <w:rPr>
          <w:rFonts w:ascii="Times New Roman" w:eastAsia="Arial" w:hAnsi="Times New Roman" w:cs="Times New Roman"/>
          <w:bCs/>
          <w:color w:val="auto"/>
          <w:sz w:val="36"/>
          <w:szCs w:val="36"/>
        </w:rPr>
        <w:t xml:space="preserve"> </w:t>
      </w:r>
      <w:r w:rsidRPr="007E69D2">
        <w:rPr>
          <w:rFonts w:ascii="Times New Roman" w:eastAsia="Arial" w:hAnsi="Times New Roman" w:cs="Times New Roman"/>
          <w:bCs/>
          <w:color w:val="auto"/>
          <w:sz w:val="28"/>
          <w:szCs w:val="28"/>
        </w:rPr>
        <w:t xml:space="preserve">Some problems and their </w:t>
      </w:r>
      <w:r w:rsidRPr="006074C7">
        <w:rPr>
          <w:rFonts w:ascii="Times New Roman" w:eastAsia="Arial" w:hAnsi="Times New Roman" w:cs="Times New Roman"/>
          <w:bCs/>
          <w:sz w:val="28"/>
          <w:szCs w:val="28"/>
        </w:rPr>
        <w:t>solutions</w:t>
      </w:r>
      <w:r w:rsidRPr="007E69D2">
        <w:t>.</w:t>
      </w:r>
      <w:r w:rsidRPr="007E69D2">
        <w:tab/>
      </w:r>
      <w:r w:rsidRPr="007E69D2">
        <w:fldChar w:fldCharType="begin"/>
      </w:r>
      <w:r w:rsidRPr="007E69D2">
        <w:instrText>PAGEREF _Toc15229 \h</w:instrText>
      </w:r>
      <w:r w:rsidRPr="007E69D2">
        <w:fldChar w:fldCharType="separate"/>
      </w:r>
      <w:r w:rsidRPr="007E69D2">
        <w:t xml:space="preserve">12 </w:t>
      </w:r>
      <w:r w:rsidRPr="007E69D2">
        <w:fldChar w:fldCharType="end"/>
      </w:r>
    </w:p>
    <w:p w14:paraId="310965D6" w14:textId="77777777" w:rsidR="00E24B86" w:rsidRDefault="00E24B86" w:rsidP="00E83EED">
      <w:pPr>
        <w:pStyle w:val="TOC1"/>
        <w:tabs>
          <w:tab w:val="right" w:leader="dot" w:pos="9427"/>
        </w:tabs>
      </w:pPr>
    </w:p>
    <w:p w14:paraId="5094922A" w14:textId="77777777" w:rsidR="00E24B86" w:rsidRDefault="00CF135E" w:rsidP="00E83EED">
      <w:pPr>
        <w:pStyle w:val="TOC1"/>
        <w:tabs>
          <w:tab w:val="right" w:leader="dot" w:pos="9427"/>
        </w:tabs>
      </w:pPr>
      <w:hyperlink w:anchor="_Toc15230">
        <w:r w:rsidR="00E24B86">
          <w:t>6.</w:t>
        </w:r>
        <w:r w:rsidR="00E24B86">
          <w:rPr>
            <w:b w:val="0"/>
            <w:sz w:val="22"/>
          </w:rPr>
          <w:t xml:space="preserve"> </w:t>
        </w:r>
        <w:r w:rsidR="00E24B86">
          <w:t>WORKING PROCESS</w:t>
        </w:r>
        <w:r w:rsidR="00E24B86">
          <w:tab/>
        </w:r>
        <w:r w:rsidR="00E24B86">
          <w:fldChar w:fldCharType="begin"/>
        </w:r>
        <w:r w:rsidR="00E24B86">
          <w:instrText>PAGEREF _Toc15230 \h</w:instrText>
        </w:r>
        <w:r w:rsidR="00E24B86">
          <w:fldChar w:fldCharType="separate"/>
        </w:r>
        <w:r w:rsidR="00E24B86">
          <w:t xml:space="preserve">12 </w:t>
        </w:r>
        <w:r w:rsidR="00E24B86">
          <w:fldChar w:fldCharType="end"/>
        </w:r>
      </w:hyperlink>
    </w:p>
    <w:p w14:paraId="6EB843C6" w14:textId="77777777" w:rsidR="00E24B86" w:rsidRDefault="00CF135E" w:rsidP="006074C7">
      <w:pPr>
        <w:pStyle w:val="TOC2"/>
        <w:tabs>
          <w:tab w:val="right" w:leader="dot" w:pos="9427"/>
        </w:tabs>
      </w:pPr>
      <w:hyperlink w:anchor="_Toc15220">
        <w:r w:rsidR="00E24B86">
          <w:t>6.1 Software processing</w:t>
        </w:r>
        <w:r w:rsidR="00E24B86">
          <w:tab/>
        </w:r>
        <w:r w:rsidR="00E24B86">
          <w:fldChar w:fldCharType="begin"/>
        </w:r>
        <w:r w:rsidR="00E24B86">
          <w:instrText>PAGEREF _Toc15220 \h</w:instrText>
        </w:r>
        <w:r w:rsidR="00E24B86">
          <w:fldChar w:fldCharType="separate"/>
        </w:r>
        <w:r w:rsidR="00E24B86">
          <w:t xml:space="preserve">6 </w:t>
        </w:r>
        <w:r w:rsidR="00E24B86">
          <w:fldChar w:fldCharType="end"/>
        </w:r>
      </w:hyperlink>
    </w:p>
    <w:p w14:paraId="2E0D0010" w14:textId="77777777" w:rsidR="00E24B86" w:rsidRDefault="00CF135E" w:rsidP="006074C7">
      <w:pPr>
        <w:pStyle w:val="TOC2"/>
        <w:tabs>
          <w:tab w:val="right" w:leader="dot" w:pos="9427"/>
        </w:tabs>
      </w:pPr>
      <w:hyperlink w:anchor="_Toc15221">
        <w:proofErr w:type="gramStart"/>
        <w:r w:rsidR="00E24B86">
          <w:t>6.2  Features</w:t>
        </w:r>
        <w:proofErr w:type="gramEnd"/>
        <w:r w:rsidR="00E24B86">
          <w:tab/>
        </w:r>
        <w:r w:rsidR="00E24B86">
          <w:fldChar w:fldCharType="begin"/>
        </w:r>
        <w:r w:rsidR="00E24B86">
          <w:instrText>PAGEREF _Toc15221 \h</w:instrText>
        </w:r>
        <w:r w:rsidR="00E24B86">
          <w:fldChar w:fldCharType="separate"/>
        </w:r>
        <w:r w:rsidR="00E24B86">
          <w:t xml:space="preserve">6 </w:t>
        </w:r>
        <w:r w:rsidR="00E24B86">
          <w:fldChar w:fldCharType="end"/>
        </w:r>
      </w:hyperlink>
    </w:p>
    <w:p w14:paraId="43C8267A" w14:textId="77777777" w:rsidR="00E24B86" w:rsidRDefault="00CF135E" w:rsidP="006074C7">
      <w:pPr>
        <w:pStyle w:val="TOC2"/>
        <w:tabs>
          <w:tab w:val="right" w:leader="dot" w:pos="9427"/>
        </w:tabs>
      </w:pPr>
      <w:hyperlink w:anchor="_Toc15222">
        <w:proofErr w:type="gramStart"/>
        <w:r w:rsidR="00E24B86">
          <w:t>6.3  System</w:t>
        </w:r>
        <w:proofErr w:type="gramEnd"/>
        <w:r w:rsidR="00E24B86">
          <w:t xml:space="preserve"> update</w:t>
        </w:r>
        <w:r w:rsidR="00E24B86">
          <w:tab/>
        </w:r>
        <w:r w:rsidR="00E24B86">
          <w:fldChar w:fldCharType="begin"/>
        </w:r>
        <w:r w:rsidR="00E24B86">
          <w:instrText>PAGEREF _Toc15222 \h</w:instrText>
        </w:r>
        <w:r w:rsidR="00E24B86">
          <w:fldChar w:fldCharType="separate"/>
        </w:r>
        <w:r w:rsidR="00E24B86">
          <w:t xml:space="preserve">11 </w:t>
        </w:r>
        <w:r w:rsidR="00E24B86">
          <w:fldChar w:fldCharType="end"/>
        </w:r>
      </w:hyperlink>
    </w:p>
    <w:p w14:paraId="7078E6CA" w14:textId="77777777" w:rsidR="00E24B86" w:rsidRDefault="00CF135E" w:rsidP="006074C7">
      <w:pPr>
        <w:pStyle w:val="TOC2"/>
        <w:tabs>
          <w:tab w:val="right" w:leader="dot" w:pos="9427"/>
        </w:tabs>
      </w:pPr>
      <w:hyperlink w:anchor="_Toc15223">
        <w:proofErr w:type="gramStart"/>
        <w:r w:rsidR="00E24B86">
          <w:t>6.4  Performance</w:t>
        </w:r>
        <w:proofErr w:type="gramEnd"/>
        <w:r w:rsidR="00E24B86">
          <w:tab/>
        </w:r>
        <w:r w:rsidR="00E24B86">
          <w:fldChar w:fldCharType="begin"/>
        </w:r>
        <w:r w:rsidR="00E24B86">
          <w:instrText>PAGEREF _Toc15223 \h</w:instrText>
        </w:r>
        <w:r w:rsidR="00E24B86">
          <w:fldChar w:fldCharType="separate"/>
        </w:r>
        <w:r w:rsidR="00E24B86">
          <w:t xml:space="preserve">11 </w:t>
        </w:r>
        <w:r w:rsidR="00E24B86">
          <w:fldChar w:fldCharType="end"/>
        </w:r>
      </w:hyperlink>
    </w:p>
    <w:p w14:paraId="693AD6BB" w14:textId="77777777" w:rsidR="00E24B86" w:rsidRDefault="00CF135E" w:rsidP="006074C7">
      <w:pPr>
        <w:pStyle w:val="TOC2"/>
        <w:tabs>
          <w:tab w:val="right" w:leader="dot" w:pos="9427"/>
        </w:tabs>
      </w:pPr>
      <w:hyperlink w:anchor="_Toc15223">
        <w:r w:rsidR="00E24B86">
          <w:t>6.4 Budget</w:t>
        </w:r>
        <w:r w:rsidR="00E24B86">
          <w:tab/>
        </w:r>
        <w:r w:rsidR="00E24B86">
          <w:fldChar w:fldCharType="begin"/>
        </w:r>
        <w:r w:rsidR="00E24B86">
          <w:instrText>PAGEREF _Toc15223 \h</w:instrText>
        </w:r>
        <w:r w:rsidR="00E24B86">
          <w:fldChar w:fldCharType="separate"/>
        </w:r>
        <w:r w:rsidR="00E24B86">
          <w:t xml:space="preserve">11 </w:t>
        </w:r>
        <w:r w:rsidR="00E24B86">
          <w:fldChar w:fldCharType="end"/>
        </w:r>
      </w:hyperlink>
    </w:p>
    <w:p w14:paraId="114CADCF" w14:textId="77777777" w:rsidR="00E24B86" w:rsidRDefault="00E24B86" w:rsidP="006074C7">
      <w:pPr>
        <w:rPr>
          <w:b/>
          <w:sz w:val="36"/>
          <w:szCs w:val="36"/>
        </w:rPr>
      </w:pPr>
    </w:p>
    <w:p w14:paraId="45B4AAED" w14:textId="77777777" w:rsidR="00E24B86" w:rsidRDefault="00E24B86" w:rsidP="00CF135E">
      <w:pPr>
        <w:pStyle w:val="TOC2"/>
        <w:tabs>
          <w:tab w:val="right" w:leader="dot" w:pos="9427"/>
        </w:tabs>
        <w:jc w:val="center"/>
      </w:pPr>
    </w:p>
    <w:p w14:paraId="3F0E1FF0" w14:textId="19165856" w:rsidR="00E24B86" w:rsidRPr="00CF135E" w:rsidRDefault="00CF135E" w:rsidP="00CF135E">
      <w:pPr>
        <w:jc w:val="center"/>
        <w:rPr>
          <w:b/>
          <w:color w:val="4472C4" w:themeColor="accent1"/>
          <w:sz w:val="40"/>
          <w:szCs w:val="40"/>
        </w:rPr>
      </w:pPr>
      <w:r w:rsidRPr="00CF135E">
        <w:rPr>
          <w:b/>
          <w:color w:val="4472C4" w:themeColor="accent1"/>
          <w:sz w:val="40"/>
          <w:szCs w:val="40"/>
        </w:rPr>
        <w:t>Freelancing Application Management System</w:t>
      </w:r>
    </w:p>
    <w:p w14:paraId="1BEC0BDD" w14:textId="77777777" w:rsidR="00E24B86" w:rsidRDefault="00E24B86">
      <w:pPr>
        <w:rPr>
          <w:b/>
          <w:sz w:val="36"/>
          <w:szCs w:val="36"/>
        </w:rPr>
      </w:pPr>
    </w:p>
    <w:p w14:paraId="498FD050" w14:textId="77777777" w:rsidR="00E24B86" w:rsidRPr="00E24B86" w:rsidRDefault="00E24B86" w:rsidP="00E24B86">
      <w:pPr>
        <w:pStyle w:val="Heading1"/>
        <w:numPr>
          <w:ilvl w:val="0"/>
          <w:numId w:val="0"/>
        </w:numPr>
        <w:ind w:left="10" w:hanging="10"/>
        <w:rPr>
          <w:sz w:val="48"/>
          <w:u w:val="single"/>
        </w:rPr>
      </w:pPr>
      <w:bookmarkStart w:id="0" w:name="_Toc15209"/>
      <w:r w:rsidRPr="00E24B86">
        <w:rPr>
          <w:u w:val="single"/>
        </w:rPr>
        <w:t>Introduction</w:t>
      </w:r>
      <w:r w:rsidRPr="00E24B86">
        <w:rPr>
          <w:sz w:val="48"/>
          <w:u w:val="single"/>
        </w:rPr>
        <w:t xml:space="preserve"> </w:t>
      </w:r>
      <w:bookmarkStart w:id="1" w:name="_GoBack"/>
      <w:bookmarkEnd w:id="0"/>
      <w:bookmarkEnd w:id="1"/>
    </w:p>
    <w:p w14:paraId="2D375B4A" w14:textId="77777777" w:rsidR="00E24B86" w:rsidRDefault="00E24B86" w:rsidP="00E83EED"/>
    <w:p w14:paraId="3FB5F1A3" w14:textId="77777777" w:rsidR="00E24B86" w:rsidRPr="0023441E" w:rsidRDefault="00E24B86" w:rsidP="00E83EED">
      <w:pPr>
        <w:rPr>
          <w:b/>
        </w:rPr>
      </w:pPr>
      <w:r w:rsidRPr="0023441E">
        <w:rPr>
          <w:b/>
        </w:rPr>
        <w:t>1.1 Question: What is the background of this project?</w:t>
      </w:r>
    </w:p>
    <w:p w14:paraId="4203C631" w14:textId="77777777" w:rsidR="00E24B86" w:rsidRDefault="00E24B86" w:rsidP="00E83EED">
      <w:r>
        <w:t>Answer: This Web-based freelancing application will create a connection between freelancer and customer. This project will solve the communication gap between them. It will make a secure platform for project-based work.</w:t>
      </w:r>
    </w:p>
    <w:p w14:paraId="25D726AF" w14:textId="77777777" w:rsidR="00E24B86" w:rsidRDefault="00E24B86" w:rsidP="00E83EED"/>
    <w:p w14:paraId="49F3DC18" w14:textId="77777777" w:rsidR="00E24B86" w:rsidRDefault="00E24B86" w:rsidP="00E83EED"/>
    <w:p w14:paraId="2B4F5A5D" w14:textId="77777777" w:rsidR="00E24B86" w:rsidRPr="0023441E" w:rsidRDefault="00E24B86" w:rsidP="00E83EED">
      <w:pPr>
        <w:rPr>
          <w:b/>
        </w:rPr>
      </w:pPr>
      <w:r w:rsidRPr="0023441E">
        <w:rPr>
          <w:b/>
        </w:rPr>
        <w:t>1.2 Question: What is the purpose of this project?</w:t>
      </w:r>
    </w:p>
    <w:p w14:paraId="1E4A6CDE" w14:textId="77777777" w:rsidR="00E24B86" w:rsidRDefault="00E24B86" w:rsidP="00E83EED">
      <w:r>
        <w:t xml:space="preserve">Answer: This project will solve the communication gap between freelancers and customers. It will make a secure platform for project-based work. It will make sure that the client gets projects timely. This application will also make sure that the payment method through the payment gateway is secured and end-to-end encrypted so that the information of both is secured.  </w:t>
      </w:r>
    </w:p>
    <w:p w14:paraId="283F3447" w14:textId="77777777" w:rsidR="00E24B86" w:rsidRDefault="00E24B86" w:rsidP="00E83EED"/>
    <w:p w14:paraId="1BC5410A" w14:textId="77777777" w:rsidR="00E24B86" w:rsidRDefault="00E24B86" w:rsidP="00E83EED"/>
    <w:p w14:paraId="795CEDC7" w14:textId="77777777" w:rsidR="00E24B86" w:rsidRPr="0023441E" w:rsidRDefault="00E24B86" w:rsidP="00E83EED">
      <w:pPr>
        <w:rPr>
          <w:b/>
        </w:rPr>
      </w:pPr>
      <w:r w:rsidRPr="0023441E">
        <w:rPr>
          <w:b/>
        </w:rPr>
        <w:t>1.3 Question: How many types of users will be there?</w:t>
      </w:r>
    </w:p>
    <w:p w14:paraId="7D1AE0A1" w14:textId="77777777" w:rsidR="00E24B86" w:rsidRDefault="00E24B86" w:rsidP="00E83EED">
      <w:r>
        <w:t xml:space="preserve">Answer: There are three types of users. </w:t>
      </w:r>
    </w:p>
    <w:p w14:paraId="0B286BB7" w14:textId="77777777" w:rsidR="00E24B86" w:rsidRDefault="00E24B86" w:rsidP="00E83EED">
      <w:r>
        <w:t>Admin</w:t>
      </w:r>
    </w:p>
    <w:p w14:paraId="28B8FC43" w14:textId="77777777" w:rsidR="00E24B86" w:rsidRDefault="00E24B86" w:rsidP="00E83EED">
      <w:r>
        <w:t>Customer</w:t>
      </w:r>
    </w:p>
    <w:p w14:paraId="5BB25355" w14:textId="77777777" w:rsidR="00E24B86" w:rsidRPr="00E83EED" w:rsidRDefault="00E24B86" w:rsidP="00E83EED">
      <w:r>
        <w:t>Freelancer</w:t>
      </w:r>
    </w:p>
    <w:p w14:paraId="6333B82C" w14:textId="77777777" w:rsidR="00E24B86" w:rsidRPr="0023441E" w:rsidRDefault="00E24B86" w:rsidP="00E83EED">
      <w:pPr>
        <w:spacing w:after="111" w:line="249" w:lineRule="auto"/>
        <w:ind w:left="10" w:hanging="10"/>
        <w:jc w:val="both"/>
        <w:rPr>
          <w:rFonts w:ascii="Times New Roman" w:eastAsia="Arial" w:hAnsi="Times New Roman" w:cs="Times New Roman"/>
          <w:b/>
          <w:bCs/>
          <w:color w:val="000000"/>
        </w:rPr>
      </w:pPr>
      <w:r w:rsidRPr="0023441E">
        <w:rPr>
          <w:rFonts w:ascii="Times New Roman" w:eastAsia="Arial" w:hAnsi="Times New Roman" w:cs="Times New Roman"/>
          <w:b/>
          <w:bCs/>
          <w:color w:val="000000"/>
        </w:rPr>
        <w:t>Project Roll Identification and Responsibilities:</w:t>
      </w:r>
    </w:p>
    <w:p w14:paraId="522D5716" w14:textId="77777777" w:rsidR="00E24B86" w:rsidRPr="00E83EED" w:rsidRDefault="00E24B86" w:rsidP="00E83EED">
      <w:pPr>
        <w:spacing w:after="111" w:line="249" w:lineRule="auto"/>
        <w:ind w:left="10" w:hanging="10"/>
        <w:jc w:val="both"/>
        <w:rPr>
          <w:rFonts w:ascii="Times New Roman" w:eastAsia="Arial" w:hAnsi="Times New Roman" w:cs="Times New Roman"/>
          <w:bCs/>
          <w:color w:val="000000"/>
          <w:sz w:val="28"/>
          <w:szCs w:val="28"/>
        </w:rPr>
      </w:pPr>
    </w:p>
    <w:p w14:paraId="3072BE6F" w14:textId="41C8E011" w:rsidR="00E24B86" w:rsidRPr="00E83EED" w:rsidRDefault="00E24B86" w:rsidP="00E83EED">
      <w:pPr>
        <w:spacing w:after="111" w:line="249" w:lineRule="auto"/>
        <w:ind w:left="10" w:hanging="10"/>
        <w:jc w:val="both"/>
        <w:rPr>
          <w:rFonts w:ascii="Times New Roman" w:eastAsia="Arial" w:hAnsi="Times New Roman" w:cs="Times New Roman"/>
          <w:bCs/>
          <w:color w:val="000000"/>
        </w:rPr>
      </w:pPr>
      <w:r w:rsidRPr="00E83EED">
        <w:rPr>
          <w:rFonts w:ascii="Times New Roman" w:eastAsia="Arial" w:hAnsi="Times New Roman" w:cs="Times New Roman"/>
          <w:bCs/>
          <w:color w:val="000000"/>
        </w:rPr>
        <w:t>•Customer: will come with the plan and decide what to implement in the application. Customer sets the implementation priority for the requirement.</w:t>
      </w:r>
    </w:p>
    <w:p w14:paraId="3D008131" w14:textId="5248C364" w:rsidR="00E24B86" w:rsidRPr="00E83EED" w:rsidRDefault="00E24B86" w:rsidP="00E83EED">
      <w:pPr>
        <w:spacing w:after="111" w:line="249" w:lineRule="auto"/>
        <w:ind w:left="10" w:hanging="10"/>
        <w:jc w:val="both"/>
        <w:rPr>
          <w:rFonts w:ascii="Times New Roman" w:eastAsia="Arial" w:hAnsi="Times New Roman" w:cs="Times New Roman"/>
          <w:bCs/>
          <w:color w:val="000000"/>
        </w:rPr>
      </w:pPr>
      <w:r w:rsidRPr="00E83EED">
        <w:rPr>
          <w:rFonts w:ascii="Times New Roman" w:eastAsia="Arial" w:hAnsi="Times New Roman" w:cs="Times New Roman"/>
          <w:bCs/>
          <w:color w:val="000000"/>
        </w:rPr>
        <w:t xml:space="preserve">•Freelancer: will try to keep the code as simple as possible. The programmer will also be careful about the time complexity and user friendliness of the application. </w:t>
      </w:r>
    </w:p>
    <w:p w14:paraId="5768F89C" w14:textId="4C7CBDA7" w:rsidR="00E24B86" w:rsidRDefault="00E24B86" w:rsidP="00E83EED">
      <w:pPr>
        <w:rPr>
          <w:rFonts w:ascii="Times New Roman" w:eastAsia="Arial" w:hAnsi="Times New Roman" w:cs="Times New Roman"/>
          <w:bCs/>
          <w:color w:val="000000"/>
        </w:rPr>
      </w:pPr>
      <w:r w:rsidRPr="00E83EED">
        <w:rPr>
          <w:rFonts w:ascii="Times New Roman" w:eastAsia="Arial" w:hAnsi="Times New Roman" w:cs="Times New Roman"/>
          <w:bCs/>
          <w:color w:val="000000"/>
        </w:rPr>
        <w:t xml:space="preserve">•Admin: will manage the whole project and make any decision about the project development.  </w:t>
      </w:r>
    </w:p>
    <w:p w14:paraId="71166145" w14:textId="77777777" w:rsidR="00E24B86" w:rsidRDefault="00E24B86" w:rsidP="00E83EED">
      <w:pPr>
        <w:rPr>
          <w:rFonts w:ascii="Times New Roman" w:eastAsia="Arial" w:hAnsi="Times New Roman" w:cs="Times New Roman"/>
          <w:bCs/>
          <w:color w:val="000000"/>
        </w:rPr>
      </w:pPr>
    </w:p>
    <w:p w14:paraId="677A75CD" w14:textId="68847FD7" w:rsidR="00E24B86" w:rsidRDefault="00E24B86" w:rsidP="00E24B86">
      <w:pPr>
        <w:rPr>
          <w:b/>
          <w:bCs/>
          <w:sz w:val="36"/>
          <w:szCs w:val="36"/>
          <w:u w:val="single"/>
        </w:rPr>
      </w:pPr>
      <w:r w:rsidRPr="00E24B86">
        <w:rPr>
          <w:b/>
          <w:bCs/>
          <w:sz w:val="36"/>
          <w:szCs w:val="36"/>
          <w:u w:val="single"/>
        </w:rPr>
        <w:lastRenderedPageBreak/>
        <w:t>Functional Requirements:</w:t>
      </w:r>
    </w:p>
    <w:p w14:paraId="3E294295" w14:textId="77777777" w:rsidR="0023441E" w:rsidRPr="00E24B86" w:rsidRDefault="0023441E" w:rsidP="00E24B86">
      <w:pPr>
        <w:rPr>
          <w:b/>
          <w:bCs/>
          <w:sz w:val="36"/>
          <w:szCs w:val="36"/>
          <w:u w:val="single"/>
        </w:rPr>
      </w:pPr>
    </w:p>
    <w:p w14:paraId="60063660" w14:textId="77777777" w:rsidR="00E24B86" w:rsidRPr="001A29EA" w:rsidRDefault="00E24B86" w:rsidP="00E24B86">
      <w:pPr>
        <w:pStyle w:val="ListParagraph"/>
        <w:numPr>
          <w:ilvl w:val="0"/>
          <w:numId w:val="1"/>
        </w:numPr>
        <w:rPr>
          <w:b/>
          <w:bCs/>
          <w:color w:val="000000" w:themeColor="text1"/>
        </w:rPr>
      </w:pPr>
      <w:r w:rsidRPr="001A29EA">
        <w:rPr>
          <w:b/>
          <w:bCs/>
          <w:color w:val="000000" w:themeColor="text1"/>
        </w:rPr>
        <w:t>Software Login:</w:t>
      </w:r>
    </w:p>
    <w:p w14:paraId="6960F935" w14:textId="77777777" w:rsidR="00E24B86" w:rsidRDefault="00E24B86" w:rsidP="00E24B86">
      <w:pPr>
        <w:pStyle w:val="ListParagraph"/>
      </w:pPr>
      <w:r>
        <w:t>System shall allow user to login to the system with valid username and password.</w:t>
      </w:r>
    </w:p>
    <w:p w14:paraId="48455B84" w14:textId="77777777" w:rsidR="00E24B86" w:rsidRDefault="00E24B86" w:rsidP="00E24B86">
      <w:pPr>
        <w:pStyle w:val="ListParagraph"/>
      </w:pPr>
    </w:p>
    <w:p w14:paraId="27D4BB0F" w14:textId="77777777" w:rsidR="00E24B86" w:rsidRPr="001A29EA" w:rsidRDefault="00E24B86" w:rsidP="00E24B86">
      <w:pPr>
        <w:pStyle w:val="ListParagraph"/>
        <w:numPr>
          <w:ilvl w:val="0"/>
          <w:numId w:val="1"/>
        </w:numPr>
        <w:rPr>
          <w:b/>
          <w:bCs/>
        </w:rPr>
      </w:pPr>
      <w:r w:rsidRPr="001A29EA">
        <w:rPr>
          <w:b/>
          <w:bCs/>
        </w:rPr>
        <w:t>Theme:</w:t>
      </w:r>
    </w:p>
    <w:p w14:paraId="2718FBB4" w14:textId="77777777" w:rsidR="00E24B86" w:rsidRDefault="00E24B86" w:rsidP="00E24B86">
      <w:pPr>
        <w:pStyle w:val="ListParagraph"/>
      </w:pPr>
      <w:r>
        <w:t>System will let user choose which theme to choose.</w:t>
      </w:r>
    </w:p>
    <w:p w14:paraId="047CE649" w14:textId="77777777" w:rsidR="00E24B86" w:rsidRDefault="00E24B86" w:rsidP="00E24B86">
      <w:pPr>
        <w:pStyle w:val="ListParagraph"/>
      </w:pPr>
      <w:r>
        <w:t>After choosing the theme user can change it also.</w:t>
      </w:r>
    </w:p>
    <w:p w14:paraId="469B3358" w14:textId="77777777" w:rsidR="00E24B86" w:rsidRDefault="00E24B86" w:rsidP="00E24B86">
      <w:pPr>
        <w:pStyle w:val="ListParagraph"/>
      </w:pPr>
      <w:r>
        <w:t>User don’t need to choose theme every time, theme will be automatically saved by system after first time.</w:t>
      </w:r>
    </w:p>
    <w:p w14:paraId="4B0D92FB" w14:textId="77777777" w:rsidR="00E24B86" w:rsidRDefault="00E24B86" w:rsidP="00E24B86">
      <w:pPr>
        <w:pStyle w:val="ListParagraph"/>
      </w:pPr>
    </w:p>
    <w:p w14:paraId="62CC831E" w14:textId="77777777" w:rsidR="00E24B86" w:rsidRDefault="00E24B86" w:rsidP="00E24B86">
      <w:pPr>
        <w:pStyle w:val="ListParagraph"/>
      </w:pPr>
      <w:r>
        <w:t>Priority: Low</w:t>
      </w:r>
    </w:p>
    <w:p w14:paraId="5ACF113B" w14:textId="77777777" w:rsidR="00E24B86" w:rsidRDefault="00E24B86" w:rsidP="00E24B86">
      <w:pPr>
        <w:pStyle w:val="ListParagraph"/>
      </w:pPr>
      <w:r>
        <w:t>Condition: User need it log in.</w:t>
      </w:r>
    </w:p>
    <w:p w14:paraId="54D4DD86" w14:textId="77777777" w:rsidR="00E24B86" w:rsidRDefault="00E24B86" w:rsidP="00E24B86">
      <w:pPr>
        <w:pStyle w:val="ListParagraph"/>
      </w:pPr>
    </w:p>
    <w:p w14:paraId="05433666" w14:textId="77777777" w:rsidR="00E24B86" w:rsidRPr="001A29EA" w:rsidRDefault="00E24B86" w:rsidP="00E24B86">
      <w:pPr>
        <w:pStyle w:val="ListParagraph"/>
        <w:numPr>
          <w:ilvl w:val="0"/>
          <w:numId w:val="1"/>
        </w:numPr>
        <w:rPr>
          <w:b/>
          <w:bCs/>
        </w:rPr>
      </w:pPr>
      <w:r w:rsidRPr="001A29EA">
        <w:rPr>
          <w:b/>
          <w:bCs/>
        </w:rPr>
        <w:t>Language:</w:t>
      </w:r>
    </w:p>
    <w:p w14:paraId="7E8A9CED" w14:textId="77777777" w:rsidR="00E24B86" w:rsidRDefault="00E24B86" w:rsidP="00E24B86">
      <w:pPr>
        <w:pStyle w:val="ListParagraph"/>
      </w:pPr>
      <w:r>
        <w:t>System will automatically use English language.</w:t>
      </w:r>
    </w:p>
    <w:p w14:paraId="26B320F1" w14:textId="77777777" w:rsidR="00E24B86" w:rsidRDefault="00E24B86" w:rsidP="00E24B86">
      <w:pPr>
        <w:pStyle w:val="ListParagraph"/>
      </w:pPr>
      <w:r>
        <w:t>User can change language.</w:t>
      </w:r>
    </w:p>
    <w:p w14:paraId="4103864E" w14:textId="77777777" w:rsidR="00E24B86" w:rsidRDefault="00E24B86" w:rsidP="00E24B86">
      <w:pPr>
        <w:pStyle w:val="ListParagraph"/>
      </w:pPr>
      <w:r>
        <w:t>User don’t need to choose language every time, it will be automatically saved by system after first time.</w:t>
      </w:r>
    </w:p>
    <w:p w14:paraId="3F44467D" w14:textId="77777777" w:rsidR="00E24B86" w:rsidRDefault="00E24B86" w:rsidP="00E24B86">
      <w:pPr>
        <w:pStyle w:val="ListParagraph"/>
      </w:pPr>
    </w:p>
    <w:p w14:paraId="3950EF52" w14:textId="77777777" w:rsidR="00E24B86" w:rsidRDefault="00E24B86" w:rsidP="00E24B86">
      <w:pPr>
        <w:pStyle w:val="ListParagraph"/>
      </w:pPr>
      <w:r>
        <w:t>Priority: Low</w:t>
      </w:r>
    </w:p>
    <w:p w14:paraId="70F9E252" w14:textId="77777777" w:rsidR="00E24B86" w:rsidRDefault="00E24B86" w:rsidP="00E24B86">
      <w:pPr>
        <w:pStyle w:val="ListParagraph"/>
      </w:pPr>
      <w:r>
        <w:t>Condition: User need it log in.</w:t>
      </w:r>
    </w:p>
    <w:p w14:paraId="3D6C5335" w14:textId="77777777" w:rsidR="00E24B86" w:rsidRDefault="00E24B86" w:rsidP="00E24B86">
      <w:pPr>
        <w:pStyle w:val="ListParagraph"/>
      </w:pPr>
    </w:p>
    <w:p w14:paraId="7FC0F5FC" w14:textId="77777777" w:rsidR="00E24B86" w:rsidRPr="001A29EA" w:rsidRDefault="00E24B86" w:rsidP="00E24B86">
      <w:pPr>
        <w:pStyle w:val="ListParagraph"/>
        <w:numPr>
          <w:ilvl w:val="0"/>
          <w:numId w:val="1"/>
        </w:numPr>
        <w:rPr>
          <w:b/>
          <w:bCs/>
        </w:rPr>
      </w:pPr>
      <w:r w:rsidRPr="001A29EA">
        <w:rPr>
          <w:b/>
          <w:bCs/>
        </w:rPr>
        <w:t xml:space="preserve">Search: </w:t>
      </w:r>
    </w:p>
    <w:p w14:paraId="28A9CDAB" w14:textId="77777777" w:rsidR="00E24B86" w:rsidRDefault="00E24B86" w:rsidP="00E24B86">
      <w:pPr>
        <w:pStyle w:val="ListParagraph"/>
      </w:pPr>
      <w:r>
        <w:t>User can search what kind of projects he wants to work on.</w:t>
      </w:r>
    </w:p>
    <w:p w14:paraId="1543DC2F" w14:textId="77777777" w:rsidR="00E24B86" w:rsidRDefault="00E24B86" w:rsidP="00E24B86">
      <w:pPr>
        <w:pStyle w:val="ListParagraph"/>
      </w:pPr>
      <w:r>
        <w:t>There will be filter option for user.</w:t>
      </w:r>
    </w:p>
    <w:p w14:paraId="6762C05A" w14:textId="77777777" w:rsidR="00E24B86" w:rsidRDefault="00E24B86" w:rsidP="00E24B86">
      <w:pPr>
        <w:pStyle w:val="ListParagraph"/>
      </w:pPr>
    </w:p>
    <w:p w14:paraId="527A2F43" w14:textId="77777777" w:rsidR="00E24B86" w:rsidRDefault="00E24B86" w:rsidP="00E24B86">
      <w:pPr>
        <w:pStyle w:val="ListParagraph"/>
      </w:pPr>
      <w:r>
        <w:t>Priority: High</w:t>
      </w:r>
    </w:p>
    <w:p w14:paraId="3473ECC4" w14:textId="77777777" w:rsidR="00E24B86" w:rsidRDefault="00E24B86" w:rsidP="00E24B86">
      <w:pPr>
        <w:pStyle w:val="ListParagraph"/>
      </w:pPr>
      <w:r>
        <w:t>Condition: User need it log in.</w:t>
      </w:r>
    </w:p>
    <w:p w14:paraId="5E4EE35C" w14:textId="77777777" w:rsidR="00E24B86" w:rsidRDefault="00E24B86" w:rsidP="00E24B86"/>
    <w:p w14:paraId="13751731" w14:textId="77777777" w:rsidR="00E24B86" w:rsidRPr="001A29EA" w:rsidRDefault="00E24B86" w:rsidP="00E24B86">
      <w:pPr>
        <w:pStyle w:val="ListParagraph"/>
        <w:numPr>
          <w:ilvl w:val="0"/>
          <w:numId w:val="1"/>
        </w:numPr>
        <w:rPr>
          <w:b/>
          <w:bCs/>
        </w:rPr>
      </w:pPr>
      <w:r w:rsidRPr="001A29EA">
        <w:rPr>
          <w:b/>
          <w:bCs/>
        </w:rPr>
        <w:t>Advertisement:</w:t>
      </w:r>
    </w:p>
    <w:p w14:paraId="0E077351" w14:textId="77777777" w:rsidR="00E24B86" w:rsidRDefault="00E24B86" w:rsidP="00E24B86">
      <w:pPr>
        <w:pStyle w:val="ListParagraph"/>
      </w:pPr>
      <w:r>
        <w:t>User will find advertisement for top paid work.</w:t>
      </w:r>
    </w:p>
    <w:p w14:paraId="4EDFACF6" w14:textId="77777777" w:rsidR="00E24B86" w:rsidRDefault="00E24B86" w:rsidP="00E24B86">
      <w:pPr>
        <w:pStyle w:val="ListParagraph"/>
      </w:pPr>
      <w:r>
        <w:t>User can find all the info about the advertisement.</w:t>
      </w:r>
    </w:p>
    <w:p w14:paraId="75FB3E98" w14:textId="77777777" w:rsidR="00E24B86" w:rsidRDefault="00E24B86" w:rsidP="00E24B86">
      <w:pPr>
        <w:pStyle w:val="ListParagraph"/>
      </w:pPr>
    </w:p>
    <w:p w14:paraId="429D3645" w14:textId="77777777" w:rsidR="00E24B86" w:rsidRDefault="00E24B86" w:rsidP="00E24B86">
      <w:pPr>
        <w:pStyle w:val="ListParagraph"/>
      </w:pPr>
      <w:r>
        <w:t>Priority: Medium</w:t>
      </w:r>
    </w:p>
    <w:p w14:paraId="2437C205" w14:textId="77777777" w:rsidR="00E24B86" w:rsidRDefault="00E24B86" w:rsidP="00E24B86">
      <w:pPr>
        <w:pStyle w:val="ListParagraph"/>
      </w:pPr>
      <w:r>
        <w:t>Condition: User must have valid username and Password.</w:t>
      </w:r>
    </w:p>
    <w:p w14:paraId="0A1B0233" w14:textId="77777777" w:rsidR="00E24B86" w:rsidRDefault="00E24B86" w:rsidP="00E24B86">
      <w:pPr>
        <w:pStyle w:val="ListParagraph"/>
      </w:pPr>
    </w:p>
    <w:p w14:paraId="493023D6" w14:textId="77777777" w:rsidR="00E24B86" w:rsidRPr="001A29EA" w:rsidRDefault="00E24B86" w:rsidP="00E24B86">
      <w:pPr>
        <w:pStyle w:val="ListParagraph"/>
        <w:numPr>
          <w:ilvl w:val="0"/>
          <w:numId w:val="1"/>
        </w:numPr>
        <w:rPr>
          <w:b/>
          <w:bCs/>
        </w:rPr>
      </w:pPr>
      <w:r w:rsidRPr="001A29EA">
        <w:rPr>
          <w:b/>
          <w:bCs/>
        </w:rPr>
        <w:t>Money Transection:</w:t>
      </w:r>
    </w:p>
    <w:p w14:paraId="56DBA341" w14:textId="77777777" w:rsidR="00E24B86" w:rsidRDefault="00E24B86" w:rsidP="00E24B86">
      <w:pPr>
        <w:pStyle w:val="ListParagraph"/>
      </w:pPr>
      <w:r>
        <w:t>User have to pay for advertisement.</w:t>
      </w:r>
    </w:p>
    <w:p w14:paraId="4312DEA3" w14:textId="77777777" w:rsidR="00E24B86" w:rsidRDefault="00E24B86" w:rsidP="00E24B86">
      <w:pPr>
        <w:pStyle w:val="ListParagraph"/>
      </w:pPr>
      <w:r>
        <w:t>User can pay by banking method.</w:t>
      </w:r>
    </w:p>
    <w:p w14:paraId="45F3EDE1" w14:textId="77777777" w:rsidR="00E24B86" w:rsidRDefault="00E24B86" w:rsidP="00E24B86">
      <w:pPr>
        <w:pStyle w:val="ListParagraph"/>
      </w:pPr>
      <w:r>
        <w:t>User can pay by net banking.</w:t>
      </w:r>
    </w:p>
    <w:p w14:paraId="39F9A256" w14:textId="77777777" w:rsidR="00E24B86" w:rsidRDefault="00E24B86" w:rsidP="00E24B86">
      <w:pPr>
        <w:pStyle w:val="ListParagraph"/>
      </w:pPr>
    </w:p>
    <w:p w14:paraId="38D58FAA" w14:textId="77777777" w:rsidR="00E24B86" w:rsidRDefault="00E24B86" w:rsidP="00E24B86">
      <w:pPr>
        <w:pStyle w:val="ListParagraph"/>
      </w:pPr>
      <w:r>
        <w:t>Priority: High</w:t>
      </w:r>
    </w:p>
    <w:p w14:paraId="73F53F1A" w14:textId="77777777" w:rsidR="00E24B86" w:rsidRDefault="00E24B86" w:rsidP="00E24B86">
      <w:pPr>
        <w:pStyle w:val="ListParagraph"/>
      </w:pPr>
      <w:r>
        <w:t>Condition: User must have valid username and Password.</w:t>
      </w:r>
    </w:p>
    <w:p w14:paraId="2282BA30" w14:textId="77777777" w:rsidR="00E24B86" w:rsidRDefault="00E24B86" w:rsidP="00E24B86">
      <w:pPr>
        <w:pStyle w:val="ListParagraph"/>
      </w:pPr>
    </w:p>
    <w:p w14:paraId="0C2D9317" w14:textId="77777777" w:rsidR="00E24B86" w:rsidRPr="001A29EA" w:rsidRDefault="00E24B86" w:rsidP="00E24B86">
      <w:pPr>
        <w:pStyle w:val="ListParagraph"/>
        <w:numPr>
          <w:ilvl w:val="0"/>
          <w:numId w:val="1"/>
        </w:numPr>
        <w:rPr>
          <w:b/>
          <w:bCs/>
        </w:rPr>
      </w:pPr>
      <w:r w:rsidRPr="001A29EA">
        <w:rPr>
          <w:b/>
          <w:bCs/>
        </w:rPr>
        <w:t>Discount Offer:</w:t>
      </w:r>
    </w:p>
    <w:p w14:paraId="4B70900E" w14:textId="77777777" w:rsidR="00E24B86" w:rsidRDefault="00E24B86" w:rsidP="00E24B86">
      <w:pPr>
        <w:pStyle w:val="ListParagraph"/>
      </w:pPr>
      <w:r>
        <w:t>User can enjoy discount for advertisement in some specific occasion.</w:t>
      </w:r>
    </w:p>
    <w:p w14:paraId="3853337E" w14:textId="77777777" w:rsidR="00E24B86" w:rsidRDefault="00E24B86" w:rsidP="00E24B86">
      <w:pPr>
        <w:pStyle w:val="ListParagraph"/>
      </w:pPr>
    </w:p>
    <w:p w14:paraId="6AEB2A69" w14:textId="77777777" w:rsidR="00E24B86" w:rsidRDefault="00E24B86" w:rsidP="00E24B86">
      <w:pPr>
        <w:pStyle w:val="ListParagraph"/>
      </w:pPr>
      <w:r>
        <w:t>Priority: Low</w:t>
      </w:r>
    </w:p>
    <w:p w14:paraId="5AC6DC7A" w14:textId="77777777" w:rsidR="00E24B86" w:rsidRDefault="00E24B86" w:rsidP="00E24B86">
      <w:pPr>
        <w:pStyle w:val="ListParagraph"/>
      </w:pPr>
      <w:r>
        <w:t>Condition: User must have valid username and Password.</w:t>
      </w:r>
    </w:p>
    <w:p w14:paraId="1A052889" w14:textId="77777777" w:rsidR="00E24B86" w:rsidRDefault="00E24B86" w:rsidP="00E24B86">
      <w:pPr>
        <w:pStyle w:val="ListParagraph"/>
      </w:pPr>
    </w:p>
    <w:p w14:paraId="52F0DF0B" w14:textId="77777777" w:rsidR="00E24B86" w:rsidRPr="001A29EA" w:rsidRDefault="00E24B86" w:rsidP="00E24B86">
      <w:pPr>
        <w:pStyle w:val="ListParagraph"/>
        <w:numPr>
          <w:ilvl w:val="0"/>
          <w:numId w:val="1"/>
        </w:numPr>
        <w:rPr>
          <w:b/>
          <w:bCs/>
        </w:rPr>
      </w:pPr>
      <w:r w:rsidRPr="001A29EA">
        <w:rPr>
          <w:b/>
          <w:bCs/>
        </w:rPr>
        <w:t>Account profile:</w:t>
      </w:r>
    </w:p>
    <w:p w14:paraId="7DA98993" w14:textId="77777777" w:rsidR="00E24B86" w:rsidRDefault="00E24B86" w:rsidP="00E24B86">
      <w:pPr>
        <w:pStyle w:val="ListParagraph"/>
      </w:pPr>
      <w:r>
        <w:t>User’s Name, Email, username information will be in their own profile</w:t>
      </w:r>
    </w:p>
    <w:p w14:paraId="6C0FD1C6" w14:textId="77777777" w:rsidR="00E24B86" w:rsidRDefault="00E24B86" w:rsidP="00E24B86">
      <w:pPr>
        <w:pStyle w:val="ListParagraph"/>
      </w:pPr>
      <w:r>
        <w:t>User can hide it if they want.</w:t>
      </w:r>
    </w:p>
    <w:p w14:paraId="35EF7F0F" w14:textId="77777777" w:rsidR="00E24B86" w:rsidRDefault="00E24B86" w:rsidP="00E24B86">
      <w:pPr>
        <w:pStyle w:val="ListParagraph"/>
      </w:pPr>
    </w:p>
    <w:p w14:paraId="3FEA2C1B" w14:textId="77777777" w:rsidR="00E24B86" w:rsidRDefault="00E24B86" w:rsidP="00E24B86">
      <w:pPr>
        <w:pStyle w:val="ListParagraph"/>
      </w:pPr>
      <w:r>
        <w:t>Priority: High</w:t>
      </w:r>
    </w:p>
    <w:p w14:paraId="15AAD07E" w14:textId="77777777" w:rsidR="00E24B86" w:rsidRDefault="00E24B86" w:rsidP="00E24B86">
      <w:pPr>
        <w:pStyle w:val="ListParagraph"/>
      </w:pPr>
      <w:r>
        <w:t>Condition: User must have valid username and Password.</w:t>
      </w:r>
    </w:p>
    <w:p w14:paraId="550D2C97" w14:textId="77777777" w:rsidR="00E24B86" w:rsidRDefault="00E24B86" w:rsidP="00E24B86">
      <w:pPr>
        <w:pStyle w:val="ListParagraph"/>
      </w:pPr>
    </w:p>
    <w:p w14:paraId="75748D3F" w14:textId="77777777" w:rsidR="00E24B86" w:rsidRPr="001A29EA" w:rsidRDefault="00E24B86" w:rsidP="00E24B86">
      <w:pPr>
        <w:pStyle w:val="ListParagraph"/>
        <w:numPr>
          <w:ilvl w:val="0"/>
          <w:numId w:val="1"/>
        </w:numPr>
        <w:rPr>
          <w:b/>
          <w:bCs/>
        </w:rPr>
      </w:pPr>
      <w:r w:rsidRPr="001A29EA">
        <w:rPr>
          <w:b/>
          <w:bCs/>
        </w:rPr>
        <w:t>Contact:</w:t>
      </w:r>
    </w:p>
    <w:p w14:paraId="135B9569" w14:textId="77777777" w:rsidR="00E24B86" w:rsidRDefault="00E24B86" w:rsidP="00E24B86">
      <w:pPr>
        <w:pStyle w:val="ListParagraph"/>
      </w:pPr>
      <w:r>
        <w:t>User’s contact information will be in their profile</w:t>
      </w:r>
    </w:p>
    <w:p w14:paraId="3B7FA9CC" w14:textId="77777777" w:rsidR="00E24B86" w:rsidRDefault="00E24B86" w:rsidP="00E24B86">
      <w:pPr>
        <w:pStyle w:val="ListParagraph"/>
      </w:pPr>
      <w:r>
        <w:t>User can hide it if they want</w:t>
      </w:r>
    </w:p>
    <w:p w14:paraId="2BA1C9FB" w14:textId="77777777" w:rsidR="00E24B86" w:rsidRDefault="00E24B86" w:rsidP="00E24B86">
      <w:pPr>
        <w:pStyle w:val="ListParagraph"/>
      </w:pPr>
      <w:r>
        <w:t>User can block another user.</w:t>
      </w:r>
    </w:p>
    <w:p w14:paraId="78CE77F9" w14:textId="77777777" w:rsidR="00E24B86" w:rsidRDefault="00E24B86" w:rsidP="00E24B86">
      <w:pPr>
        <w:pStyle w:val="ListParagraph"/>
      </w:pPr>
      <w:r>
        <w:t>Emergency contact information will be added if contact is hidden.</w:t>
      </w:r>
    </w:p>
    <w:p w14:paraId="23DD8AD6" w14:textId="77777777" w:rsidR="00E24B86" w:rsidRDefault="00E24B86" w:rsidP="00E24B86">
      <w:pPr>
        <w:pStyle w:val="ListParagraph"/>
      </w:pPr>
    </w:p>
    <w:p w14:paraId="0524057E" w14:textId="77777777" w:rsidR="00E24B86" w:rsidRDefault="00E24B86" w:rsidP="00E24B86">
      <w:pPr>
        <w:pStyle w:val="ListParagraph"/>
      </w:pPr>
      <w:r>
        <w:t>Priority: High</w:t>
      </w:r>
    </w:p>
    <w:p w14:paraId="51F36CC4" w14:textId="77777777" w:rsidR="00E24B86" w:rsidRDefault="00E24B86" w:rsidP="00E24B86">
      <w:pPr>
        <w:pStyle w:val="ListParagraph"/>
      </w:pPr>
      <w:r>
        <w:t>Condition: User must have valid username and Password.</w:t>
      </w:r>
    </w:p>
    <w:p w14:paraId="02A08BAD" w14:textId="77777777" w:rsidR="00E24B86" w:rsidRDefault="00E24B86" w:rsidP="00E24B86">
      <w:pPr>
        <w:pStyle w:val="ListParagraph"/>
      </w:pPr>
    </w:p>
    <w:p w14:paraId="641B119C" w14:textId="77777777" w:rsidR="00E24B86" w:rsidRPr="001A29EA" w:rsidRDefault="00E24B86" w:rsidP="00E24B86">
      <w:pPr>
        <w:pStyle w:val="ListParagraph"/>
        <w:numPr>
          <w:ilvl w:val="0"/>
          <w:numId w:val="1"/>
        </w:numPr>
        <w:rPr>
          <w:b/>
          <w:bCs/>
        </w:rPr>
      </w:pPr>
      <w:r w:rsidRPr="001A29EA">
        <w:rPr>
          <w:b/>
          <w:bCs/>
        </w:rPr>
        <w:t xml:space="preserve">Account security: </w:t>
      </w:r>
    </w:p>
    <w:p w14:paraId="7D7F7C7D" w14:textId="77777777" w:rsidR="00E24B86" w:rsidRDefault="00E24B86" w:rsidP="00E24B86">
      <w:pPr>
        <w:pStyle w:val="ListParagraph"/>
      </w:pPr>
      <w:r>
        <w:t>Users get alert about unrecognized logins.</w:t>
      </w:r>
    </w:p>
    <w:p w14:paraId="1ED7D10E" w14:textId="77777777" w:rsidR="00E24B86" w:rsidRDefault="00E24B86" w:rsidP="00E24B86">
      <w:pPr>
        <w:pStyle w:val="ListParagraph"/>
      </w:pPr>
      <w:r>
        <w:t>User can see from which accounts their account was logged in.</w:t>
      </w:r>
    </w:p>
    <w:p w14:paraId="587BD37C" w14:textId="77777777" w:rsidR="00E24B86" w:rsidRDefault="00E24B86" w:rsidP="00E24B86">
      <w:pPr>
        <w:pStyle w:val="ListParagraph"/>
      </w:pPr>
      <w:r>
        <w:t xml:space="preserve">User can use two factor </w:t>
      </w:r>
      <w:proofErr w:type="gramStart"/>
      <w:r>
        <w:t>authenticator</w:t>
      </w:r>
      <w:proofErr w:type="gramEnd"/>
      <w:r>
        <w:t>.</w:t>
      </w:r>
    </w:p>
    <w:p w14:paraId="216D2E3D" w14:textId="77777777" w:rsidR="00E24B86" w:rsidRDefault="00E24B86" w:rsidP="00E24B86">
      <w:pPr>
        <w:pStyle w:val="ListParagraph"/>
      </w:pPr>
    </w:p>
    <w:p w14:paraId="7493AD1A" w14:textId="77777777" w:rsidR="00E24B86" w:rsidRDefault="00E24B86" w:rsidP="00E24B86">
      <w:pPr>
        <w:pStyle w:val="ListParagraph"/>
      </w:pPr>
      <w:r>
        <w:t>Priority: High</w:t>
      </w:r>
    </w:p>
    <w:p w14:paraId="6064C191" w14:textId="77777777" w:rsidR="00E24B86" w:rsidRDefault="00E24B86" w:rsidP="00E24B86">
      <w:pPr>
        <w:pStyle w:val="ListParagraph"/>
      </w:pPr>
      <w:r>
        <w:t>Condition: User must have valid username and Password.</w:t>
      </w:r>
    </w:p>
    <w:p w14:paraId="1462D316" w14:textId="77777777" w:rsidR="00E24B86" w:rsidRDefault="00E24B86" w:rsidP="00E24B86">
      <w:pPr>
        <w:pStyle w:val="ListParagraph"/>
      </w:pPr>
    </w:p>
    <w:p w14:paraId="2E48ACB0" w14:textId="77777777" w:rsidR="00E24B86" w:rsidRPr="001A29EA" w:rsidRDefault="00E24B86" w:rsidP="00E24B86">
      <w:pPr>
        <w:pStyle w:val="ListParagraph"/>
        <w:numPr>
          <w:ilvl w:val="0"/>
          <w:numId w:val="1"/>
        </w:numPr>
        <w:rPr>
          <w:b/>
          <w:bCs/>
        </w:rPr>
      </w:pPr>
      <w:r w:rsidRPr="001A29EA">
        <w:rPr>
          <w:b/>
          <w:bCs/>
        </w:rPr>
        <w:t>Terms and condition:</w:t>
      </w:r>
    </w:p>
    <w:p w14:paraId="3515B088" w14:textId="77777777" w:rsidR="00E24B86" w:rsidRDefault="00E24B86" w:rsidP="00E24B86">
      <w:pPr>
        <w:pStyle w:val="ListParagraph"/>
      </w:pPr>
      <w:r>
        <w:t>In order to use this software, user must abide by certain terms and condition that are explained here.</w:t>
      </w:r>
    </w:p>
    <w:p w14:paraId="1C222E05" w14:textId="77777777" w:rsidR="00E24B86" w:rsidRDefault="00E24B86" w:rsidP="00E24B86">
      <w:pPr>
        <w:pStyle w:val="ListParagraph"/>
      </w:pPr>
    </w:p>
    <w:p w14:paraId="664C3CC6" w14:textId="77777777" w:rsidR="00E24B86" w:rsidRDefault="00E24B86" w:rsidP="00E24B86">
      <w:pPr>
        <w:pStyle w:val="ListParagraph"/>
      </w:pPr>
      <w:r>
        <w:t>Priority: Medium</w:t>
      </w:r>
    </w:p>
    <w:p w14:paraId="15C4524C" w14:textId="77777777" w:rsidR="00E24B86" w:rsidRDefault="00E24B86" w:rsidP="00E24B86">
      <w:pPr>
        <w:pStyle w:val="ListParagraph"/>
      </w:pPr>
      <w:r>
        <w:t>Condition: User must have valid username and Password.</w:t>
      </w:r>
    </w:p>
    <w:p w14:paraId="2795E356" w14:textId="77777777" w:rsidR="00E24B86" w:rsidRDefault="00E24B86" w:rsidP="00E24B86">
      <w:pPr>
        <w:pStyle w:val="ListParagraph"/>
      </w:pPr>
    </w:p>
    <w:p w14:paraId="3C3F16C9" w14:textId="77777777" w:rsidR="00E24B86" w:rsidRPr="001A29EA" w:rsidRDefault="00E24B86" w:rsidP="00E24B86">
      <w:pPr>
        <w:pStyle w:val="ListParagraph"/>
        <w:numPr>
          <w:ilvl w:val="0"/>
          <w:numId w:val="1"/>
        </w:numPr>
        <w:rPr>
          <w:b/>
          <w:bCs/>
        </w:rPr>
      </w:pPr>
      <w:r w:rsidRPr="001A29EA">
        <w:rPr>
          <w:b/>
          <w:bCs/>
        </w:rPr>
        <w:t>Notification:</w:t>
      </w:r>
    </w:p>
    <w:p w14:paraId="5B59EDDE" w14:textId="77777777" w:rsidR="00E24B86" w:rsidRDefault="00E24B86" w:rsidP="00E24B86">
      <w:pPr>
        <w:pStyle w:val="ListParagraph"/>
      </w:pPr>
      <w:proofErr w:type="spellStart"/>
      <w:r>
        <w:t>User’s</w:t>
      </w:r>
      <w:proofErr w:type="spellEnd"/>
      <w:r>
        <w:t xml:space="preserve"> can add each other as a friend after that they will be notified.</w:t>
      </w:r>
    </w:p>
    <w:p w14:paraId="2407371D" w14:textId="77777777" w:rsidR="00E24B86" w:rsidRDefault="00E24B86" w:rsidP="00E24B86">
      <w:pPr>
        <w:pStyle w:val="ListParagraph"/>
      </w:pPr>
      <w:proofErr w:type="spellStart"/>
      <w:r>
        <w:lastRenderedPageBreak/>
        <w:t>User’s</w:t>
      </w:r>
      <w:proofErr w:type="spellEnd"/>
      <w:r>
        <w:t xml:space="preserve"> can interact with each other by online messaging. They will get notified if they interact with each other.</w:t>
      </w:r>
    </w:p>
    <w:p w14:paraId="43DA28BB" w14:textId="77777777" w:rsidR="00E24B86" w:rsidRDefault="00E24B86" w:rsidP="00E24B86">
      <w:pPr>
        <w:pStyle w:val="ListParagraph"/>
      </w:pPr>
      <w:r>
        <w:t>After payment they will be notified.</w:t>
      </w:r>
    </w:p>
    <w:p w14:paraId="23595591" w14:textId="77777777" w:rsidR="00E24B86" w:rsidRDefault="00E24B86" w:rsidP="00E24B86">
      <w:pPr>
        <w:pStyle w:val="ListParagraph"/>
      </w:pPr>
    </w:p>
    <w:p w14:paraId="35346807" w14:textId="77777777" w:rsidR="00E24B86" w:rsidRDefault="00E24B86" w:rsidP="00E24B86">
      <w:pPr>
        <w:pStyle w:val="ListParagraph"/>
      </w:pPr>
      <w:r>
        <w:t>Priority: Medium</w:t>
      </w:r>
    </w:p>
    <w:p w14:paraId="3687B1E8" w14:textId="77777777" w:rsidR="00E24B86" w:rsidRDefault="00E24B86" w:rsidP="00E24B86">
      <w:pPr>
        <w:pStyle w:val="ListParagraph"/>
      </w:pPr>
      <w:r>
        <w:t>Condition: User must have a valid username and Password.</w:t>
      </w:r>
    </w:p>
    <w:p w14:paraId="0EC0D133" w14:textId="77777777" w:rsidR="00E24B86" w:rsidRDefault="00E24B86" w:rsidP="00E24B86">
      <w:pPr>
        <w:pStyle w:val="ListParagraph"/>
      </w:pPr>
    </w:p>
    <w:p w14:paraId="162642AF" w14:textId="77777777" w:rsidR="00E24B86" w:rsidRPr="0078170B" w:rsidRDefault="00E24B86" w:rsidP="00E24B86"/>
    <w:p w14:paraId="54D8ED0B" w14:textId="77777777" w:rsidR="00E24B86" w:rsidRPr="001A29EA" w:rsidRDefault="00E24B86" w:rsidP="00E24B86">
      <w:pPr>
        <w:pStyle w:val="ListParagraph"/>
        <w:numPr>
          <w:ilvl w:val="0"/>
          <w:numId w:val="1"/>
        </w:numPr>
        <w:shd w:val="clear" w:color="auto" w:fill="FFFFFF" w:themeFill="background1"/>
        <w:rPr>
          <w:b/>
          <w:bCs/>
        </w:rPr>
      </w:pPr>
      <w:r w:rsidRPr="001A29EA">
        <w:rPr>
          <w:b/>
          <w:bCs/>
        </w:rPr>
        <w:t xml:space="preserve">Update: </w:t>
      </w:r>
    </w:p>
    <w:p w14:paraId="210AA50D" w14:textId="77777777" w:rsidR="00E24B86" w:rsidRDefault="00E24B86" w:rsidP="00E24B86">
      <w:pPr>
        <w:pStyle w:val="ListParagraph"/>
        <w:shd w:val="clear" w:color="auto" w:fill="FFFFFF" w:themeFill="background1"/>
      </w:pPr>
      <w:r w:rsidRPr="0078170B">
        <w:t xml:space="preserve">User phone regularly gets updates in the background. </w:t>
      </w:r>
    </w:p>
    <w:p w14:paraId="306AA656" w14:textId="77777777" w:rsidR="00E24B86" w:rsidRDefault="00E24B86" w:rsidP="00E24B86">
      <w:pPr>
        <w:pStyle w:val="ListParagraph"/>
        <w:shd w:val="clear" w:color="auto" w:fill="FFFFFF" w:themeFill="background1"/>
      </w:pPr>
    </w:p>
    <w:p w14:paraId="067BF714" w14:textId="77777777" w:rsidR="00E24B86" w:rsidRDefault="00E24B86" w:rsidP="00E24B86">
      <w:pPr>
        <w:pStyle w:val="ListParagraph"/>
        <w:shd w:val="clear" w:color="auto" w:fill="FFFFFF" w:themeFill="background1"/>
      </w:pPr>
      <w:r w:rsidRPr="0078170B">
        <w:t xml:space="preserve">Priority level: Medium. </w:t>
      </w:r>
    </w:p>
    <w:p w14:paraId="5CC278D4" w14:textId="77777777" w:rsidR="00E24B86" w:rsidRDefault="00E24B86" w:rsidP="00E24B86">
      <w:pPr>
        <w:pStyle w:val="ListParagraph"/>
        <w:shd w:val="clear" w:color="auto" w:fill="FFFFFF" w:themeFill="background1"/>
      </w:pPr>
      <w:r>
        <w:t>C</w:t>
      </w:r>
      <w:r w:rsidRPr="0078170B">
        <w:t xml:space="preserve">ondition: User must have a valid </w:t>
      </w:r>
      <w:r>
        <w:t>username</w:t>
      </w:r>
      <w:r w:rsidRPr="0078170B">
        <w:t xml:space="preserve"> &amp; Password. </w:t>
      </w:r>
    </w:p>
    <w:p w14:paraId="2BA2508E" w14:textId="77777777" w:rsidR="00E24B86" w:rsidRDefault="00E24B86" w:rsidP="00E24B86">
      <w:pPr>
        <w:pStyle w:val="ListParagraph"/>
        <w:shd w:val="clear" w:color="auto" w:fill="FFFFFF" w:themeFill="background1"/>
      </w:pPr>
    </w:p>
    <w:p w14:paraId="0CF934E0" w14:textId="77777777" w:rsidR="00E24B86" w:rsidRPr="001A29EA" w:rsidRDefault="00E24B86" w:rsidP="00E24B86">
      <w:pPr>
        <w:pStyle w:val="ListParagraph"/>
        <w:numPr>
          <w:ilvl w:val="0"/>
          <w:numId w:val="1"/>
        </w:numPr>
        <w:shd w:val="clear" w:color="auto" w:fill="FFFFFF" w:themeFill="background1"/>
        <w:rPr>
          <w:b/>
          <w:bCs/>
        </w:rPr>
      </w:pPr>
      <w:r w:rsidRPr="001A29EA">
        <w:rPr>
          <w:b/>
          <w:bCs/>
        </w:rPr>
        <w:t xml:space="preserve">FAQ: </w:t>
      </w:r>
    </w:p>
    <w:p w14:paraId="4F6E2E52" w14:textId="77777777" w:rsidR="00E24B86" w:rsidRDefault="00E24B86" w:rsidP="00E24B86">
      <w:pPr>
        <w:pStyle w:val="ListParagraph"/>
        <w:shd w:val="clear" w:color="auto" w:fill="FFFFFF" w:themeFill="background1"/>
      </w:pPr>
      <w:r w:rsidRPr="0078170B">
        <w:t>Here answers to some common questions about how to use this software.</w:t>
      </w:r>
      <w:r>
        <w:t xml:space="preserve"> </w:t>
      </w:r>
    </w:p>
    <w:p w14:paraId="50F3DB6D" w14:textId="77777777" w:rsidR="00E24B86" w:rsidRDefault="00E24B86" w:rsidP="00E24B86">
      <w:pPr>
        <w:pStyle w:val="ListParagraph"/>
        <w:shd w:val="clear" w:color="auto" w:fill="FFFFFF" w:themeFill="background1"/>
      </w:pPr>
    </w:p>
    <w:p w14:paraId="3635C40F" w14:textId="77777777" w:rsidR="00E24B86" w:rsidRDefault="00E24B86" w:rsidP="00E24B86">
      <w:pPr>
        <w:pStyle w:val="ListParagraph"/>
        <w:shd w:val="clear" w:color="auto" w:fill="FFFFFF" w:themeFill="background1"/>
      </w:pPr>
      <w:r w:rsidRPr="0078170B">
        <w:t xml:space="preserve">Priority: low. </w:t>
      </w:r>
    </w:p>
    <w:p w14:paraId="47AF36A9" w14:textId="77777777" w:rsidR="00E24B86" w:rsidRPr="0078170B" w:rsidRDefault="00E24B86" w:rsidP="00E24B86">
      <w:pPr>
        <w:pStyle w:val="ListParagraph"/>
        <w:shd w:val="clear" w:color="auto" w:fill="FFFFFF" w:themeFill="background1"/>
      </w:pPr>
      <w:r>
        <w:t>C</w:t>
      </w:r>
      <w:r w:rsidRPr="0078170B">
        <w:t xml:space="preserve">ondition: Users need to login into the account first. </w:t>
      </w:r>
    </w:p>
    <w:p w14:paraId="27D0C89D" w14:textId="77777777" w:rsidR="00E24B86" w:rsidRDefault="00E24B86" w:rsidP="00E24B86"/>
    <w:p w14:paraId="0FACF300" w14:textId="77777777" w:rsidR="00E24B86" w:rsidRPr="001A29EA" w:rsidRDefault="00E24B86" w:rsidP="00E24B86">
      <w:pPr>
        <w:pStyle w:val="ListParagraph"/>
        <w:numPr>
          <w:ilvl w:val="0"/>
          <w:numId w:val="1"/>
        </w:numPr>
        <w:rPr>
          <w:b/>
          <w:bCs/>
        </w:rPr>
      </w:pPr>
      <w:r w:rsidRPr="001A29EA">
        <w:rPr>
          <w:b/>
          <w:bCs/>
        </w:rPr>
        <w:t xml:space="preserve">Rating: </w:t>
      </w:r>
    </w:p>
    <w:p w14:paraId="78F2F0CF" w14:textId="77777777" w:rsidR="00E24B86" w:rsidRDefault="00E24B86" w:rsidP="00E24B86">
      <w:pPr>
        <w:pStyle w:val="ListParagraph"/>
      </w:pPr>
      <w:r w:rsidRPr="0078170B">
        <w:t xml:space="preserve">Here every user able to rate every user. </w:t>
      </w:r>
    </w:p>
    <w:p w14:paraId="1B0D1CAE" w14:textId="77777777" w:rsidR="00E24B86" w:rsidRDefault="00E24B86" w:rsidP="00E24B86">
      <w:pPr>
        <w:pStyle w:val="ListParagraph"/>
      </w:pPr>
      <w:r w:rsidRPr="0078170B">
        <w:t>User can rate them based on quality of service of banking</w:t>
      </w:r>
      <w:r>
        <w:t>.</w:t>
      </w:r>
    </w:p>
    <w:p w14:paraId="6111ECD7" w14:textId="77777777" w:rsidR="00E24B86" w:rsidRDefault="00E24B86" w:rsidP="00E24B86">
      <w:pPr>
        <w:pStyle w:val="ListParagraph"/>
      </w:pPr>
    </w:p>
    <w:p w14:paraId="07B7E5B3" w14:textId="77777777" w:rsidR="00E24B86" w:rsidRDefault="00E24B86" w:rsidP="00E24B86">
      <w:pPr>
        <w:pStyle w:val="ListParagraph"/>
      </w:pPr>
      <w:r w:rsidRPr="0078170B">
        <w:t xml:space="preserve">Priority: low. </w:t>
      </w:r>
    </w:p>
    <w:p w14:paraId="34F3C597" w14:textId="77777777" w:rsidR="00E24B86" w:rsidRPr="0078170B" w:rsidRDefault="00E24B86" w:rsidP="00E24B86">
      <w:pPr>
        <w:pStyle w:val="ListParagraph"/>
      </w:pPr>
      <w:r>
        <w:t>C</w:t>
      </w:r>
      <w:r w:rsidRPr="0078170B">
        <w:t>ondition: Users need to login into the account first.</w:t>
      </w:r>
    </w:p>
    <w:p w14:paraId="06F0093A" w14:textId="77777777" w:rsidR="00E24B86" w:rsidRDefault="00E24B86" w:rsidP="00E24B86">
      <w:pPr>
        <w:pStyle w:val="ListParagraph"/>
      </w:pPr>
    </w:p>
    <w:p w14:paraId="419EA19B" w14:textId="77777777" w:rsidR="00E24B86" w:rsidRDefault="00E24B86" w:rsidP="00E24B86">
      <w:pPr>
        <w:pStyle w:val="ListParagraph"/>
      </w:pPr>
    </w:p>
    <w:p w14:paraId="7DAA7F3C" w14:textId="77777777" w:rsidR="00E24B86" w:rsidRPr="001A29EA" w:rsidRDefault="00E24B86" w:rsidP="00E24B86">
      <w:pPr>
        <w:pStyle w:val="ListParagraph"/>
        <w:numPr>
          <w:ilvl w:val="0"/>
          <w:numId w:val="1"/>
        </w:numPr>
        <w:rPr>
          <w:b/>
          <w:bCs/>
        </w:rPr>
      </w:pPr>
      <w:r w:rsidRPr="001A29EA">
        <w:rPr>
          <w:b/>
          <w:bCs/>
        </w:rPr>
        <w:t xml:space="preserve">Report: </w:t>
      </w:r>
    </w:p>
    <w:p w14:paraId="10E02F63" w14:textId="77777777" w:rsidR="00E24B86" w:rsidRDefault="00E24B86" w:rsidP="00E24B86">
      <w:pPr>
        <w:pStyle w:val="ListParagraph"/>
      </w:pPr>
      <w:r w:rsidRPr="0078170B">
        <w:t xml:space="preserve">If a user cheated by another user, they can report it here. </w:t>
      </w:r>
    </w:p>
    <w:p w14:paraId="0386B5EC" w14:textId="77777777" w:rsidR="00E24B86" w:rsidRDefault="00E24B86" w:rsidP="00E24B86">
      <w:pPr>
        <w:pStyle w:val="ListParagraph"/>
      </w:pPr>
    </w:p>
    <w:p w14:paraId="61FDC0C0" w14:textId="77777777" w:rsidR="00E24B86" w:rsidRDefault="00E24B86" w:rsidP="00E24B86">
      <w:pPr>
        <w:pStyle w:val="ListParagraph"/>
      </w:pPr>
      <w:r w:rsidRPr="0078170B">
        <w:t xml:space="preserve">Priority: low. </w:t>
      </w:r>
    </w:p>
    <w:p w14:paraId="5ED8716C" w14:textId="77777777" w:rsidR="00E24B86" w:rsidRPr="0078170B" w:rsidRDefault="00E24B86" w:rsidP="00E24B86">
      <w:pPr>
        <w:pStyle w:val="ListParagraph"/>
      </w:pPr>
      <w:r>
        <w:t>C</w:t>
      </w:r>
      <w:r w:rsidRPr="0078170B">
        <w:t>ondition: Users need to login into the account first.</w:t>
      </w:r>
    </w:p>
    <w:p w14:paraId="308416C0" w14:textId="77777777" w:rsidR="00E24B86" w:rsidRDefault="00E24B86" w:rsidP="00E24B86">
      <w:pPr>
        <w:pStyle w:val="ListParagraph"/>
      </w:pPr>
    </w:p>
    <w:p w14:paraId="56698769" w14:textId="77777777" w:rsidR="00E24B86" w:rsidRDefault="00E24B86" w:rsidP="00E24B86">
      <w:pPr>
        <w:pStyle w:val="ListParagraph"/>
      </w:pPr>
    </w:p>
    <w:p w14:paraId="297CA1CF" w14:textId="77777777" w:rsidR="00E24B86" w:rsidRPr="001A29EA" w:rsidRDefault="00E24B86" w:rsidP="00E24B86">
      <w:pPr>
        <w:pStyle w:val="ListParagraph"/>
        <w:numPr>
          <w:ilvl w:val="0"/>
          <w:numId w:val="1"/>
        </w:numPr>
        <w:rPr>
          <w:b/>
          <w:bCs/>
        </w:rPr>
      </w:pPr>
      <w:r w:rsidRPr="001A29EA">
        <w:rPr>
          <w:b/>
          <w:bCs/>
        </w:rPr>
        <w:t xml:space="preserve">Feedback: </w:t>
      </w:r>
    </w:p>
    <w:p w14:paraId="2D5853CC" w14:textId="77777777" w:rsidR="00E24B86" w:rsidRDefault="00E24B86" w:rsidP="00E24B86">
      <w:pPr>
        <w:pStyle w:val="ListParagraph"/>
      </w:pPr>
      <w:r w:rsidRPr="0078170B">
        <w:t xml:space="preserve">Users can select a feedback tab in which a page with a comment box shows up. </w:t>
      </w:r>
      <w:r>
        <w:t xml:space="preserve"> </w:t>
      </w:r>
    </w:p>
    <w:p w14:paraId="30938B88" w14:textId="77777777" w:rsidR="00E24B86" w:rsidRDefault="00E24B86" w:rsidP="00E24B86">
      <w:pPr>
        <w:pStyle w:val="ListParagraph"/>
      </w:pPr>
      <w:r w:rsidRPr="0078170B">
        <w:t xml:space="preserve">Users can send photos with his/her issue so that he/she can give his/her explanation as he/she wants. </w:t>
      </w:r>
    </w:p>
    <w:p w14:paraId="275CB2C1" w14:textId="77777777" w:rsidR="00E24B86" w:rsidRDefault="00E24B86" w:rsidP="00E24B86">
      <w:pPr>
        <w:pStyle w:val="ListParagraph"/>
      </w:pPr>
    </w:p>
    <w:p w14:paraId="2A42617E" w14:textId="77777777" w:rsidR="00E24B86" w:rsidRDefault="00E24B86" w:rsidP="00E24B86">
      <w:pPr>
        <w:pStyle w:val="ListParagraph"/>
      </w:pPr>
      <w:r w:rsidRPr="0078170B">
        <w:t xml:space="preserve">Priority: low. </w:t>
      </w:r>
    </w:p>
    <w:p w14:paraId="4FA2EE46" w14:textId="77777777" w:rsidR="00E24B86" w:rsidRPr="0078170B" w:rsidRDefault="00E24B86" w:rsidP="00E24B86">
      <w:pPr>
        <w:pStyle w:val="ListParagraph"/>
      </w:pPr>
      <w:r w:rsidRPr="0078170B">
        <w:t>Precondition: Users need to login into the account first.</w:t>
      </w:r>
    </w:p>
    <w:p w14:paraId="029E83CA" w14:textId="77777777" w:rsidR="00E24B86" w:rsidRPr="007E69D2" w:rsidRDefault="00E24B86" w:rsidP="007E69D2">
      <w:pPr>
        <w:spacing w:after="0"/>
        <w:rPr>
          <w:rFonts w:ascii="Arial" w:eastAsia="Arial" w:hAnsi="Arial" w:cs="Arial"/>
          <w:b/>
          <w:color w:val="000000"/>
          <w:sz w:val="28"/>
          <w:szCs w:val="28"/>
        </w:rPr>
      </w:pPr>
    </w:p>
    <w:p w14:paraId="16328945" w14:textId="77777777" w:rsidR="00E24B86" w:rsidRPr="007E69D2" w:rsidRDefault="00E24B86" w:rsidP="007E69D2">
      <w:pPr>
        <w:rPr>
          <w:b/>
        </w:rPr>
      </w:pPr>
    </w:p>
    <w:p w14:paraId="2BC8C7FA" w14:textId="77777777" w:rsidR="00E24B86" w:rsidRDefault="00E24B86" w:rsidP="00E83EED"/>
    <w:p w14:paraId="50AC9D3B" w14:textId="77777777" w:rsidR="00E24B86" w:rsidRDefault="00E24B86" w:rsidP="00E83EED"/>
    <w:p w14:paraId="0918D15B" w14:textId="77777777" w:rsidR="00E24B86" w:rsidRDefault="00E24B86" w:rsidP="00E83EED"/>
    <w:p w14:paraId="76897B95" w14:textId="77777777" w:rsidR="00E24B86" w:rsidRPr="00E24B86" w:rsidRDefault="00E24B86" w:rsidP="00E24B86">
      <w:pPr>
        <w:pStyle w:val="Heading2"/>
        <w:numPr>
          <w:ilvl w:val="0"/>
          <w:numId w:val="0"/>
        </w:numPr>
        <w:spacing w:before="280" w:after="280" w:line="240" w:lineRule="atLeast"/>
        <w:ind w:left="10"/>
        <w:jc w:val="both"/>
        <w:rPr>
          <w:rFonts w:ascii="Times New Roman" w:eastAsia="Times New Roman" w:hAnsi="Times New Roman" w:cs="Times New Roman"/>
          <w:b w:val="0"/>
          <w:bCs/>
          <w:color w:val="000000" w:themeColor="text1"/>
          <w:sz w:val="36"/>
          <w:szCs w:val="36"/>
          <w:u w:val="single"/>
        </w:rPr>
      </w:pPr>
      <w:r w:rsidRPr="00E24B86">
        <w:rPr>
          <w:rFonts w:ascii="Times New Roman" w:eastAsia="Times New Roman" w:hAnsi="Times New Roman" w:cs="Times New Roman"/>
          <w:bCs/>
          <w:color w:val="000000" w:themeColor="text1"/>
          <w:sz w:val="36"/>
          <w:szCs w:val="36"/>
          <w:u w:val="single"/>
        </w:rPr>
        <w:t>System Quality Attributes</w:t>
      </w:r>
    </w:p>
    <w:p w14:paraId="1356E9C9"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 xml:space="preserve">Availability: </w:t>
      </w:r>
    </w:p>
    <w:p w14:paraId="085371CE" w14:textId="77777777" w:rsidR="00E24B86" w:rsidRDefault="00E24B86" w:rsidP="00E24B86">
      <w:pPr>
        <w:pStyle w:val="ListParagraph"/>
        <w:numPr>
          <w:ilvl w:val="0"/>
          <w:numId w:val="9"/>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 system shall be at least 99% available all over the week. </w:t>
      </w:r>
    </w:p>
    <w:p w14:paraId="04419EA4" w14:textId="77777777" w:rsidR="00E24B86" w:rsidRDefault="00E24B86" w:rsidP="00E24B86">
      <w:pPr>
        <w:pStyle w:val="ListParagraph"/>
        <w:numPr>
          <w:ilvl w:val="0"/>
          <w:numId w:val="9"/>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Users can post job anytime throughout the week. </w:t>
      </w:r>
    </w:p>
    <w:p w14:paraId="646FB2E5" w14:textId="77777777" w:rsidR="00E24B86" w:rsidRDefault="00E24B86" w:rsidP="00E24B86">
      <w:pPr>
        <w:pStyle w:val="ListParagraph"/>
        <w:numPr>
          <w:ilvl w:val="0"/>
          <w:numId w:val="9"/>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The website should be able to handle at least 1 million people at a time.</w:t>
      </w:r>
    </w:p>
    <w:p w14:paraId="2C2EF9AC" w14:textId="77777777" w:rsidR="00E24B86" w:rsidRDefault="00E24B86" w:rsidP="488937D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High</w:t>
      </w:r>
    </w:p>
    <w:p w14:paraId="212D0657"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 xml:space="preserve">Performance: </w:t>
      </w:r>
    </w:p>
    <w:p w14:paraId="5758FCB0" w14:textId="77777777" w:rsidR="00E24B86" w:rsidRDefault="00E24B86" w:rsidP="00E24B86">
      <w:pPr>
        <w:pStyle w:val="ListParagraph"/>
        <w:numPr>
          <w:ilvl w:val="0"/>
          <w:numId w:val="8"/>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The webpages will be loaded in maximum 6 seconds</w:t>
      </w:r>
    </w:p>
    <w:p w14:paraId="0BE2D7EA" w14:textId="77777777" w:rsidR="00E24B86" w:rsidRDefault="00E24B86" w:rsidP="488937D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Medium</w:t>
      </w:r>
    </w:p>
    <w:p w14:paraId="1881D5AC"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 xml:space="preserve">Efficiency: </w:t>
      </w:r>
    </w:p>
    <w:p w14:paraId="47EEDAA9" w14:textId="77777777" w:rsidR="00E24B86" w:rsidRDefault="00E24B86" w:rsidP="00E24B86">
      <w:pPr>
        <w:pStyle w:val="ListParagraph"/>
        <w:numPr>
          <w:ilvl w:val="0"/>
          <w:numId w:val="7"/>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At least 25% of the processor capacity and RAM available for the application shall be unused at the peak load conditions.</w:t>
      </w:r>
    </w:p>
    <w:p w14:paraId="3147618F" w14:textId="77777777" w:rsidR="00E24B86" w:rsidRDefault="00E24B86" w:rsidP="488937D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Medium</w:t>
      </w:r>
    </w:p>
    <w:p w14:paraId="1A766E76"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 xml:space="preserve">Flexibility: </w:t>
      </w:r>
    </w:p>
    <w:p w14:paraId="4C787198" w14:textId="77777777" w:rsidR="00E24B86" w:rsidRDefault="00E24B86" w:rsidP="00E24B86">
      <w:pPr>
        <w:pStyle w:val="ListParagraph"/>
        <w:numPr>
          <w:ilvl w:val="0"/>
          <w:numId w:val="6"/>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A maintenance programmer who has at least 1 year of experience supporting this product shall be able to make a new copy output available product or adding new features include code modifications and testing, with no more than one hour of labor.</w:t>
      </w:r>
    </w:p>
    <w:p w14:paraId="43AAAE0F" w14:textId="77777777" w:rsidR="00E24B86" w:rsidRDefault="00E24B86" w:rsidP="488937D6">
      <w:pPr>
        <w:spacing w:after="200" w:line="276" w:lineRule="auto"/>
        <w:ind w:firstLine="36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 xml:space="preserve">      Priority Level:</w:t>
      </w:r>
      <w:r w:rsidRPr="488937D6">
        <w:rPr>
          <w:rFonts w:ascii="Times New Roman" w:eastAsia="Times New Roman" w:hAnsi="Times New Roman" w:cs="Times New Roman"/>
          <w:color w:val="000000" w:themeColor="text1"/>
          <w:sz w:val="24"/>
          <w:szCs w:val="24"/>
        </w:rPr>
        <w:t xml:space="preserve"> Medium</w:t>
      </w:r>
    </w:p>
    <w:p w14:paraId="05E44720"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Integrity:</w:t>
      </w:r>
    </w:p>
    <w:p w14:paraId="218949A7" w14:textId="77777777" w:rsidR="00E24B86" w:rsidRDefault="00E24B86" w:rsidP="00E24B86">
      <w:pPr>
        <w:pStyle w:val="ListParagraph"/>
        <w:numPr>
          <w:ilvl w:val="0"/>
          <w:numId w:val="5"/>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Only the person who don’t have any account will be able to open a new account. </w:t>
      </w:r>
    </w:p>
    <w:p w14:paraId="2ADB59E5" w14:textId="77777777" w:rsidR="00E24B86" w:rsidRDefault="00E24B86" w:rsidP="00E24B86">
      <w:pPr>
        <w:pStyle w:val="ListParagraph"/>
        <w:numPr>
          <w:ilvl w:val="0"/>
          <w:numId w:val="5"/>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Only the administration will able to see the personal details like phone numbers, email etc.</w:t>
      </w:r>
    </w:p>
    <w:p w14:paraId="3C1471F2" w14:textId="77777777" w:rsidR="00E24B86" w:rsidRDefault="00E24B86" w:rsidP="00E24B86">
      <w:pPr>
        <w:pStyle w:val="ListParagraph"/>
        <w:numPr>
          <w:ilvl w:val="0"/>
          <w:numId w:val="5"/>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 buyers and freelancers will able to see the transaction history but can’t change it. </w:t>
      </w:r>
    </w:p>
    <w:p w14:paraId="77641CE3" w14:textId="77777777" w:rsidR="00E24B86" w:rsidRDefault="00E24B86" w:rsidP="00E24B86">
      <w:pPr>
        <w:pStyle w:val="ListParagraph"/>
        <w:numPr>
          <w:ilvl w:val="0"/>
          <w:numId w:val="5"/>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 website security shall be encrypted highly so that nobody can download or screenshot any part of the site. </w:t>
      </w:r>
    </w:p>
    <w:p w14:paraId="56B537B6" w14:textId="77777777" w:rsidR="00E24B86" w:rsidRDefault="00E24B86" w:rsidP="488937D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High</w:t>
      </w:r>
    </w:p>
    <w:p w14:paraId="012715B7"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lastRenderedPageBreak/>
        <w:t xml:space="preserve">Interoperability: </w:t>
      </w:r>
    </w:p>
    <w:p w14:paraId="5378C3BA" w14:textId="77777777" w:rsidR="00E24B86" w:rsidRDefault="00E24B86" w:rsidP="00E24B86">
      <w:pPr>
        <w:pStyle w:val="ListParagraph"/>
        <w:numPr>
          <w:ilvl w:val="0"/>
          <w:numId w:val="4"/>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The system shall be able to import any required data from Google and Facebook.</w:t>
      </w:r>
    </w:p>
    <w:p w14:paraId="5AF9A3E4" w14:textId="77777777" w:rsidR="00E24B86" w:rsidRDefault="00E24B86" w:rsidP="00E24B86">
      <w:pPr>
        <w:pStyle w:val="ListParagraph"/>
        <w:numPr>
          <w:ilvl w:val="0"/>
          <w:numId w:val="4"/>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 system shall be able to import and check data from NID servers. </w:t>
      </w:r>
    </w:p>
    <w:p w14:paraId="361147A8" w14:textId="77777777" w:rsidR="00E24B86" w:rsidRDefault="00E24B86" w:rsidP="00E24B86">
      <w:pPr>
        <w:pStyle w:val="ListParagraph"/>
        <w:numPr>
          <w:ilvl w:val="0"/>
          <w:numId w:val="4"/>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 system shall be able to import data from mobile banking and internet banking services. </w:t>
      </w:r>
    </w:p>
    <w:p w14:paraId="4FF6CC1A" w14:textId="77777777" w:rsidR="00E24B86" w:rsidRDefault="00E24B86" w:rsidP="488937D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High</w:t>
      </w:r>
    </w:p>
    <w:p w14:paraId="4A00D3A4" w14:textId="77777777" w:rsidR="00E24B86" w:rsidRDefault="00E24B86" w:rsidP="00E24B86">
      <w:pPr>
        <w:pStyle w:val="ListParagraph"/>
        <w:numPr>
          <w:ilvl w:val="0"/>
          <w:numId w:val="10"/>
        </w:numPr>
        <w:spacing w:after="200" w:line="276" w:lineRule="auto"/>
        <w:jc w:val="both"/>
        <w:rPr>
          <w:rFonts w:eastAsiaTheme="minorEastAsia"/>
          <w:b/>
          <w:bCs/>
          <w:color w:val="000000" w:themeColor="text1"/>
          <w:sz w:val="24"/>
          <w:szCs w:val="24"/>
        </w:rPr>
      </w:pPr>
      <w:r w:rsidRPr="488937D6">
        <w:rPr>
          <w:rFonts w:ascii="Times New Roman" w:eastAsia="Times New Roman" w:hAnsi="Times New Roman" w:cs="Times New Roman"/>
          <w:b/>
          <w:bCs/>
          <w:color w:val="000000" w:themeColor="text1"/>
          <w:sz w:val="24"/>
          <w:szCs w:val="24"/>
        </w:rPr>
        <w:t>Portability:</w:t>
      </w:r>
    </w:p>
    <w:p w14:paraId="1CC41E63" w14:textId="77777777" w:rsidR="00E24B86" w:rsidRDefault="00E24B86" w:rsidP="00E24B86">
      <w:pPr>
        <w:pStyle w:val="ListParagraph"/>
        <w:numPr>
          <w:ilvl w:val="0"/>
          <w:numId w:val="3"/>
        </w:numPr>
        <w:spacing w:after="200" w:line="276" w:lineRule="auto"/>
        <w:jc w:val="both"/>
        <w:rPr>
          <w:rFonts w:eastAsiaTheme="minorEastAsia"/>
          <w:color w:val="000000" w:themeColor="text1"/>
          <w:sz w:val="24"/>
          <w:szCs w:val="24"/>
        </w:rPr>
      </w:pPr>
      <w:r w:rsidRPr="488937D6">
        <w:rPr>
          <w:rFonts w:ascii="Times New Roman" w:eastAsia="Times New Roman" w:hAnsi="Times New Roman" w:cs="Times New Roman"/>
          <w:color w:val="000000" w:themeColor="text1"/>
          <w:sz w:val="24"/>
          <w:szCs w:val="24"/>
        </w:rPr>
        <w:t xml:space="preserve">There will be different apps and software for all platforms like Android, Mac, Windows, Linux etc. But one user can access everything same from all platform.  </w:t>
      </w:r>
    </w:p>
    <w:p w14:paraId="7A15329A" w14:textId="35EBDCE9" w:rsidR="00E24B86" w:rsidRPr="00E24B86" w:rsidRDefault="00E24B86" w:rsidP="00E24B86">
      <w:pPr>
        <w:spacing w:after="200" w:line="276" w:lineRule="auto"/>
        <w:ind w:left="720"/>
        <w:jc w:val="both"/>
        <w:rPr>
          <w:rFonts w:ascii="Times New Roman" w:eastAsia="Times New Roman" w:hAnsi="Times New Roman" w:cs="Times New Roman"/>
          <w:color w:val="000000" w:themeColor="text1"/>
          <w:sz w:val="24"/>
          <w:szCs w:val="24"/>
        </w:rPr>
      </w:pPr>
      <w:r w:rsidRPr="488937D6">
        <w:rPr>
          <w:rFonts w:ascii="Times New Roman" w:eastAsia="Times New Roman" w:hAnsi="Times New Roman" w:cs="Times New Roman"/>
          <w:b/>
          <w:bCs/>
          <w:color w:val="000000" w:themeColor="text1"/>
          <w:sz w:val="24"/>
          <w:szCs w:val="24"/>
        </w:rPr>
        <w:t>Priority Level:</w:t>
      </w:r>
      <w:r w:rsidRPr="488937D6">
        <w:rPr>
          <w:rFonts w:ascii="Times New Roman" w:eastAsia="Times New Roman" w:hAnsi="Times New Roman" w:cs="Times New Roman"/>
          <w:color w:val="000000" w:themeColor="text1"/>
          <w:sz w:val="24"/>
          <w:szCs w:val="24"/>
        </w:rPr>
        <w:t xml:space="preserve"> Low</w:t>
      </w:r>
    </w:p>
    <w:p w14:paraId="0B7440B4" w14:textId="77777777" w:rsidR="00E24B86" w:rsidRDefault="00E24B86" w:rsidP="00E83EED">
      <w:pPr>
        <w:rPr>
          <w:rFonts w:ascii="Times New Roman" w:eastAsia="Arial" w:hAnsi="Times New Roman" w:cs="Times New Roman"/>
          <w:bCs/>
          <w:color w:val="000000"/>
        </w:rPr>
      </w:pPr>
    </w:p>
    <w:p w14:paraId="05E2FEF7" w14:textId="77777777" w:rsidR="00E24B86" w:rsidRDefault="00E24B86" w:rsidP="00E83EED">
      <w:pPr>
        <w:rPr>
          <w:rFonts w:ascii="Times New Roman" w:eastAsia="Arial" w:hAnsi="Times New Roman" w:cs="Times New Roman"/>
          <w:bCs/>
          <w:color w:val="000000"/>
        </w:rPr>
      </w:pPr>
    </w:p>
    <w:p w14:paraId="73C396C7" w14:textId="77777777" w:rsidR="00E24B86" w:rsidRDefault="00E24B86" w:rsidP="007E69D2">
      <w:pPr>
        <w:rPr>
          <w:b/>
          <w:sz w:val="32"/>
          <w:szCs w:val="32"/>
        </w:rPr>
      </w:pPr>
    </w:p>
    <w:p w14:paraId="522E1FE5" w14:textId="30E310FC" w:rsidR="00AD7762" w:rsidRPr="00AD7762" w:rsidRDefault="00AD7762" w:rsidP="00AD7762">
      <w:pPr>
        <w:rPr>
          <w:b/>
          <w:sz w:val="32"/>
          <w:szCs w:val="32"/>
          <w:u w:val="single"/>
        </w:rPr>
      </w:pPr>
      <w:r w:rsidRPr="00AD7762">
        <w:rPr>
          <w:b/>
          <w:sz w:val="32"/>
          <w:szCs w:val="32"/>
          <w:u w:val="single"/>
        </w:rPr>
        <w:t>REQUIREMENTS</w:t>
      </w:r>
      <w:r w:rsidR="0023441E">
        <w:rPr>
          <w:b/>
          <w:sz w:val="32"/>
          <w:szCs w:val="32"/>
          <w:u w:val="single"/>
        </w:rPr>
        <w:t>:</w:t>
      </w:r>
    </w:p>
    <w:p w14:paraId="4E8A62F1" w14:textId="77777777" w:rsidR="00AD7762" w:rsidRDefault="00AD7762" w:rsidP="00AD7762">
      <w:pPr>
        <w:rPr>
          <w:b/>
          <w:sz w:val="32"/>
          <w:szCs w:val="32"/>
        </w:rPr>
      </w:pPr>
    </w:p>
    <w:p w14:paraId="2E028DB8" w14:textId="77777777" w:rsidR="00AD7762" w:rsidRPr="00AD7762" w:rsidRDefault="00AD7762" w:rsidP="00AD7762">
      <w:pPr>
        <w:keepNext/>
        <w:keepLines/>
        <w:spacing w:after="0" w:line="249" w:lineRule="auto"/>
        <w:ind w:left="10"/>
        <w:outlineLvl w:val="0"/>
        <w:rPr>
          <w:rFonts w:ascii="Calibri" w:eastAsia="Calibri" w:hAnsi="Calibri" w:cs="Calibri"/>
          <w:b/>
          <w:color w:val="000000"/>
          <w:sz w:val="24"/>
          <w:szCs w:val="24"/>
        </w:rPr>
      </w:pPr>
      <w:r w:rsidRPr="00AD7762">
        <w:rPr>
          <w:rFonts w:ascii="Calibri" w:eastAsia="Calibri" w:hAnsi="Calibri" w:cs="Calibri"/>
          <w:b/>
          <w:color w:val="000000"/>
          <w:sz w:val="24"/>
          <w:szCs w:val="24"/>
        </w:rPr>
        <w:t>Project Requirements:</w:t>
      </w:r>
    </w:p>
    <w:p w14:paraId="3303A157" w14:textId="77777777"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The project should be completed in between 3 months</w:t>
      </w:r>
    </w:p>
    <w:p w14:paraId="2D5143C0" w14:textId="702B3CB6"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The project budget should be mention in the post.</w:t>
      </w:r>
    </w:p>
    <w:p w14:paraId="21A0D89F" w14:textId="27AE98DE"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 xml:space="preserve">The project should be done by Python </w:t>
      </w:r>
      <w:proofErr w:type="spellStart"/>
      <w:r w:rsidR="00CF135E">
        <w:rPr>
          <w:rFonts w:ascii="Times New Roman" w:eastAsiaTheme="minorEastAsia" w:hAnsi="Times New Roman" w:cs="Times New Roman"/>
          <w:bCs/>
          <w:lang w:eastAsia="zh-CN"/>
        </w:rPr>
        <w:t>D</w:t>
      </w:r>
      <w:r w:rsidRPr="00822F1D">
        <w:rPr>
          <w:rFonts w:ascii="Times New Roman" w:eastAsiaTheme="minorEastAsia" w:hAnsi="Times New Roman" w:cs="Times New Roman"/>
          <w:bCs/>
          <w:lang w:eastAsia="zh-CN"/>
        </w:rPr>
        <w:t>Jango</w:t>
      </w:r>
      <w:proofErr w:type="spellEnd"/>
      <w:r w:rsidRPr="00822F1D">
        <w:rPr>
          <w:rFonts w:ascii="Times New Roman" w:eastAsiaTheme="minorEastAsia" w:hAnsi="Times New Roman" w:cs="Times New Roman"/>
          <w:bCs/>
          <w:lang w:eastAsia="zh-CN"/>
        </w:rPr>
        <w:t xml:space="preserve"> Framework on Backend.</w:t>
      </w:r>
    </w:p>
    <w:p w14:paraId="32A30442" w14:textId="77777777"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On Frontend the project should be done by HTML5, CSS &amp; java scripts.</w:t>
      </w:r>
    </w:p>
    <w:p w14:paraId="32E7302B" w14:textId="77777777"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The program should be hosted on Amazon Cloud Hosting.</w:t>
      </w:r>
    </w:p>
    <w:p w14:paraId="6A2FB371" w14:textId="45C4F792" w:rsidR="00AD7762" w:rsidRPr="00822F1D" w:rsidRDefault="00AD7762" w:rsidP="00AD7762">
      <w:pPr>
        <w:numPr>
          <w:ilvl w:val="0"/>
          <w:numId w:val="12"/>
        </w:numPr>
        <w:spacing w:after="200" w:line="276" w:lineRule="auto"/>
        <w:contextualSpacing/>
        <w:jc w:val="both"/>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Project condition should be fill-up when it delivered the client.</w:t>
      </w:r>
    </w:p>
    <w:p w14:paraId="4303DD61" w14:textId="77777777" w:rsidR="00AD7762" w:rsidRPr="00822F1D" w:rsidRDefault="00AD7762" w:rsidP="00AD7762">
      <w:pPr>
        <w:numPr>
          <w:ilvl w:val="0"/>
          <w:numId w:val="12"/>
        </w:numPr>
        <w:spacing w:after="200" w:line="276" w:lineRule="auto"/>
        <w:contextualSpacing/>
        <w:rPr>
          <w:rFonts w:ascii="Times New Roman" w:eastAsiaTheme="minorEastAsia" w:hAnsi="Times New Roman" w:cs="Times New Roman"/>
          <w:bCs/>
          <w:lang w:eastAsia="zh-CN"/>
        </w:rPr>
      </w:pPr>
      <w:r w:rsidRPr="00822F1D">
        <w:rPr>
          <w:rFonts w:ascii="Times New Roman" w:eastAsiaTheme="minorEastAsia" w:hAnsi="Times New Roman" w:cs="Times New Roman"/>
          <w:bCs/>
          <w:lang w:eastAsia="zh-CN"/>
        </w:rPr>
        <w:t>Web Developer, Graphic Designer, Project Manager, UI/UX designer are needed to maintain the Application.</w:t>
      </w:r>
    </w:p>
    <w:p w14:paraId="0650983A" w14:textId="77777777" w:rsidR="00AD7762" w:rsidRPr="00822F1D" w:rsidRDefault="00AD7762" w:rsidP="00AD7762">
      <w:pPr>
        <w:spacing w:after="200" w:line="276" w:lineRule="auto"/>
        <w:ind w:left="720"/>
        <w:contextualSpacing/>
        <w:jc w:val="both"/>
        <w:rPr>
          <w:rFonts w:ascii="Times New Roman" w:eastAsiaTheme="minorEastAsia" w:hAnsi="Times New Roman" w:cs="Times New Roman"/>
          <w:bCs/>
          <w:sz w:val="28"/>
          <w:szCs w:val="28"/>
          <w:lang w:eastAsia="zh-CN"/>
        </w:rPr>
      </w:pPr>
    </w:p>
    <w:p w14:paraId="5CEC8F35" w14:textId="77777777" w:rsidR="00AD7762" w:rsidRPr="00AD7762" w:rsidRDefault="00AD7762" w:rsidP="00AD7762">
      <w:pPr>
        <w:spacing w:after="0"/>
        <w:rPr>
          <w:rFonts w:ascii="Times New Roman" w:eastAsia="Arial" w:hAnsi="Times New Roman" w:cs="Times New Roman"/>
          <w:b/>
          <w:bCs/>
          <w:sz w:val="36"/>
          <w:szCs w:val="36"/>
          <w:u w:val="single"/>
        </w:rPr>
      </w:pPr>
    </w:p>
    <w:p w14:paraId="7A3ECF8C" w14:textId="2B155E55" w:rsidR="00AD7762" w:rsidRDefault="00AD7762" w:rsidP="00AD7762">
      <w:pPr>
        <w:spacing w:after="111" w:line="249" w:lineRule="auto"/>
        <w:jc w:val="both"/>
        <w:rPr>
          <w:rFonts w:ascii="Times New Roman" w:eastAsia="Arial" w:hAnsi="Times New Roman" w:cs="Times New Roman"/>
          <w:b/>
          <w:bCs/>
          <w:sz w:val="36"/>
          <w:szCs w:val="36"/>
          <w:u w:val="single"/>
        </w:rPr>
      </w:pPr>
      <w:r w:rsidRPr="00AD7762">
        <w:rPr>
          <w:rFonts w:ascii="Times New Roman" w:eastAsia="Arial" w:hAnsi="Times New Roman" w:cs="Times New Roman"/>
          <w:b/>
          <w:bCs/>
          <w:sz w:val="36"/>
          <w:szCs w:val="36"/>
          <w:u w:val="single"/>
        </w:rPr>
        <w:t>Some problems and their solutions:</w:t>
      </w:r>
    </w:p>
    <w:p w14:paraId="371404A3" w14:textId="77777777" w:rsidR="00AD7762" w:rsidRPr="00AD7762" w:rsidRDefault="00AD7762" w:rsidP="00AD7762">
      <w:pPr>
        <w:spacing w:after="111" w:line="249" w:lineRule="auto"/>
        <w:jc w:val="both"/>
        <w:rPr>
          <w:rFonts w:ascii="Times New Roman" w:eastAsia="Arial" w:hAnsi="Times New Roman" w:cs="Times New Roman"/>
          <w:b/>
          <w:bCs/>
          <w:sz w:val="36"/>
          <w:szCs w:val="36"/>
          <w:u w:val="single"/>
        </w:rPr>
      </w:pPr>
    </w:p>
    <w:p w14:paraId="38D7A012" w14:textId="709F9ACA" w:rsidR="0023441E" w:rsidRDefault="00AD7762" w:rsidP="00AD7762">
      <w:pPr>
        <w:spacing w:after="200" w:line="276" w:lineRule="auto"/>
        <w:contextualSpacing/>
        <w:rPr>
          <w:rFonts w:ascii="Times New Roman" w:eastAsiaTheme="minorEastAsia" w:hAnsi="Times New Roman" w:cs="Times New Roman"/>
          <w:b/>
          <w:bCs/>
          <w:sz w:val="28"/>
          <w:szCs w:val="28"/>
          <w:u w:val="single"/>
          <w:lang w:eastAsia="zh-CN"/>
        </w:rPr>
      </w:pPr>
      <w:r w:rsidRPr="007E69D2">
        <w:rPr>
          <w:rFonts w:ascii="Times New Roman" w:eastAsiaTheme="minorEastAsia" w:hAnsi="Times New Roman" w:cs="Times New Roman"/>
          <w:b/>
          <w:bCs/>
          <w:sz w:val="28"/>
          <w:szCs w:val="28"/>
          <w:u w:val="single"/>
          <w:lang w:eastAsia="zh-CN"/>
        </w:rPr>
        <w:t>Risk:</w:t>
      </w:r>
    </w:p>
    <w:p w14:paraId="36021951" w14:textId="77777777" w:rsidR="0023441E" w:rsidRDefault="0023441E" w:rsidP="00AD7762">
      <w:pPr>
        <w:spacing w:after="200" w:line="276" w:lineRule="auto"/>
        <w:contextualSpacing/>
        <w:rPr>
          <w:rFonts w:ascii="Times New Roman" w:eastAsiaTheme="minorEastAsia" w:hAnsi="Times New Roman" w:cs="Times New Roman"/>
          <w:b/>
          <w:bCs/>
          <w:sz w:val="28"/>
          <w:szCs w:val="28"/>
          <w:u w:val="single"/>
          <w:lang w:eastAsia="zh-CN"/>
        </w:rPr>
      </w:pPr>
    </w:p>
    <w:p w14:paraId="56AD3242" w14:textId="0991FB7E" w:rsidR="00AD7762" w:rsidRPr="007E69D2" w:rsidRDefault="00AD7762" w:rsidP="00AD7762">
      <w:pPr>
        <w:spacing w:after="200" w:line="276" w:lineRule="auto"/>
        <w:contextualSpacing/>
        <w:rPr>
          <w:rFonts w:ascii="Times New Roman" w:eastAsiaTheme="minorEastAsia" w:hAnsi="Times New Roman" w:cs="Times New Roman"/>
          <w:iCs/>
          <w:lang w:eastAsia="zh-CN"/>
        </w:rPr>
      </w:pPr>
      <w:r w:rsidRPr="007E69D2">
        <w:rPr>
          <w:rFonts w:ascii="Times New Roman" w:eastAsiaTheme="minorEastAsia" w:hAnsi="Times New Roman" w:cs="Times New Roman"/>
          <w:iCs/>
          <w:lang w:eastAsia="zh-CN"/>
        </w:rPr>
        <w:t xml:space="preserve">A freelance services marketplace is an online platform where business can find and hire individual contractors to do some work remotely. He is self-employed person who work independently for the buyers at a low cost. Currently we can see two types of freelancing website. In one of them the buyers post order and the freelancers bid for the project. After the bid process the buyer select one of the </w:t>
      </w:r>
      <w:r w:rsidRPr="007E69D2">
        <w:rPr>
          <w:rFonts w:ascii="Times New Roman" w:eastAsiaTheme="minorEastAsia" w:hAnsi="Times New Roman" w:cs="Times New Roman"/>
          <w:iCs/>
          <w:lang w:eastAsia="zh-CN"/>
        </w:rPr>
        <w:lastRenderedPageBreak/>
        <w:t xml:space="preserve">freelancers. And on the other kind of websites, there the freelancers post gigs or portfolio about their skills and buyers contact with them for their work. </w:t>
      </w:r>
    </w:p>
    <w:p w14:paraId="4D6DE651" w14:textId="77777777" w:rsidR="00AD7762" w:rsidRPr="007E69D2" w:rsidRDefault="00AD7762" w:rsidP="00AD7762">
      <w:pPr>
        <w:spacing w:after="200" w:line="276" w:lineRule="auto"/>
        <w:contextualSpacing/>
        <w:rPr>
          <w:rFonts w:ascii="Times New Roman" w:eastAsiaTheme="minorEastAsia" w:hAnsi="Times New Roman" w:cs="Times New Roman"/>
          <w:iCs/>
          <w:lang w:eastAsia="zh-CN"/>
        </w:rPr>
      </w:pPr>
      <w:r w:rsidRPr="007E69D2">
        <w:rPr>
          <w:rFonts w:ascii="Times New Roman" w:eastAsiaTheme="minorEastAsia" w:hAnsi="Times New Roman" w:cs="Times New Roman"/>
          <w:iCs/>
          <w:lang w:eastAsia="zh-CN"/>
        </w:rPr>
        <w:t xml:space="preserve">But there are various problems in both kind of marketplaces. First of all, the marketplaces are not suitable for the new freelancers as the buyers always wants the experienced and high reviewed freelancers. So, if a new freelancer come in this marketplace with good skills, he may face problems about getting his first jobs. </w:t>
      </w:r>
    </w:p>
    <w:p w14:paraId="0C299130" w14:textId="26A81E4E" w:rsidR="00AD7762" w:rsidRPr="007E69D2" w:rsidRDefault="00AD7762" w:rsidP="00AD7762">
      <w:pPr>
        <w:spacing w:after="200" w:line="276" w:lineRule="auto"/>
        <w:contextualSpacing/>
        <w:rPr>
          <w:rFonts w:ascii="Times New Roman" w:eastAsiaTheme="minorEastAsia" w:hAnsi="Times New Roman" w:cs="Times New Roman"/>
          <w:iCs/>
          <w:lang w:eastAsia="zh-CN"/>
        </w:rPr>
      </w:pPr>
      <w:r w:rsidRPr="007E69D2">
        <w:rPr>
          <w:rFonts w:ascii="Times New Roman" w:eastAsiaTheme="minorEastAsia" w:hAnsi="Times New Roman" w:cs="Times New Roman"/>
          <w:iCs/>
          <w:lang w:eastAsia="zh-CN"/>
        </w:rPr>
        <w:t xml:space="preserve"> Again, if a person wants to do a big project, he has to search freelancer for each kind of works. The freelancers don’t have communication with each other so that they can</w:t>
      </w:r>
      <w:r w:rsidR="00CF135E">
        <w:rPr>
          <w:rFonts w:ascii="Times New Roman" w:eastAsiaTheme="minorEastAsia" w:hAnsi="Times New Roman" w:cs="Times New Roman"/>
          <w:iCs/>
          <w:lang w:eastAsia="zh-CN"/>
        </w:rPr>
        <w:t>’</w:t>
      </w:r>
      <w:r w:rsidRPr="007E69D2">
        <w:rPr>
          <w:rFonts w:ascii="Times New Roman" w:eastAsiaTheme="minorEastAsia" w:hAnsi="Times New Roman" w:cs="Times New Roman"/>
          <w:iCs/>
          <w:lang w:eastAsia="zh-CN"/>
        </w:rPr>
        <w:t xml:space="preserve">t do the project properly and faces a lot of difficulties. </w:t>
      </w:r>
    </w:p>
    <w:p w14:paraId="31B39729" w14:textId="77777777" w:rsidR="00AD7762" w:rsidRPr="007E69D2" w:rsidRDefault="00AD7762" w:rsidP="00AD7762">
      <w:pPr>
        <w:spacing w:after="200" w:line="276" w:lineRule="auto"/>
        <w:contextualSpacing/>
        <w:rPr>
          <w:rFonts w:ascii="Times New Roman" w:eastAsiaTheme="minorEastAsia" w:hAnsi="Times New Roman" w:cs="Times New Roman"/>
          <w:iCs/>
          <w:lang w:eastAsia="zh-CN"/>
        </w:rPr>
      </w:pPr>
      <w:r w:rsidRPr="007E69D2">
        <w:rPr>
          <w:rFonts w:ascii="Times New Roman" w:eastAsiaTheme="minorEastAsia" w:hAnsi="Times New Roman" w:cs="Times New Roman"/>
          <w:iCs/>
          <w:lang w:eastAsia="zh-CN"/>
        </w:rPr>
        <w:t xml:space="preserve">Also, if anyone has plan for a startup but don’t have any employee, he has to face a lot of difficulties for recruiting new employees as there are lots of trust issues and peoples show less interest as the company is new. </w:t>
      </w:r>
    </w:p>
    <w:p w14:paraId="51BAC6A0" w14:textId="52CE9FD3" w:rsidR="00AD7762" w:rsidRDefault="00AD7762" w:rsidP="00AD7762">
      <w:pPr>
        <w:spacing w:after="111" w:line="249" w:lineRule="auto"/>
        <w:jc w:val="both"/>
        <w:rPr>
          <w:rFonts w:ascii="Times New Roman" w:eastAsia="Arial" w:hAnsi="Times New Roman" w:cs="Times New Roman"/>
          <w:iCs/>
          <w:color w:val="000000"/>
        </w:rPr>
      </w:pPr>
      <w:r w:rsidRPr="007E69D2">
        <w:rPr>
          <w:rFonts w:ascii="Times New Roman" w:eastAsia="Arial" w:hAnsi="Times New Roman" w:cs="Times New Roman"/>
          <w:iCs/>
          <w:color w:val="000000"/>
        </w:rPr>
        <w:t>This web-based freelancing application will solve all these problems in a single platform.</w:t>
      </w:r>
    </w:p>
    <w:p w14:paraId="5BD63D5D" w14:textId="77777777" w:rsidR="0023441E" w:rsidRPr="007E69D2" w:rsidRDefault="0023441E" w:rsidP="00AD7762">
      <w:pPr>
        <w:spacing w:after="111" w:line="249" w:lineRule="auto"/>
        <w:jc w:val="both"/>
        <w:rPr>
          <w:rFonts w:ascii="Times New Roman" w:eastAsia="Arial" w:hAnsi="Times New Roman" w:cs="Times New Roman"/>
          <w:b/>
          <w:bCs/>
          <w:color w:val="000000"/>
        </w:rPr>
      </w:pPr>
    </w:p>
    <w:p w14:paraId="13934205" w14:textId="13586FFE" w:rsidR="0023441E" w:rsidRDefault="00AD7762" w:rsidP="00AD7762">
      <w:pPr>
        <w:spacing w:after="200" w:line="276" w:lineRule="auto"/>
        <w:contextualSpacing/>
        <w:rPr>
          <w:rFonts w:ascii="Times New Roman" w:eastAsia="SimSun" w:hAnsi="Times New Roman" w:cs="Times New Roman"/>
          <w:iCs/>
          <w:lang w:eastAsia="zh-CN"/>
        </w:rPr>
      </w:pPr>
      <w:r w:rsidRPr="007E69D2">
        <w:rPr>
          <w:rFonts w:eastAsiaTheme="minorEastAsia"/>
          <w:b/>
          <w:sz w:val="28"/>
          <w:szCs w:val="28"/>
          <w:u w:val="single"/>
          <w:lang w:eastAsia="zh-CN"/>
        </w:rPr>
        <w:t>Solution</w:t>
      </w:r>
      <w:r w:rsidRPr="007E69D2">
        <w:rPr>
          <w:rFonts w:eastAsiaTheme="minorEastAsia"/>
          <w:b/>
          <w:u w:val="single"/>
          <w:lang w:eastAsia="zh-CN"/>
        </w:rPr>
        <w:t>:</w:t>
      </w:r>
      <w:r w:rsidRPr="007E69D2">
        <w:rPr>
          <w:rFonts w:ascii="Times New Roman" w:eastAsia="SimSun" w:hAnsi="Times New Roman" w:cs="Times New Roman"/>
          <w:iCs/>
          <w:lang w:eastAsia="zh-CN"/>
        </w:rPr>
        <w:t xml:space="preserve"> </w:t>
      </w:r>
    </w:p>
    <w:p w14:paraId="42CD2343" w14:textId="77777777" w:rsidR="0023441E" w:rsidRDefault="0023441E" w:rsidP="00AD7762">
      <w:pPr>
        <w:spacing w:after="200" w:line="276" w:lineRule="auto"/>
        <w:contextualSpacing/>
        <w:rPr>
          <w:rFonts w:ascii="Times New Roman" w:eastAsia="SimSun" w:hAnsi="Times New Roman" w:cs="Times New Roman"/>
          <w:iCs/>
          <w:lang w:eastAsia="zh-CN"/>
        </w:rPr>
      </w:pPr>
    </w:p>
    <w:p w14:paraId="3B69D35D" w14:textId="71DF036C" w:rsidR="00AD7762" w:rsidRDefault="00AD7762" w:rsidP="00AD7762">
      <w:pPr>
        <w:spacing w:after="200" w:line="276" w:lineRule="auto"/>
        <w:contextualSpacing/>
        <w:rPr>
          <w:rFonts w:ascii="Times New Roman" w:eastAsia="SimSun" w:hAnsi="Times New Roman" w:cs="Times New Roman"/>
          <w:iCs/>
          <w:lang w:eastAsia="zh-CN"/>
        </w:rPr>
      </w:pPr>
      <w:r w:rsidRPr="007E69D2">
        <w:rPr>
          <w:rFonts w:ascii="Times New Roman" w:eastAsia="SimSun" w:hAnsi="Times New Roman" w:cs="Times New Roman"/>
          <w:iCs/>
          <w:lang w:eastAsia="zh-CN"/>
        </w:rPr>
        <w:t xml:space="preserve">In this web-based freelancing application there will be a skill test at the very beginning of the registration as a freelancer. In that free test the freelancers have to show their skills and depending on the result they will get prioritize about being in the first page of the site. </w:t>
      </w:r>
    </w:p>
    <w:p w14:paraId="65DE7891" w14:textId="77777777" w:rsidR="00AD7762" w:rsidRPr="007E69D2" w:rsidRDefault="00AD7762" w:rsidP="00AD7762">
      <w:pPr>
        <w:spacing w:after="200" w:line="276" w:lineRule="auto"/>
        <w:contextualSpacing/>
        <w:rPr>
          <w:rFonts w:ascii="Times New Roman" w:eastAsia="SimSun" w:hAnsi="Times New Roman" w:cs="Times New Roman"/>
          <w:iCs/>
          <w:lang w:eastAsia="zh-CN"/>
        </w:rPr>
      </w:pPr>
      <w:r w:rsidRPr="007E69D2">
        <w:rPr>
          <w:rFonts w:ascii="Times New Roman" w:eastAsia="SimSun" w:hAnsi="Times New Roman" w:cs="Times New Roman"/>
          <w:iCs/>
          <w:lang w:eastAsia="zh-CN"/>
        </w:rPr>
        <w:t xml:space="preserve">When the buyers post for their job, the freelancers who are interested about the job will submit their portfolio or demo on the project post. But their work will be protected with high security so no one can violate their copyright. When the buyer like anyone’s portfolio he will contact with him and tell him to do the work. There will be no bid system. Currently the existing sites have feature of bidding. The lowest bidder or the high rated freelancer gets the job. In some sites the high rated gigs are shown on the first page. The only option for the new freelancers is to boost their gigs or portfolio to show it on the top page. </w:t>
      </w:r>
    </w:p>
    <w:p w14:paraId="22C42E17" w14:textId="77777777" w:rsidR="00AD7762" w:rsidRPr="007E69D2" w:rsidRDefault="00AD7762" w:rsidP="00AD7762">
      <w:pPr>
        <w:spacing w:after="200" w:line="276" w:lineRule="auto"/>
        <w:contextualSpacing/>
        <w:rPr>
          <w:rFonts w:ascii="Times New Roman" w:eastAsia="SimSun" w:hAnsi="Times New Roman" w:cs="Times New Roman"/>
          <w:iCs/>
          <w:lang w:eastAsia="zh-CN"/>
        </w:rPr>
      </w:pPr>
      <w:r w:rsidRPr="007E69D2">
        <w:rPr>
          <w:rFonts w:ascii="Times New Roman" w:eastAsia="SimSun" w:hAnsi="Times New Roman" w:cs="Times New Roman"/>
          <w:iCs/>
          <w:lang w:eastAsia="zh-CN"/>
        </w:rPr>
        <w:t xml:space="preserve">There will be a section where the top projects which are done through the marketplace will be highlighted without mentioning the freelancer’s name and rating. If any buyer like any project he may contact with the freelancer from there. </w:t>
      </w:r>
    </w:p>
    <w:p w14:paraId="5B28F2E8" w14:textId="77777777" w:rsidR="00AD7762" w:rsidRPr="007E69D2" w:rsidRDefault="00AD7762" w:rsidP="00AD7762">
      <w:pPr>
        <w:spacing w:after="200" w:line="276" w:lineRule="auto"/>
        <w:contextualSpacing/>
        <w:rPr>
          <w:rFonts w:ascii="Times New Roman" w:eastAsia="SimSun" w:hAnsi="Times New Roman" w:cs="Times New Roman"/>
          <w:iCs/>
          <w:lang w:eastAsia="zh-CN"/>
        </w:rPr>
      </w:pPr>
      <w:r w:rsidRPr="007E69D2">
        <w:rPr>
          <w:rFonts w:ascii="Times New Roman" w:eastAsia="SimSun" w:hAnsi="Times New Roman" w:cs="Times New Roman"/>
          <w:iCs/>
          <w:lang w:eastAsia="zh-CN"/>
        </w:rPr>
        <w:t>There will be another section of Teaming Up. This feature will unlock for the buyer after a certain level as there will be a rating system for both buyer and sellers which will indicate their level. But for making every Team they have to pay a fixed amount of money. In this Team feature He will select different kinds of freelancers for his work and make a team with them. The team will work together on the project. After finishing the work, the team members will get their payments as previously mentioned on the circular. Currently no existing freelancing site offers this feature. The only thing that can be done is to contact with every freelancer separately.</w:t>
      </w:r>
    </w:p>
    <w:p w14:paraId="4CFBA438" w14:textId="77777777" w:rsidR="00AD7762" w:rsidRPr="007E69D2" w:rsidRDefault="00AD7762" w:rsidP="00AD7762">
      <w:pPr>
        <w:spacing w:after="200" w:line="276" w:lineRule="auto"/>
        <w:contextualSpacing/>
        <w:rPr>
          <w:rFonts w:ascii="Times New Roman" w:eastAsia="SimSun" w:hAnsi="Times New Roman" w:cs="Times New Roman"/>
          <w:iCs/>
          <w:lang w:eastAsia="zh-CN"/>
        </w:rPr>
      </w:pPr>
      <w:r w:rsidRPr="007E69D2">
        <w:rPr>
          <w:rFonts w:ascii="Times New Roman" w:eastAsia="SimSun" w:hAnsi="Times New Roman" w:cs="Times New Roman"/>
          <w:iCs/>
          <w:lang w:eastAsia="zh-CN"/>
        </w:rPr>
        <w:t>Also, there will be a feature for the peoples who wants to start their startups. They could recruit for his full company from the marketplace by showing the portfolios and works of the freelancers. This feature will ensure permanent job for the freelancers as well as the new companies will get rid of the difficult recruiting process. Currently some platforms offer job searching or posting. There the recruiters give advertisement about their works and people apply. They face a lot of difficulties to shorten the CV list according to skills. Many well-skilled persons get rejected because of this selection system. But in this platform, they could easily short list the candidates by seeing the portfolios and demo works which will save their time.</w:t>
      </w:r>
    </w:p>
    <w:p w14:paraId="6CD7CE6F" w14:textId="77777777" w:rsidR="00AD7762" w:rsidRPr="006074C7" w:rsidRDefault="00AD7762" w:rsidP="00AD7762">
      <w:pPr>
        <w:rPr>
          <w:b/>
        </w:rPr>
      </w:pPr>
    </w:p>
    <w:p w14:paraId="2E176D37" w14:textId="758ABBB2" w:rsidR="00AD7762" w:rsidRDefault="00AD7762" w:rsidP="00AD7762"/>
    <w:p w14:paraId="664F9319" w14:textId="1602BCEE" w:rsidR="00AD7762" w:rsidRDefault="00AD7762" w:rsidP="00AD7762"/>
    <w:p w14:paraId="0216B687" w14:textId="77777777" w:rsidR="00AD7762" w:rsidRDefault="00AD7762" w:rsidP="00AD7762"/>
    <w:p w14:paraId="53C5983E" w14:textId="77777777" w:rsidR="00AD7762" w:rsidRDefault="00AD7762" w:rsidP="00AD7762"/>
    <w:p w14:paraId="5E6E6461" w14:textId="03808C15" w:rsidR="00AD7762" w:rsidRDefault="00AD7762" w:rsidP="00AD7762">
      <w:pPr>
        <w:pStyle w:val="Heading2"/>
        <w:numPr>
          <w:ilvl w:val="0"/>
          <w:numId w:val="0"/>
        </w:numPr>
        <w:rPr>
          <w:szCs w:val="32"/>
        </w:rPr>
      </w:pPr>
      <w:r w:rsidRPr="00AD7762">
        <w:rPr>
          <w:szCs w:val="32"/>
          <w:u w:val="single"/>
        </w:rPr>
        <w:t>Working Process</w:t>
      </w:r>
      <w:r w:rsidRPr="00822F1D">
        <w:rPr>
          <w:szCs w:val="32"/>
        </w:rPr>
        <w:t xml:space="preserve"> </w:t>
      </w:r>
    </w:p>
    <w:p w14:paraId="4C0DBF9E" w14:textId="77777777" w:rsidR="00AD7762" w:rsidRPr="00AD7762" w:rsidRDefault="00AD7762" w:rsidP="00AD7762">
      <w:pPr>
        <w:rPr>
          <w:sz w:val="24"/>
          <w:szCs w:val="24"/>
        </w:rPr>
      </w:pPr>
    </w:p>
    <w:p w14:paraId="467CFD32" w14:textId="4226E2FE" w:rsidR="00AD7762" w:rsidRPr="00AD7762" w:rsidRDefault="00AD7762" w:rsidP="00AD7762">
      <w:pPr>
        <w:rPr>
          <w:b/>
          <w:sz w:val="24"/>
          <w:szCs w:val="24"/>
        </w:rPr>
      </w:pPr>
      <w:r w:rsidRPr="00AD7762">
        <w:rPr>
          <w:b/>
          <w:sz w:val="24"/>
          <w:szCs w:val="24"/>
        </w:rPr>
        <w:t xml:space="preserve"> software processing:  </w:t>
      </w:r>
    </w:p>
    <w:p w14:paraId="440A371D" w14:textId="77777777" w:rsidR="00AD7762" w:rsidRPr="00822F1D" w:rsidRDefault="00AD7762" w:rsidP="00AD7762">
      <w:pPr>
        <w:spacing w:after="111" w:line="249" w:lineRule="auto"/>
        <w:rPr>
          <w:rFonts w:ascii="Times New Roman" w:eastAsia="Arial" w:hAnsi="Times New Roman" w:cs="Times New Roman"/>
          <w:iCs/>
          <w:color w:val="000000"/>
          <w:sz w:val="24"/>
          <w:szCs w:val="24"/>
        </w:rPr>
      </w:pPr>
      <w:r w:rsidRPr="00822F1D">
        <w:rPr>
          <w:rFonts w:ascii="Times New Roman" w:eastAsia="Arial" w:hAnsi="Times New Roman" w:cs="Times New Roman"/>
          <w:iCs/>
          <w:color w:val="000000"/>
          <w:sz w:val="24"/>
          <w:szCs w:val="24"/>
        </w:rPr>
        <w:t>The web-based freelancing app will be made for helping the new skilled freelancer as well as providing the best work to the buyers. For this we will explore all the freelancing marketplace and note down the features which can be helpful for all.  Then we will plan according to that exploration and buildup our application. Then we will shortly release our application after some testing periods and take customer feedback. As their requirement we will implement or change features. We will update and maintain the application regularly. After a certain period, there will be nothing to do implement new in the application then we will release the final version of the software and the software developing process will end.</w:t>
      </w:r>
    </w:p>
    <w:p w14:paraId="56F1261B" w14:textId="77777777" w:rsidR="00AD7762" w:rsidRDefault="00AD7762" w:rsidP="00AD7762"/>
    <w:p w14:paraId="7C4FBA17" w14:textId="7490F0EB" w:rsidR="00AD7762" w:rsidRPr="00AD7762" w:rsidRDefault="00AD7762" w:rsidP="00AD7762">
      <w:pPr>
        <w:rPr>
          <w:b/>
          <w:bCs/>
          <w:sz w:val="24"/>
          <w:szCs w:val="24"/>
        </w:rPr>
      </w:pPr>
      <w:r w:rsidRPr="00AD7762">
        <w:rPr>
          <w:b/>
          <w:bCs/>
          <w:sz w:val="24"/>
          <w:szCs w:val="24"/>
        </w:rPr>
        <w:t xml:space="preserve">Features: </w:t>
      </w:r>
    </w:p>
    <w:p w14:paraId="19A2EDDB" w14:textId="3C651822" w:rsidR="00AD7762" w:rsidRPr="00822F1D" w:rsidRDefault="00AD7762" w:rsidP="00AD7762">
      <w:pPr>
        <w:rPr>
          <w:b/>
          <w:bCs/>
        </w:rPr>
      </w:pPr>
      <w:r>
        <w:rPr>
          <w:bCs/>
        </w:rPr>
        <w:t>W</w:t>
      </w:r>
      <w:r w:rsidRPr="00822F1D">
        <w:rPr>
          <w:bCs/>
        </w:rPr>
        <w:t xml:space="preserve">e have multiple option. </w:t>
      </w:r>
      <w:r>
        <w:rPr>
          <w:bCs/>
        </w:rPr>
        <w:t>C</w:t>
      </w:r>
      <w:r w:rsidRPr="00822F1D">
        <w:rPr>
          <w:bCs/>
        </w:rPr>
        <w:t>ustomer can buy any ready project and also can give any requirements for making any project. Here members can create their own group and can search fre</w:t>
      </w:r>
      <w:r>
        <w:rPr>
          <w:bCs/>
        </w:rPr>
        <w:t>ela</w:t>
      </w:r>
      <w:r w:rsidRPr="00822F1D">
        <w:rPr>
          <w:bCs/>
        </w:rPr>
        <w:t>ncer by giving requirement.</w:t>
      </w:r>
    </w:p>
    <w:p w14:paraId="1A8BBACF" w14:textId="77777777" w:rsidR="00AD7762" w:rsidRDefault="00AD7762" w:rsidP="00AD7762">
      <w:pPr>
        <w:rPr>
          <w:b/>
        </w:rPr>
      </w:pPr>
    </w:p>
    <w:p w14:paraId="3095B90C" w14:textId="77777777" w:rsidR="00AD7762" w:rsidRPr="00AD7762" w:rsidRDefault="00AD7762" w:rsidP="00AD7762">
      <w:pPr>
        <w:rPr>
          <w:b/>
          <w:sz w:val="24"/>
          <w:szCs w:val="24"/>
        </w:rPr>
      </w:pPr>
      <w:r w:rsidRPr="00AD7762">
        <w:rPr>
          <w:b/>
          <w:sz w:val="24"/>
          <w:szCs w:val="24"/>
        </w:rPr>
        <w:t xml:space="preserve">system update: </w:t>
      </w:r>
    </w:p>
    <w:p w14:paraId="7D8A5F47" w14:textId="4103F65E" w:rsidR="00AD7762" w:rsidRDefault="00AD7762" w:rsidP="00AD7762">
      <w:r w:rsidRPr="007E69D2">
        <w:t>If anyone post a new project or job then system will be auto updated and it will display in recent post.</w:t>
      </w:r>
    </w:p>
    <w:p w14:paraId="40761CF5" w14:textId="77777777" w:rsidR="00AD7762" w:rsidRPr="00AD7762" w:rsidRDefault="00AD7762" w:rsidP="00AD7762"/>
    <w:p w14:paraId="116ABB91" w14:textId="77777777" w:rsidR="00AD7762" w:rsidRPr="00AD7762" w:rsidRDefault="00AD7762" w:rsidP="00AD7762">
      <w:pPr>
        <w:rPr>
          <w:sz w:val="24"/>
          <w:szCs w:val="24"/>
          <w:u w:val="single"/>
        </w:rPr>
      </w:pPr>
      <w:r w:rsidRPr="00AD7762">
        <w:rPr>
          <w:b/>
          <w:sz w:val="24"/>
          <w:szCs w:val="24"/>
        </w:rPr>
        <w:t>Performance</w:t>
      </w:r>
      <w:r w:rsidRPr="00AD7762">
        <w:rPr>
          <w:sz w:val="24"/>
          <w:szCs w:val="24"/>
        </w:rPr>
        <w:t>:</w:t>
      </w:r>
      <w:r w:rsidRPr="00AD7762">
        <w:rPr>
          <w:sz w:val="24"/>
          <w:szCs w:val="24"/>
          <w:u w:val="single"/>
        </w:rPr>
        <w:t xml:space="preserve"> </w:t>
      </w:r>
    </w:p>
    <w:p w14:paraId="0E41A7B7" w14:textId="6E6C04E0" w:rsidR="00AD7762" w:rsidRPr="007E69D2" w:rsidRDefault="00AD7762" w:rsidP="00AD7762">
      <w:pPr>
        <w:rPr>
          <w:b/>
        </w:rPr>
      </w:pPr>
      <w:r w:rsidRPr="007E69D2">
        <w:t>This application will have more than 90% performance when there are less th</w:t>
      </w:r>
      <w:r w:rsidR="00CF135E">
        <w:t>a</w:t>
      </w:r>
      <w:r w:rsidRPr="007E69D2">
        <w:t>n ten thousand users at a time. The website will have 99% uptime if there is no server crash. To avoid performance problem and increase uptime, the website has been hosted in "Blue Host" company which is the world's largest hosting provider. This will help all types user to increase their web surfing experience.</w:t>
      </w:r>
    </w:p>
    <w:p w14:paraId="07CBE09D" w14:textId="77777777" w:rsidR="00AD7762" w:rsidRPr="007E69D2" w:rsidRDefault="00AD7762" w:rsidP="00AD7762"/>
    <w:p w14:paraId="73532E4D" w14:textId="77777777" w:rsidR="00AD7762" w:rsidRDefault="00AD7762" w:rsidP="00AD7762">
      <w:pPr>
        <w:spacing w:after="200" w:line="276" w:lineRule="auto"/>
        <w:contextualSpacing/>
        <w:rPr>
          <w:rFonts w:ascii="Times New Roman" w:eastAsia="SimSun" w:hAnsi="Times New Roman" w:cs="Times New Roman"/>
          <w:iCs/>
          <w:sz w:val="24"/>
          <w:szCs w:val="24"/>
          <w:lang w:eastAsia="zh-CN"/>
        </w:rPr>
      </w:pPr>
      <w:r w:rsidRPr="00AD7762">
        <w:rPr>
          <w:rFonts w:ascii="Times New Roman" w:eastAsia="SimSun" w:hAnsi="Times New Roman" w:cs="Times New Roman"/>
          <w:b/>
          <w:iCs/>
          <w:sz w:val="24"/>
          <w:szCs w:val="24"/>
          <w:lang w:eastAsia="zh-CN"/>
        </w:rPr>
        <w:t>Budget:</w:t>
      </w:r>
      <w:r w:rsidRPr="007E69D2">
        <w:rPr>
          <w:rFonts w:ascii="Times New Roman" w:eastAsia="SimSun" w:hAnsi="Times New Roman" w:cs="Times New Roman"/>
          <w:iCs/>
          <w:sz w:val="24"/>
          <w:szCs w:val="24"/>
          <w:lang w:eastAsia="zh-CN"/>
        </w:rPr>
        <w:t xml:space="preserve"> </w:t>
      </w:r>
    </w:p>
    <w:p w14:paraId="3374A54D" w14:textId="75B13A45" w:rsidR="00AD7762" w:rsidRPr="007E69D2" w:rsidRDefault="00AD7762" w:rsidP="00AD7762">
      <w:pPr>
        <w:spacing w:after="200" w:line="276" w:lineRule="auto"/>
        <w:contextualSpacing/>
        <w:rPr>
          <w:rFonts w:ascii="Times New Roman" w:eastAsia="SimSun" w:hAnsi="Times New Roman" w:cs="Times New Roman"/>
          <w:b/>
          <w:iCs/>
          <w:sz w:val="28"/>
          <w:szCs w:val="28"/>
          <w:lang w:eastAsia="zh-CN"/>
        </w:rPr>
      </w:pPr>
      <w:r w:rsidRPr="007E69D2">
        <w:rPr>
          <w:rFonts w:ascii="Times New Roman" w:eastAsia="SimSun" w:hAnsi="Times New Roman" w:cs="Times New Roman"/>
          <w:iCs/>
          <w:sz w:val="24"/>
          <w:szCs w:val="24"/>
          <w:lang w:eastAsia="zh-CN"/>
        </w:rPr>
        <w:lastRenderedPageBreak/>
        <w:t>Budget will depend on demand, working time and requirements. Freelancer can fix their payment by talking with customer.</w:t>
      </w:r>
    </w:p>
    <w:p w14:paraId="19748D08" w14:textId="77777777" w:rsidR="00E24B86" w:rsidRPr="007E69D2" w:rsidRDefault="00E24B86" w:rsidP="007E69D2">
      <w:pPr>
        <w:rPr>
          <w:b/>
        </w:rPr>
      </w:pPr>
    </w:p>
    <w:p w14:paraId="27531B90" w14:textId="77777777" w:rsidR="00E24B86" w:rsidRDefault="00E24B86" w:rsidP="00E83EED"/>
    <w:p w14:paraId="3A552ADF" w14:textId="77777777" w:rsidR="00E24B86" w:rsidRDefault="00E24B86" w:rsidP="00E83EED"/>
    <w:p w14:paraId="705A7265" w14:textId="77777777" w:rsidR="00E24B86" w:rsidRDefault="00E24B86" w:rsidP="00E83EED"/>
    <w:p w14:paraId="32F24044" w14:textId="77777777" w:rsidR="00FD23D8" w:rsidRDefault="00FD23D8"/>
    <w:sectPr w:rsidR="00FD23D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Vrinda">
    <w:panose1 w:val="00000400000000000000"/>
    <w:charset w:val="00"/>
    <w:family w:val="swiss"/>
    <w:pitch w:val="variable"/>
    <w:sig w:usb0="0001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1A1D1B"/>
    <w:multiLevelType w:val="hybridMultilevel"/>
    <w:tmpl w:val="C10202C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273608"/>
    <w:multiLevelType w:val="hybridMultilevel"/>
    <w:tmpl w:val="020602FC"/>
    <w:lvl w:ilvl="0" w:tplc="D96C99AE">
      <w:start w:val="1"/>
      <w:numFmt w:val="lowerRoman"/>
      <w:lvlText w:val="%1)"/>
      <w:lvlJc w:val="right"/>
      <w:pPr>
        <w:ind w:left="720" w:hanging="360"/>
      </w:pPr>
    </w:lvl>
    <w:lvl w:ilvl="1" w:tplc="30D482BA">
      <w:start w:val="1"/>
      <w:numFmt w:val="lowerLetter"/>
      <w:lvlText w:val="%2."/>
      <w:lvlJc w:val="left"/>
      <w:pPr>
        <w:ind w:left="1440" w:hanging="360"/>
      </w:pPr>
    </w:lvl>
    <w:lvl w:ilvl="2" w:tplc="B8B46108">
      <w:start w:val="1"/>
      <w:numFmt w:val="lowerRoman"/>
      <w:lvlText w:val="%3."/>
      <w:lvlJc w:val="right"/>
      <w:pPr>
        <w:ind w:left="2160" w:hanging="180"/>
      </w:pPr>
    </w:lvl>
    <w:lvl w:ilvl="3" w:tplc="0B169A8A">
      <w:start w:val="1"/>
      <w:numFmt w:val="decimal"/>
      <w:lvlText w:val="%4."/>
      <w:lvlJc w:val="left"/>
      <w:pPr>
        <w:ind w:left="2880" w:hanging="360"/>
      </w:pPr>
    </w:lvl>
    <w:lvl w:ilvl="4" w:tplc="1870FE44">
      <w:start w:val="1"/>
      <w:numFmt w:val="lowerLetter"/>
      <w:lvlText w:val="%5."/>
      <w:lvlJc w:val="left"/>
      <w:pPr>
        <w:ind w:left="3600" w:hanging="360"/>
      </w:pPr>
    </w:lvl>
    <w:lvl w:ilvl="5" w:tplc="19CA9C60">
      <w:start w:val="1"/>
      <w:numFmt w:val="lowerRoman"/>
      <w:lvlText w:val="%6."/>
      <w:lvlJc w:val="right"/>
      <w:pPr>
        <w:ind w:left="4320" w:hanging="180"/>
      </w:pPr>
    </w:lvl>
    <w:lvl w:ilvl="6" w:tplc="8EB2B180">
      <w:start w:val="1"/>
      <w:numFmt w:val="decimal"/>
      <w:lvlText w:val="%7."/>
      <w:lvlJc w:val="left"/>
      <w:pPr>
        <w:ind w:left="5040" w:hanging="360"/>
      </w:pPr>
    </w:lvl>
    <w:lvl w:ilvl="7" w:tplc="0F2C80C0">
      <w:start w:val="1"/>
      <w:numFmt w:val="lowerLetter"/>
      <w:lvlText w:val="%8."/>
      <w:lvlJc w:val="left"/>
      <w:pPr>
        <w:ind w:left="5760" w:hanging="360"/>
      </w:pPr>
    </w:lvl>
    <w:lvl w:ilvl="8" w:tplc="CD26A5CE">
      <w:start w:val="1"/>
      <w:numFmt w:val="lowerRoman"/>
      <w:lvlText w:val="%9."/>
      <w:lvlJc w:val="right"/>
      <w:pPr>
        <w:ind w:left="6480" w:hanging="180"/>
      </w:pPr>
    </w:lvl>
  </w:abstractNum>
  <w:abstractNum w:abstractNumId="2" w15:restartNumberingAfterBreak="0">
    <w:nsid w:val="122E24CB"/>
    <w:multiLevelType w:val="hybridMultilevel"/>
    <w:tmpl w:val="57E8DE84"/>
    <w:lvl w:ilvl="0" w:tplc="F26493FC">
      <w:start w:val="1"/>
      <w:numFmt w:val="lowerRoman"/>
      <w:lvlText w:val="%1)"/>
      <w:lvlJc w:val="right"/>
      <w:pPr>
        <w:ind w:left="720" w:hanging="360"/>
      </w:pPr>
    </w:lvl>
    <w:lvl w:ilvl="1" w:tplc="99ACD878">
      <w:start w:val="1"/>
      <w:numFmt w:val="lowerLetter"/>
      <w:lvlText w:val="%2."/>
      <w:lvlJc w:val="left"/>
      <w:pPr>
        <w:ind w:left="1440" w:hanging="360"/>
      </w:pPr>
    </w:lvl>
    <w:lvl w:ilvl="2" w:tplc="F4C01A20">
      <w:start w:val="1"/>
      <w:numFmt w:val="lowerRoman"/>
      <w:lvlText w:val="%3."/>
      <w:lvlJc w:val="right"/>
      <w:pPr>
        <w:ind w:left="2160" w:hanging="180"/>
      </w:pPr>
    </w:lvl>
    <w:lvl w:ilvl="3" w:tplc="BE8E0082">
      <w:start w:val="1"/>
      <w:numFmt w:val="decimal"/>
      <w:lvlText w:val="%4."/>
      <w:lvlJc w:val="left"/>
      <w:pPr>
        <w:ind w:left="2880" w:hanging="360"/>
      </w:pPr>
    </w:lvl>
    <w:lvl w:ilvl="4" w:tplc="FBE0499C">
      <w:start w:val="1"/>
      <w:numFmt w:val="lowerLetter"/>
      <w:lvlText w:val="%5."/>
      <w:lvlJc w:val="left"/>
      <w:pPr>
        <w:ind w:left="3600" w:hanging="360"/>
      </w:pPr>
    </w:lvl>
    <w:lvl w:ilvl="5" w:tplc="58CAC846">
      <w:start w:val="1"/>
      <w:numFmt w:val="lowerRoman"/>
      <w:lvlText w:val="%6."/>
      <w:lvlJc w:val="right"/>
      <w:pPr>
        <w:ind w:left="4320" w:hanging="180"/>
      </w:pPr>
    </w:lvl>
    <w:lvl w:ilvl="6" w:tplc="A308D20A">
      <w:start w:val="1"/>
      <w:numFmt w:val="decimal"/>
      <w:lvlText w:val="%7."/>
      <w:lvlJc w:val="left"/>
      <w:pPr>
        <w:ind w:left="5040" w:hanging="360"/>
      </w:pPr>
    </w:lvl>
    <w:lvl w:ilvl="7" w:tplc="5A1EAE64">
      <w:start w:val="1"/>
      <w:numFmt w:val="lowerLetter"/>
      <w:lvlText w:val="%8."/>
      <w:lvlJc w:val="left"/>
      <w:pPr>
        <w:ind w:left="5760" w:hanging="360"/>
      </w:pPr>
    </w:lvl>
    <w:lvl w:ilvl="8" w:tplc="9F6EF036">
      <w:start w:val="1"/>
      <w:numFmt w:val="lowerRoman"/>
      <w:lvlText w:val="%9."/>
      <w:lvlJc w:val="right"/>
      <w:pPr>
        <w:ind w:left="6480" w:hanging="180"/>
      </w:pPr>
    </w:lvl>
  </w:abstractNum>
  <w:abstractNum w:abstractNumId="3" w15:restartNumberingAfterBreak="0">
    <w:nsid w:val="1CB175B8"/>
    <w:multiLevelType w:val="hybridMultilevel"/>
    <w:tmpl w:val="DD4E93D4"/>
    <w:lvl w:ilvl="0" w:tplc="C4A8D8D8">
      <w:start w:val="1"/>
      <w:numFmt w:val="lowerRoman"/>
      <w:lvlText w:val="%1)"/>
      <w:lvlJc w:val="right"/>
      <w:pPr>
        <w:ind w:left="720" w:hanging="360"/>
      </w:pPr>
    </w:lvl>
    <w:lvl w:ilvl="1" w:tplc="653ADCF8">
      <w:start w:val="1"/>
      <w:numFmt w:val="lowerLetter"/>
      <w:lvlText w:val="%2."/>
      <w:lvlJc w:val="left"/>
      <w:pPr>
        <w:ind w:left="1440" w:hanging="360"/>
      </w:pPr>
    </w:lvl>
    <w:lvl w:ilvl="2" w:tplc="A9D4DE0E">
      <w:start w:val="1"/>
      <w:numFmt w:val="lowerRoman"/>
      <w:lvlText w:val="%3."/>
      <w:lvlJc w:val="right"/>
      <w:pPr>
        <w:ind w:left="2160" w:hanging="180"/>
      </w:pPr>
    </w:lvl>
    <w:lvl w:ilvl="3" w:tplc="700023E8">
      <w:start w:val="1"/>
      <w:numFmt w:val="decimal"/>
      <w:lvlText w:val="%4."/>
      <w:lvlJc w:val="left"/>
      <w:pPr>
        <w:ind w:left="2880" w:hanging="360"/>
      </w:pPr>
    </w:lvl>
    <w:lvl w:ilvl="4" w:tplc="C0DA0DEA">
      <w:start w:val="1"/>
      <w:numFmt w:val="lowerLetter"/>
      <w:lvlText w:val="%5."/>
      <w:lvlJc w:val="left"/>
      <w:pPr>
        <w:ind w:left="3600" w:hanging="360"/>
      </w:pPr>
    </w:lvl>
    <w:lvl w:ilvl="5" w:tplc="3F4CC3F0">
      <w:start w:val="1"/>
      <w:numFmt w:val="lowerRoman"/>
      <w:lvlText w:val="%6."/>
      <w:lvlJc w:val="right"/>
      <w:pPr>
        <w:ind w:left="4320" w:hanging="180"/>
      </w:pPr>
    </w:lvl>
    <w:lvl w:ilvl="6" w:tplc="53B8370A">
      <w:start w:val="1"/>
      <w:numFmt w:val="decimal"/>
      <w:lvlText w:val="%7."/>
      <w:lvlJc w:val="left"/>
      <w:pPr>
        <w:ind w:left="5040" w:hanging="360"/>
      </w:pPr>
    </w:lvl>
    <w:lvl w:ilvl="7" w:tplc="D2CEAEA4">
      <w:start w:val="1"/>
      <w:numFmt w:val="lowerLetter"/>
      <w:lvlText w:val="%8."/>
      <w:lvlJc w:val="left"/>
      <w:pPr>
        <w:ind w:left="5760" w:hanging="360"/>
      </w:pPr>
    </w:lvl>
    <w:lvl w:ilvl="8" w:tplc="56509C1A">
      <w:start w:val="1"/>
      <w:numFmt w:val="lowerRoman"/>
      <w:lvlText w:val="%9."/>
      <w:lvlJc w:val="right"/>
      <w:pPr>
        <w:ind w:left="6480" w:hanging="180"/>
      </w:pPr>
    </w:lvl>
  </w:abstractNum>
  <w:abstractNum w:abstractNumId="4" w15:restartNumberingAfterBreak="0">
    <w:nsid w:val="302A7D76"/>
    <w:multiLevelType w:val="hybridMultilevel"/>
    <w:tmpl w:val="EFBEEA6A"/>
    <w:lvl w:ilvl="0" w:tplc="70C26130">
      <w:start w:val="1"/>
      <w:numFmt w:val="lowerRoman"/>
      <w:lvlText w:val="%1)"/>
      <w:lvlJc w:val="right"/>
      <w:pPr>
        <w:ind w:left="720" w:hanging="360"/>
      </w:pPr>
    </w:lvl>
    <w:lvl w:ilvl="1" w:tplc="01544C00">
      <w:start w:val="1"/>
      <w:numFmt w:val="lowerLetter"/>
      <w:lvlText w:val="%2."/>
      <w:lvlJc w:val="left"/>
      <w:pPr>
        <w:ind w:left="1440" w:hanging="360"/>
      </w:pPr>
    </w:lvl>
    <w:lvl w:ilvl="2" w:tplc="10DAF22E">
      <w:start w:val="1"/>
      <w:numFmt w:val="lowerRoman"/>
      <w:lvlText w:val="%3."/>
      <w:lvlJc w:val="right"/>
      <w:pPr>
        <w:ind w:left="2160" w:hanging="180"/>
      </w:pPr>
    </w:lvl>
    <w:lvl w:ilvl="3" w:tplc="6E96D8D2">
      <w:start w:val="1"/>
      <w:numFmt w:val="decimal"/>
      <w:lvlText w:val="%4."/>
      <w:lvlJc w:val="left"/>
      <w:pPr>
        <w:ind w:left="2880" w:hanging="360"/>
      </w:pPr>
    </w:lvl>
    <w:lvl w:ilvl="4" w:tplc="935245E6">
      <w:start w:val="1"/>
      <w:numFmt w:val="lowerLetter"/>
      <w:lvlText w:val="%5."/>
      <w:lvlJc w:val="left"/>
      <w:pPr>
        <w:ind w:left="3600" w:hanging="360"/>
      </w:pPr>
    </w:lvl>
    <w:lvl w:ilvl="5" w:tplc="0F163FDA">
      <w:start w:val="1"/>
      <w:numFmt w:val="lowerRoman"/>
      <w:lvlText w:val="%6."/>
      <w:lvlJc w:val="right"/>
      <w:pPr>
        <w:ind w:left="4320" w:hanging="180"/>
      </w:pPr>
    </w:lvl>
    <w:lvl w:ilvl="6" w:tplc="E59C3FC6">
      <w:start w:val="1"/>
      <w:numFmt w:val="decimal"/>
      <w:lvlText w:val="%7."/>
      <w:lvlJc w:val="left"/>
      <w:pPr>
        <w:ind w:left="5040" w:hanging="360"/>
      </w:pPr>
    </w:lvl>
    <w:lvl w:ilvl="7" w:tplc="F67479AC">
      <w:start w:val="1"/>
      <w:numFmt w:val="lowerLetter"/>
      <w:lvlText w:val="%8."/>
      <w:lvlJc w:val="left"/>
      <w:pPr>
        <w:ind w:left="5760" w:hanging="360"/>
      </w:pPr>
    </w:lvl>
    <w:lvl w:ilvl="8" w:tplc="3F0E84C4">
      <w:start w:val="1"/>
      <w:numFmt w:val="lowerRoman"/>
      <w:lvlText w:val="%9."/>
      <w:lvlJc w:val="right"/>
      <w:pPr>
        <w:ind w:left="6480" w:hanging="180"/>
      </w:pPr>
    </w:lvl>
  </w:abstractNum>
  <w:abstractNum w:abstractNumId="5" w15:restartNumberingAfterBreak="0">
    <w:nsid w:val="322C00F4"/>
    <w:multiLevelType w:val="hybridMultilevel"/>
    <w:tmpl w:val="8CA87008"/>
    <w:lvl w:ilvl="0" w:tplc="7EB68494">
      <w:start w:val="1"/>
      <w:numFmt w:val="lowerRoman"/>
      <w:lvlText w:val="%1)"/>
      <w:lvlJc w:val="right"/>
      <w:pPr>
        <w:ind w:left="720" w:hanging="360"/>
      </w:pPr>
    </w:lvl>
    <w:lvl w:ilvl="1" w:tplc="AD40DD08">
      <w:start w:val="1"/>
      <w:numFmt w:val="lowerLetter"/>
      <w:lvlText w:val="%2."/>
      <w:lvlJc w:val="left"/>
      <w:pPr>
        <w:ind w:left="1440" w:hanging="360"/>
      </w:pPr>
    </w:lvl>
    <w:lvl w:ilvl="2" w:tplc="36B8A156">
      <w:start w:val="1"/>
      <w:numFmt w:val="lowerRoman"/>
      <w:lvlText w:val="%3."/>
      <w:lvlJc w:val="right"/>
      <w:pPr>
        <w:ind w:left="2160" w:hanging="180"/>
      </w:pPr>
    </w:lvl>
    <w:lvl w:ilvl="3" w:tplc="FB6274AA">
      <w:start w:val="1"/>
      <w:numFmt w:val="decimal"/>
      <w:lvlText w:val="%4."/>
      <w:lvlJc w:val="left"/>
      <w:pPr>
        <w:ind w:left="2880" w:hanging="360"/>
      </w:pPr>
    </w:lvl>
    <w:lvl w:ilvl="4" w:tplc="0FD49D30">
      <w:start w:val="1"/>
      <w:numFmt w:val="lowerLetter"/>
      <w:lvlText w:val="%5."/>
      <w:lvlJc w:val="left"/>
      <w:pPr>
        <w:ind w:left="3600" w:hanging="360"/>
      </w:pPr>
    </w:lvl>
    <w:lvl w:ilvl="5" w:tplc="C226D74A">
      <w:start w:val="1"/>
      <w:numFmt w:val="lowerRoman"/>
      <w:lvlText w:val="%6."/>
      <w:lvlJc w:val="right"/>
      <w:pPr>
        <w:ind w:left="4320" w:hanging="180"/>
      </w:pPr>
    </w:lvl>
    <w:lvl w:ilvl="6" w:tplc="C5F84148">
      <w:start w:val="1"/>
      <w:numFmt w:val="decimal"/>
      <w:lvlText w:val="%7."/>
      <w:lvlJc w:val="left"/>
      <w:pPr>
        <w:ind w:left="5040" w:hanging="360"/>
      </w:pPr>
    </w:lvl>
    <w:lvl w:ilvl="7" w:tplc="DD883F8E">
      <w:start w:val="1"/>
      <w:numFmt w:val="lowerLetter"/>
      <w:lvlText w:val="%8."/>
      <w:lvlJc w:val="left"/>
      <w:pPr>
        <w:ind w:left="5760" w:hanging="360"/>
      </w:pPr>
    </w:lvl>
    <w:lvl w:ilvl="8" w:tplc="8DA8F3C6">
      <w:start w:val="1"/>
      <w:numFmt w:val="lowerRoman"/>
      <w:lvlText w:val="%9."/>
      <w:lvlJc w:val="right"/>
      <w:pPr>
        <w:ind w:left="6480" w:hanging="180"/>
      </w:pPr>
    </w:lvl>
  </w:abstractNum>
  <w:abstractNum w:abstractNumId="6" w15:restartNumberingAfterBreak="0">
    <w:nsid w:val="3E3D7839"/>
    <w:multiLevelType w:val="multilevel"/>
    <w:tmpl w:val="EDB626AE"/>
    <w:lvl w:ilvl="0">
      <w:start w:val="1"/>
      <w:numFmt w:val="decimal"/>
      <w:pStyle w:val="Heading1"/>
      <w:lvlText w:val="%1."/>
      <w:lvlJc w:val="left"/>
      <w:pPr>
        <w:ind w:left="4050"/>
      </w:pPr>
      <w:rPr>
        <w:rFonts w:ascii="Calibri" w:eastAsia="Calibri" w:hAnsi="Calibri" w:cs="Calibri"/>
        <w:b/>
        <w:bCs/>
        <w:i w:val="0"/>
        <w:strike w:val="0"/>
        <w:dstrike w:val="0"/>
        <w:color w:val="000000"/>
        <w:sz w:val="48"/>
        <w:szCs w:val="48"/>
        <w:u w:val="none" w:color="000000"/>
        <w:bdr w:val="none" w:sz="0" w:space="0" w:color="auto"/>
        <w:shd w:val="clear" w:color="auto" w:fill="auto"/>
        <w:vertAlign w:val="baseline"/>
      </w:rPr>
    </w:lvl>
    <w:lvl w:ilvl="1">
      <w:start w:val="1"/>
      <w:numFmt w:val="decimal"/>
      <w:pStyle w:val="Heading2"/>
      <w:lvlText w:val="%1.%2"/>
      <w:lvlJc w:val="left"/>
      <w:pPr>
        <w:ind w:left="0"/>
      </w:pPr>
      <w:rPr>
        <w:rFonts w:ascii="Calibri" w:eastAsia="Calibri" w:hAnsi="Calibri" w:cs="Calibri"/>
        <w:b/>
        <w:bCs/>
        <w:i w:val="0"/>
        <w:strike w:val="0"/>
        <w:dstrike w:val="0"/>
        <w:color w:val="000000"/>
        <w:sz w:val="32"/>
        <w:szCs w:val="32"/>
        <w:u w:val="none" w:color="000000"/>
        <w:bdr w:val="none" w:sz="0" w:space="0" w:color="auto"/>
        <w:shd w:val="clear" w:color="auto" w:fill="auto"/>
        <w:vertAlign w:val="baseline"/>
      </w:rPr>
    </w:lvl>
    <w:lvl w:ilvl="2">
      <w:start w:val="1"/>
      <w:numFmt w:val="decimal"/>
      <w:pStyle w:val="Heading3"/>
      <w:lvlText w:val="%1.%2.%3"/>
      <w:lvlJc w:val="left"/>
      <w:pPr>
        <w:ind w:left="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3">
      <w:start w:val="1"/>
      <w:numFmt w:val="decimal"/>
      <w:pStyle w:val="Heading4"/>
      <w:lvlText w:val="%1.%2.%3.%4"/>
      <w:lvlJc w:val="left"/>
      <w:pPr>
        <w:ind w:left="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108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180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252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324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3960"/>
      </w:pPr>
      <w:rPr>
        <w:rFonts w:ascii="Calibri" w:eastAsia="Calibri" w:hAnsi="Calibri" w:cs="Calibri"/>
        <w:b/>
        <w:bCs/>
        <w:i w:val="0"/>
        <w:strike w:val="0"/>
        <w:dstrike w:val="0"/>
        <w:color w:val="000000"/>
        <w:sz w:val="28"/>
        <w:szCs w:val="28"/>
        <w:u w:val="none" w:color="000000"/>
        <w:bdr w:val="none" w:sz="0" w:space="0" w:color="auto"/>
        <w:shd w:val="clear" w:color="auto" w:fill="auto"/>
        <w:vertAlign w:val="baseline"/>
      </w:rPr>
    </w:lvl>
  </w:abstractNum>
  <w:abstractNum w:abstractNumId="7" w15:restartNumberingAfterBreak="0">
    <w:nsid w:val="46D93E21"/>
    <w:multiLevelType w:val="hybridMultilevel"/>
    <w:tmpl w:val="856AD8D8"/>
    <w:lvl w:ilvl="0" w:tplc="65EA621A">
      <w:start w:val="1"/>
      <w:numFmt w:val="bullet"/>
      <w:lvlText w:val=""/>
      <w:lvlJc w:val="left"/>
      <w:pPr>
        <w:ind w:left="720" w:hanging="360"/>
      </w:pPr>
      <w:rPr>
        <w:rFonts w:ascii="Symbol" w:hAnsi="Symbol" w:hint="default"/>
      </w:rPr>
    </w:lvl>
    <w:lvl w:ilvl="1" w:tplc="F8685948">
      <w:start w:val="1"/>
      <w:numFmt w:val="bullet"/>
      <w:lvlText w:val="o"/>
      <w:lvlJc w:val="left"/>
      <w:pPr>
        <w:ind w:left="1440" w:hanging="360"/>
      </w:pPr>
      <w:rPr>
        <w:rFonts w:ascii="Courier New" w:hAnsi="Courier New" w:hint="default"/>
      </w:rPr>
    </w:lvl>
    <w:lvl w:ilvl="2" w:tplc="7DD6F750">
      <w:start w:val="1"/>
      <w:numFmt w:val="bullet"/>
      <w:lvlText w:val=""/>
      <w:lvlJc w:val="left"/>
      <w:pPr>
        <w:ind w:left="2160" w:hanging="360"/>
      </w:pPr>
      <w:rPr>
        <w:rFonts w:ascii="Wingdings" w:hAnsi="Wingdings" w:hint="default"/>
      </w:rPr>
    </w:lvl>
    <w:lvl w:ilvl="3" w:tplc="5E02CEBA">
      <w:start w:val="1"/>
      <w:numFmt w:val="bullet"/>
      <w:lvlText w:val=""/>
      <w:lvlJc w:val="left"/>
      <w:pPr>
        <w:ind w:left="2880" w:hanging="360"/>
      </w:pPr>
      <w:rPr>
        <w:rFonts w:ascii="Symbol" w:hAnsi="Symbol" w:hint="default"/>
      </w:rPr>
    </w:lvl>
    <w:lvl w:ilvl="4" w:tplc="57F6F17A">
      <w:start w:val="1"/>
      <w:numFmt w:val="bullet"/>
      <w:lvlText w:val="o"/>
      <w:lvlJc w:val="left"/>
      <w:pPr>
        <w:ind w:left="3600" w:hanging="360"/>
      </w:pPr>
      <w:rPr>
        <w:rFonts w:ascii="Courier New" w:hAnsi="Courier New" w:hint="default"/>
      </w:rPr>
    </w:lvl>
    <w:lvl w:ilvl="5" w:tplc="6832C260">
      <w:start w:val="1"/>
      <w:numFmt w:val="bullet"/>
      <w:lvlText w:val=""/>
      <w:lvlJc w:val="left"/>
      <w:pPr>
        <w:ind w:left="4320" w:hanging="360"/>
      </w:pPr>
      <w:rPr>
        <w:rFonts w:ascii="Wingdings" w:hAnsi="Wingdings" w:hint="default"/>
      </w:rPr>
    </w:lvl>
    <w:lvl w:ilvl="6" w:tplc="96A27354">
      <w:start w:val="1"/>
      <w:numFmt w:val="bullet"/>
      <w:lvlText w:val=""/>
      <w:lvlJc w:val="left"/>
      <w:pPr>
        <w:ind w:left="5040" w:hanging="360"/>
      </w:pPr>
      <w:rPr>
        <w:rFonts w:ascii="Symbol" w:hAnsi="Symbol" w:hint="default"/>
      </w:rPr>
    </w:lvl>
    <w:lvl w:ilvl="7" w:tplc="E4B0D5B0">
      <w:start w:val="1"/>
      <w:numFmt w:val="bullet"/>
      <w:lvlText w:val="o"/>
      <w:lvlJc w:val="left"/>
      <w:pPr>
        <w:ind w:left="5760" w:hanging="360"/>
      </w:pPr>
      <w:rPr>
        <w:rFonts w:ascii="Courier New" w:hAnsi="Courier New" w:hint="default"/>
      </w:rPr>
    </w:lvl>
    <w:lvl w:ilvl="8" w:tplc="3D101558">
      <w:start w:val="1"/>
      <w:numFmt w:val="bullet"/>
      <w:lvlText w:val=""/>
      <w:lvlJc w:val="left"/>
      <w:pPr>
        <w:ind w:left="6480" w:hanging="360"/>
      </w:pPr>
      <w:rPr>
        <w:rFonts w:ascii="Wingdings" w:hAnsi="Wingdings" w:hint="default"/>
      </w:rPr>
    </w:lvl>
  </w:abstractNum>
  <w:abstractNum w:abstractNumId="8" w15:restartNumberingAfterBreak="0">
    <w:nsid w:val="4C727B71"/>
    <w:multiLevelType w:val="hybridMultilevel"/>
    <w:tmpl w:val="EF02AB06"/>
    <w:lvl w:ilvl="0" w:tplc="952424B8">
      <w:start w:val="1"/>
      <w:numFmt w:val="bullet"/>
      <w:lvlText w:val="•"/>
      <w:lvlJc w:val="left"/>
      <w:pPr>
        <w:ind w:left="706"/>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32544528">
      <w:start w:val="1"/>
      <w:numFmt w:val="bullet"/>
      <w:lvlText w:val="o"/>
      <w:lvlJc w:val="left"/>
      <w:pPr>
        <w:ind w:left="144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67A237E4">
      <w:start w:val="1"/>
      <w:numFmt w:val="bullet"/>
      <w:lvlText w:val="▪"/>
      <w:lvlJc w:val="left"/>
      <w:pPr>
        <w:ind w:left="21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AB2C2C14">
      <w:start w:val="1"/>
      <w:numFmt w:val="bullet"/>
      <w:lvlText w:val="•"/>
      <w:lvlJc w:val="left"/>
      <w:pPr>
        <w:ind w:left="288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78586C9C">
      <w:start w:val="1"/>
      <w:numFmt w:val="bullet"/>
      <w:lvlText w:val="o"/>
      <w:lvlJc w:val="left"/>
      <w:pPr>
        <w:ind w:left="360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092638F2">
      <w:start w:val="1"/>
      <w:numFmt w:val="bullet"/>
      <w:lvlText w:val="▪"/>
      <w:lvlJc w:val="left"/>
      <w:pPr>
        <w:ind w:left="432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F1D075F8">
      <w:start w:val="1"/>
      <w:numFmt w:val="bullet"/>
      <w:lvlText w:val="•"/>
      <w:lvlJc w:val="left"/>
      <w:pPr>
        <w:ind w:left="5040"/>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08F28E90">
      <w:start w:val="1"/>
      <w:numFmt w:val="bullet"/>
      <w:lvlText w:val="o"/>
      <w:lvlJc w:val="left"/>
      <w:pPr>
        <w:ind w:left="576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C00ABF7C">
      <w:start w:val="1"/>
      <w:numFmt w:val="bullet"/>
      <w:lvlText w:val="▪"/>
      <w:lvlJc w:val="left"/>
      <w:pPr>
        <w:ind w:left="6480"/>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9" w15:restartNumberingAfterBreak="0">
    <w:nsid w:val="5E8E48B0"/>
    <w:multiLevelType w:val="hybridMultilevel"/>
    <w:tmpl w:val="354CF6D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21566DD"/>
    <w:multiLevelType w:val="hybridMultilevel"/>
    <w:tmpl w:val="E91A070C"/>
    <w:lvl w:ilvl="0" w:tplc="D10C691A">
      <w:start w:val="1"/>
      <w:numFmt w:val="lowerRoman"/>
      <w:lvlText w:val="%1)"/>
      <w:lvlJc w:val="right"/>
      <w:pPr>
        <w:ind w:left="720" w:hanging="360"/>
      </w:pPr>
    </w:lvl>
    <w:lvl w:ilvl="1" w:tplc="A394FBC0">
      <w:start w:val="1"/>
      <w:numFmt w:val="lowerLetter"/>
      <w:lvlText w:val="%2."/>
      <w:lvlJc w:val="left"/>
      <w:pPr>
        <w:ind w:left="1440" w:hanging="360"/>
      </w:pPr>
    </w:lvl>
    <w:lvl w:ilvl="2" w:tplc="9B5E05CA">
      <w:start w:val="1"/>
      <w:numFmt w:val="lowerRoman"/>
      <w:lvlText w:val="%3."/>
      <w:lvlJc w:val="right"/>
      <w:pPr>
        <w:ind w:left="2160" w:hanging="180"/>
      </w:pPr>
    </w:lvl>
    <w:lvl w:ilvl="3" w:tplc="93FA4272">
      <w:start w:val="1"/>
      <w:numFmt w:val="decimal"/>
      <w:lvlText w:val="%4."/>
      <w:lvlJc w:val="left"/>
      <w:pPr>
        <w:ind w:left="2880" w:hanging="360"/>
      </w:pPr>
    </w:lvl>
    <w:lvl w:ilvl="4" w:tplc="742AF9D4">
      <w:start w:val="1"/>
      <w:numFmt w:val="lowerLetter"/>
      <w:lvlText w:val="%5."/>
      <w:lvlJc w:val="left"/>
      <w:pPr>
        <w:ind w:left="3600" w:hanging="360"/>
      </w:pPr>
    </w:lvl>
    <w:lvl w:ilvl="5" w:tplc="F9C8249C">
      <w:start w:val="1"/>
      <w:numFmt w:val="lowerRoman"/>
      <w:lvlText w:val="%6."/>
      <w:lvlJc w:val="right"/>
      <w:pPr>
        <w:ind w:left="4320" w:hanging="180"/>
      </w:pPr>
    </w:lvl>
    <w:lvl w:ilvl="6" w:tplc="E08C1C06">
      <w:start w:val="1"/>
      <w:numFmt w:val="decimal"/>
      <w:lvlText w:val="%7."/>
      <w:lvlJc w:val="left"/>
      <w:pPr>
        <w:ind w:left="5040" w:hanging="360"/>
      </w:pPr>
    </w:lvl>
    <w:lvl w:ilvl="7" w:tplc="584CD796">
      <w:start w:val="1"/>
      <w:numFmt w:val="lowerLetter"/>
      <w:lvlText w:val="%8."/>
      <w:lvlJc w:val="left"/>
      <w:pPr>
        <w:ind w:left="5760" w:hanging="360"/>
      </w:pPr>
    </w:lvl>
    <w:lvl w:ilvl="8" w:tplc="2B884BCC">
      <w:start w:val="1"/>
      <w:numFmt w:val="lowerRoman"/>
      <w:lvlText w:val="%9."/>
      <w:lvlJc w:val="right"/>
      <w:pPr>
        <w:ind w:left="6480" w:hanging="180"/>
      </w:pPr>
    </w:lvl>
  </w:abstractNum>
  <w:abstractNum w:abstractNumId="11" w15:restartNumberingAfterBreak="0">
    <w:nsid w:val="75F63C80"/>
    <w:multiLevelType w:val="hybridMultilevel"/>
    <w:tmpl w:val="5994FFCE"/>
    <w:lvl w:ilvl="0" w:tplc="0A188BD6">
      <w:start w:val="1"/>
      <w:numFmt w:val="lowerRoman"/>
      <w:lvlText w:val="%1)"/>
      <w:lvlJc w:val="right"/>
      <w:pPr>
        <w:ind w:left="720" w:hanging="360"/>
      </w:pPr>
    </w:lvl>
    <w:lvl w:ilvl="1" w:tplc="2208DB88">
      <w:start w:val="1"/>
      <w:numFmt w:val="lowerLetter"/>
      <w:lvlText w:val="%2."/>
      <w:lvlJc w:val="left"/>
      <w:pPr>
        <w:ind w:left="1440" w:hanging="360"/>
      </w:pPr>
    </w:lvl>
    <w:lvl w:ilvl="2" w:tplc="7C566164">
      <w:start w:val="1"/>
      <w:numFmt w:val="lowerRoman"/>
      <w:lvlText w:val="%3."/>
      <w:lvlJc w:val="right"/>
      <w:pPr>
        <w:ind w:left="2160" w:hanging="180"/>
      </w:pPr>
    </w:lvl>
    <w:lvl w:ilvl="3" w:tplc="C40C933A">
      <w:start w:val="1"/>
      <w:numFmt w:val="decimal"/>
      <w:lvlText w:val="%4."/>
      <w:lvlJc w:val="left"/>
      <w:pPr>
        <w:ind w:left="2880" w:hanging="360"/>
      </w:pPr>
    </w:lvl>
    <w:lvl w:ilvl="4" w:tplc="B93E0142">
      <w:start w:val="1"/>
      <w:numFmt w:val="lowerLetter"/>
      <w:lvlText w:val="%5."/>
      <w:lvlJc w:val="left"/>
      <w:pPr>
        <w:ind w:left="3600" w:hanging="360"/>
      </w:pPr>
    </w:lvl>
    <w:lvl w:ilvl="5" w:tplc="78A85878">
      <w:start w:val="1"/>
      <w:numFmt w:val="lowerRoman"/>
      <w:lvlText w:val="%6."/>
      <w:lvlJc w:val="right"/>
      <w:pPr>
        <w:ind w:left="4320" w:hanging="180"/>
      </w:pPr>
    </w:lvl>
    <w:lvl w:ilvl="6" w:tplc="4F10A35E">
      <w:start w:val="1"/>
      <w:numFmt w:val="decimal"/>
      <w:lvlText w:val="%7."/>
      <w:lvlJc w:val="left"/>
      <w:pPr>
        <w:ind w:left="5040" w:hanging="360"/>
      </w:pPr>
    </w:lvl>
    <w:lvl w:ilvl="7" w:tplc="F86ABDF8">
      <w:start w:val="1"/>
      <w:numFmt w:val="lowerLetter"/>
      <w:lvlText w:val="%8."/>
      <w:lvlJc w:val="left"/>
      <w:pPr>
        <w:ind w:left="5760" w:hanging="360"/>
      </w:pPr>
    </w:lvl>
    <w:lvl w:ilvl="8" w:tplc="8A28B102">
      <w:start w:val="1"/>
      <w:numFmt w:val="lowerRoman"/>
      <w:lvlText w:val="%9."/>
      <w:lvlJc w:val="right"/>
      <w:pPr>
        <w:ind w:left="6480" w:hanging="180"/>
      </w:pPr>
    </w:lvl>
  </w:abstractNum>
  <w:num w:numId="1">
    <w:abstractNumId w:val="0"/>
  </w:num>
  <w:num w:numId="2">
    <w:abstractNumId w:val="6"/>
  </w:num>
  <w:num w:numId="3">
    <w:abstractNumId w:val="3"/>
  </w:num>
  <w:num w:numId="4">
    <w:abstractNumId w:val="2"/>
  </w:num>
  <w:num w:numId="5">
    <w:abstractNumId w:val="10"/>
  </w:num>
  <w:num w:numId="6">
    <w:abstractNumId w:val="4"/>
  </w:num>
  <w:num w:numId="7">
    <w:abstractNumId w:val="11"/>
  </w:num>
  <w:num w:numId="8">
    <w:abstractNumId w:val="1"/>
  </w:num>
  <w:num w:numId="9">
    <w:abstractNumId w:val="5"/>
  </w:num>
  <w:num w:numId="10">
    <w:abstractNumId w:val="7"/>
  </w:num>
  <w:num w:numId="11">
    <w:abstractNumId w:val="8"/>
  </w:num>
  <w:num w:numId="1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zMTQxMzAxNTU1NzRQ0lEKTi0uzszPAykwrgUANXlimiwAAAA="/>
  </w:docVars>
  <w:rsids>
    <w:rsidRoot w:val="00E24B86"/>
    <w:rsid w:val="0023441E"/>
    <w:rsid w:val="00AD7762"/>
    <w:rsid w:val="00CF135E"/>
    <w:rsid w:val="00E24B86"/>
    <w:rsid w:val="00FD23D8"/>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7C5EAB"/>
  <w15:chartTrackingRefBased/>
  <w15:docId w15:val="{6DAABA3F-E47C-4EB6-84D0-70A5BA85A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next w:val="Normal"/>
    <w:link w:val="Heading1Char"/>
    <w:uiPriority w:val="9"/>
    <w:unhideWhenUsed/>
    <w:qFormat/>
    <w:rsid w:val="00E24B86"/>
    <w:pPr>
      <w:keepNext/>
      <w:keepLines/>
      <w:numPr>
        <w:numId w:val="2"/>
      </w:numPr>
      <w:spacing w:after="0"/>
      <w:ind w:left="10" w:hanging="10"/>
      <w:outlineLvl w:val="0"/>
    </w:pPr>
    <w:rPr>
      <w:rFonts w:ascii="Calibri" w:eastAsia="Calibri" w:hAnsi="Calibri" w:cs="Calibri"/>
      <w:b/>
      <w:color w:val="000000"/>
      <w:sz w:val="36"/>
    </w:rPr>
  </w:style>
  <w:style w:type="paragraph" w:styleId="Heading2">
    <w:name w:val="heading 2"/>
    <w:next w:val="Normal"/>
    <w:link w:val="Heading2Char"/>
    <w:uiPriority w:val="9"/>
    <w:unhideWhenUsed/>
    <w:qFormat/>
    <w:rsid w:val="00E24B86"/>
    <w:pPr>
      <w:keepNext/>
      <w:keepLines/>
      <w:numPr>
        <w:ilvl w:val="1"/>
        <w:numId w:val="2"/>
      </w:numPr>
      <w:spacing w:after="13"/>
      <w:ind w:left="10" w:hanging="10"/>
      <w:outlineLvl w:val="1"/>
    </w:pPr>
    <w:rPr>
      <w:rFonts w:ascii="Calibri" w:eastAsia="Calibri" w:hAnsi="Calibri" w:cs="Calibri"/>
      <w:b/>
      <w:color w:val="000000"/>
      <w:sz w:val="32"/>
    </w:rPr>
  </w:style>
  <w:style w:type="paragraph" w:styleId="Heading3">
    <w:name w:val="heading 3"/>
    <w:next w:val="Normal"/>
    <w:link w:val="Heading3Char"/>
    <w:uiPriority w:val="9"/>
    <w:unhideWhenUsed/>
    <w:qFormat/>
    <w:rsid w:val="00E24B86"/>
    <w:pPr>
      <w:keepNext/>
      <w:keepLines/>
      <w:numPr>
        <w:ilvl w:val="2"/>
        <w:numId w:val="2"/>
      </w:numPr>
      <w:spacing w:after="54"/>
      <w:ind w:left="10" w:hanging="10"/>
      <w:outlineLvl w:val="2"/>
    </w:pPr>
    <w:rPr>
      <w:rFonts w:ascii="Calibri" w:eastAsia="Calibri" w:hAnsi="Calibri" w:cs="Calibri"/>
      <w:b/>
      <w:color w:val="000000"/>
      <w:sz w:val="28"/>
    </w:rPr>
  </w:style>
  <w:style w:type="paragraph" w:styleId="Heading4">
    <w:name w:val="heading 4"/>
    <w:next w:val="Normal"/>
    <w:link w:val="Heading4Char"/>
    <w:uiPriority w:val="9"/>
    <w:unhideWhenUsed/>
    <w:qFormat/>
    <w:rsid w:val="00E24B86"/>
    <w:pPr>
      <w:keepNext/>
      <w:keepLines/>
      <w:numPr>
        <w:ilvl w:val="3"/>
        <w:numId w:val="2"/>
      </w:numPr>
      <w:spacing w:after="54"/>
      <w:ind w:left="10" w:hanging="10"/>
      <w:outlineLvl w:val="3"/>
    </w:pPr>
    <w:rPr>
      <w:rFonts w:ascii="Calibri" w:eastAsia="Calibri" w:hAnsi="Calibri" w:cs="Calibri"/>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24B86"/>
    <w:pPr>
      <w:ind w:left="720"/>
      <w:contextualSpacing/>
    </w:pPr>
  </w:style>
  <w:style w:type="character" w:customStyle="1" w:styleId="Heading1Char">
    <w:name w:val="Heading 1 Char"/>
    <w:basedOn w:val="DefaultParagraphFont"/>
    <w:link w:val="Heading1"/>
    <w:uiPriority w:val="9"/>
    <w:rsid w:val="00E24B86"/>
    <w:rPr>
      <w:rFonts w:ascii="Calibri" w:eastAsia="Calibri" w:hAnsi="Calibri" w:cs="Calibri"/>
      <w:b/>
      <w:color w:val="000000"/>
      <w:sz w:val="36"/>
    </w:rPr>
  </w:style>
  <w:style w:type="character" w:customStyle="1" w:styleId="Heading2Char">
    <w:name w:val="Heading 2 Char"/>
    <w:basedOn w:val="DefaultParagraphFont"/>
    <w:link w:val="Heading2"/>
    <w:uiPriority w:val="9"/>
    <w:rsid w:val="00E24B86"/>
    <w:rPr>
      <w:rFonts w:ascii="Calibri" w:eastAsia="Calibri" w:hAnsi="Calibri" w:cs="Calibri"/>
      <w:b/>
      <w:color w:val="000000"/>
      <w:sz w:val="32"/>
    </w:rPr>
  </w:style>
  <w:style w:type="character" w:customStyle="1" w:styleId="Heading3Char">
    <w:name w:val="Heading 3 Char"/>
    <w:basedOn w:val="DefaultParagraphFont"/>
    <w:link w:val="Heading3"/>
    <w:uiPriority w:val="9"/>
    <w:rsid w:val="00E24B86"/>
    <w:rPr>
      <w:rFonts w:ascii="Calibri" w:eastAsia="Calibri" w:hAnsi="Calibri" w:cs="Calibri"/>
      <w:b/>
      <w:color w:val="000000"/>
      <w:sz w:val="28"/>
    </w:rPr>
  </w:style>
  <w:style w:type="character" w:customStyle="1" w:styleId="Heading4Char">
    <w:name w:val="Heading 4 Char"/>
    <w:basedOn w:val="DefaultParagraphFont"/>
    <w:link w:val="Heading4"/>
    <w:uiPriority w:val="9"/>
    <w:rsid w:val="00E24B86"/>
    <w:rPr>
      <w:rFonts w:ascii="Calibri" w:eastAsia="Calibri" w:hAnsi="Calibri" w:cs="Calibri"/>
      <w:b/>
      <w:color w:val="000000"/>
      <w:sz w:val="28"/>
    </w:rPr>
  </w:style>
  <w:style w:type="character" w:customStyle="1" w:styleId="normaltextrun">
    <w:name w:val="normaltextrun"/>
    <w:basedOn w:val="DefaultParagraphFont"/>
    <w:rsid w:val="00E24B86"/>
  </w:style>
  <w:style w:type="character" w:customStyle="1" w:styleId="eop">
    <w:name w:val="eop"/>
    <w:basedOn w:val="DefaultParagraphFont"/>
    <w:rsid w:val="00E24B86"/>
  </w:style>
  <w:style w:type="paragraph" w:styleId="TOC1">
    <w:name w:val="toc 1"/>
    <w:hidden/>
    <w:rsid w:val="00E24B86"/>
    <w:pPr>
      <w:spacing w:after="0"/>
      <w:ind w:left="25" w:right="62" w:hanging="10"/>
    </w:pPr>
    <w:rPr>
      <w:rFonts w:ascii="Calibri" w:eastAsia="Calibri" w:hAnsi="Calibri" w:cs="Calibri"/>
      <w:b/>
      <w:color w:val="000000"/>
      <w:sz w:val="24"/>
    </w:rPr>
  </w:style>
  <w:style w:type="paragraph" w:styleId="TOC2">
    <w:name w:val="toc 2"/>
    <w:hidden/>
    <w:rsid w:val="00E24B86"/>
    <w:pPr>
      <w:spacing w:after="0"/>
      <w:ind w:left="295" w:right="62" w:hanging="10"/>
    </w:pPr>
    <w:rPr>
      <w:rFonts w:ascii="Calibri" w:eastAsia="Calibri" w:hAnsi="Calibri" w:cs="Calibri"/>
      <w:color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10</Pages>
  <Words>2226</Words>
  <Characters>12690</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zazul</dc:creator>
  <cp:keywords/>
  <dc:description/>
  <cp:lastModifiedBy>Ezazul</cp:lastModifiedBy>
  <cp:revision>3</cp:revision>
  <dcterms:created xsi:type="dcterms:W3CDTF">2021-06-08T15:57:00Z</dcterms:created>
  <dcterms:modified xsi:type="dcterms:W3CDTF">2021-06-08T16:25:00Z</dcterms:modified>
</cp:coreProperties>
</file>